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451E" w:rsidRPr="00930A2F" w:rsidRDefault="0041451E" w:rsidP="00B91666">
      <w:pPr>
        <w:rPr>
          <w:rFonts w:ascii="Arial" w:hAnsi="Arial" w:cs="Arial"/>
          <w:sz w:val="22"/>
          <w:szCs w:val="22"/>
        </w:rPr>
      </w:pPr>
    </w:p>
    <w:p w:rsidR="0041451E" w:rsidRPr="00930A2F" w:rsidRDefault="00E43832" w:rsidP="00B9166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930A2F">
        <w:rPr>
          <w:rFonts w:ascii="Arial" w:hAnsi="Arial" w:cs="Arial"/>
          <w:b/>
          <w:bCs/>
          <w:sz w:val="22"/>
          <w:szCs w:val="22"/>
          <w:u w:val="double"/>
        </w:rPr>
        <w:t>SECTION I</w:t>
      </w:r>
    </w:p>
    <w:p w:rsidR="00B91666" w:rsidRPr="00930A2F" w:rsidRDefault="009F2DAC" w:rsidP="00023B10">
      <w:pPr>
        <w:ind w:left="6840" w:firstLine="360"/>
        <w:jc w:val="center"/>
        <w:rPr>
          <w:rFonts w:ascii="Arial" w:hAnsi="Arial" w:cs="Arial"/>
          <w:b/>
          <w:bCs/>
          <w:sz w:val="22"/>
          <w:szCs w:val="22"/>
        </w:rPr>
      </w:pPr>
      <w:r w:rsidRPr="00930A2F">
        <w:rPr>
          <w:rFonts w:ascii="Arial" w:hAnsi="Arial" w:cs="Arial"/>
          <w:bCs/>
          <w:i/>
          <w:sz w:val="22"/>
          <w:szCs w:val="22"/>
        </w:rPr>
        <w:t xml:space="preserve">Updated </w:t>
      </w:r>
      <w:r w:rsidR="000F0E7D">
        <w:rPr>
          <w:rFonts w:ascii="Arial" w:hAnsi="Arial" w:cs="Arial"/>
          <w:bCs/>
          <w:i/>
          <w:sz w:val="22"/>
          <w:szCs w:val="22"/>
        </w:rPr>
        <w:t>February 202</w:t>
      </w:r>
      <w:r w:rsidR="0071198C">
        <w:rPr>
          <w:rFonts w:ascii="Arial" w:hAnsi="Arial" w:cs="Arial"/>
          <w:bCs/>
          <w:i/>
          <w:sz w:val="22"/>
          <w:szCs w:val="22"/>
        </w:rPr>
        <w:t>4</w:t>
      </w:r>
    </w:p>
    <w:p w:rsidR="00792DEC" w:rsidRPr="00930A2F" w:rsidRDefault="00B91666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930A2F">
        <w:rPr>
          <w:rFonts w:ascii="Arial" w:hAnsi="Arial" w:cs="Arial"/>
          <w:b/>
          <w:bCs/>
          <w:sz w:val="22"/>
          <w:szCs w:val="22"/>
        </w:rPr>
        <w:t>A.  </w:t>
      </w:r>
      <w:r w:rsidRPr="00930A2F">
        <w:rPr>
          <w:rFonts w:ascii="Arial" w:hAnsi="Arial" w:cs="Arial"/>
          <w:b/>
          <w:bCs/>
          <w:sz w:val="22"/>
          <w:szCs w:val="22"/>
          <w:u w:val="single"/>
        </w:rPr>
        <w:t>PERSONAL DATA</w:t>
      </w:r>
    </w:p>
    <w:p w:rsidR="0041451E" w:rsidRPr="00930A2F" w:rsidRDefault="0041451E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0" w:type="auto"/>
        <w:tblCellSpacing w:w="7" w:type="dxa"/>
        <w:tblInd w:w="46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531"/>
        <w:gridCol w:w="5895"/>
      </w:tblGrid>
      <w:tr w:rsidR="00653F4C" w:rsidRPr="004B7376" w:rsidTr="0098289C">
        <w:trPr>
          <w:trHeight w:val="418"/>
          <w:tblCellSpacing w:w="7" w:type="dxa"/>
        </w:trPr>
        <w:tc>
          <w:tcPr>
            <w:tcW w:w="3510" w:type="dxa"/>
            <w:shd w:val="clear" w:color="auto" w:fill="auto"/>
          </w:tcPr>
          <w:p w:rsidR="0098289C" w:rsidRPr="004B7376" w:rsidRDefault="00D74E18" w:rsidP="00D74E18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ame and Credentials</w:t>
            </w:r>
          </w:p>
        </w:tc>
        <w:tc>
          <w:tcPr>
            <w:tcW w:w="5874" w:type="dxa"/>
            <w:shd w:val="clear" w:color="auto" w:fill="auto"/>
          </w:tcPr>
          <w:p w:rsidR="00D74E18" w:rsidRDefault="00D74E18" w:rsidP="00D74E18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nn Butt, </w:t>
            </w:r>
            <w:r w:rsidR="00070D7A">
              <w:rPr>
                <w:rFonts w:ascii="Arial" w:hAnsi="Arial" w:cs="Arial"/>
                <w:bCs/>
                <w:sz w:val="22"/>
                <w:szCs w:val="22"/>
              </w:rPr>
              <w:t xml:space="preserve">EdD, </w:t>
            </w:r>
            <w:r w:rsidR="002A32A8">
              <w:rPr>
                <w:rFonts w:ascii="Arial" w:hAnsi="Arial" w:cs="Arial"/>
                <w:bCs/>
                <w:sz w:val="22"/>
                <w:szCs w:val="22"/>
              </w:rPr>
              <w:t xml:space="preserve">RN, </w:t>
            </w:r>
            <w:r>
              <w:rPr>
                <w:rFonts w:ascii="Arial" w:hAnsi="Arial" w:cs="Arial"/>
                <w:bCs/>
                <w:sz w:val="22"/>
                <w:szCs w:val="22"/>
              </w:rPr>
              <w:t>CHSE</w:t>
            </w:r>
          </w:p>
          <w:p w:rsidR="00653F4C" w:rsidRPr="004B7376" w:rsidRDefault="00653F4C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53F4C" w:rsidRPr="004B7376" w:rsidTr="0098289C">
        <w:trPr>
          <w:tblCellSpacing w:w="7" w:type="dxa"/>
        </w:trPr>
        <w:tc>
          <w:tcPr>
            <w:tcW w:w="3510" w:type="dxa"/>
            <w:shd w:val="clear" w:color="auto" w:fill="auto"/>
          </w:tcPr>
          <w:p w:rsidR="00653F4C" w:rsidRPr="00D74E18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D74E18">
              <w:rPr>
                <w:rFonts w:ascii="Arial" w:hAnsi="Arial" w:cs="Arial"/>
                <w:bCs/>
                <w:sz w:val="22"/>
                <w:szCs w:val="22"/>
              </w:rPr>
              <w:t xml:space="preserve">Rank and Title </w:t>
            </w:r>
          </w:p>
        </w:tc>
        <w:tc>
          <w:tcPr>
            <w:tcW w:w="5874" w:type="dxa"/>
            <w:shd w:val="clear" w:color="auto" w:fill="auto"/>
          </w:tcPr>
          <w:p w:rsidR="00653F4C" w:rsidRPr="004B7376" w:rsidRDefault="006E335C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ssociate </w:t>
            </w:r>
            <w:r w:rsidR="00D74E18">
              <w:rPr>
                <w:rFonts w:ascii="Arial" w:hAnsi="Arial" w:cs="Arial"/>
                <w:bCs/>
                <w:sz w:val="22"/>
                <w:szCs w:val="22"/>
              </w:rPr>
              <w:t>Professor (Clinical)</w:t>
            </w:r>
          </w:p>
        </w:tc>
      </w:tr>
      <w:tr w:rsidR="00653F4C" w:rsidRPr="004B7376" w:rsidTr="0098289C">
        <w:trPr>
          <w:tblCellSpacing w:w="7" w:type="dxa"/>
        </w:trPr>
        <w:tc>
          <w:tcPr>
            <w:tcW w:w="3510" w:type="dxa"/>
            <w:shd w:val="clear" w:color="auto" w:fill="auto"/>
          </w:tcPr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D74E18">
              <w:rPr>
                <w:rFonts w:ascii="Arial" w:hAnsi="Arial" w:cs="Arial"/>
                <w:bCs/>
                <w:sz w:val="22"/>
                <w:szCs w:val="22"/>
              </w:rPr>
              <w:t>Contact Information</w:t>
            </w:r>
          </w:p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53F4C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D74E18">
              <w:rPr>
                <w:rFonts w:ascii="Arial" w:hAnsi="Arial" w:cs="Arial"/>
                <w:bCs/>
                <w:sz w:val="22"/>
                <w:szCs w:val="22"/>
              </w:rPr>
              <w:t>Phone</w:t>
            </w:r>
            <w:r w:rsidR="00653F4C" w:rsidRPr="00D74E1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74E18" w:rsidRPr="00D74E18" w:rsidRDefault="00D74E1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5874" w:type="dxa"/>
            <w:shd w:val="clear" w:color="auto" w:fill="auto"/>
          </w:tcPr>
          <w:p w:rsidR="00653F4C" w:rsidRDefault="00653F4C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74E18" w:rsidRDefault="00D74E18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ollege of Nursing</w:t>
            </w:r>
          </w:p>
          <w:p w:rsidR="00D74E18" w:rsidRDefault="00D74E18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10 South 2000 East </w:t>
            </w:r>
          </w:p>
          <w:p w:rsidR="00D74E18" w:rsidRDefault="00D74E18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alt Lake City, </w:t>
            </w:r>
            <w:r w:rsidR="00070D7A">
              <w:rPr>
                <w:rFonts w:ascii="Arial" w:hAnsi="Arial" w:cs="Arial"/>
                <w:bCs/>
                <w:sz w:val="22"/>
                <w:szCs w:val="22"/>
              </w:rPr>
              <w:t xml:space="preserve">UT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84112</w:t>
            </w:r>
          </w:p>
          <w:p w:rsidR="00D74E18" w:rsidRDefault="00D74E18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74E18" w:rsidRPr="001E5D82" w:rsidRDefault="00433142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(208) 371-2997</w:t>
            </w:r>
            <w:r w:rsidR="0071198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:rsidR="00D74E18" w:rsidRDefault="00D74E18" w:rsidP="00653F4C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  <w:p w:rsidR="00D74E18" w:rsidRPr="00D74E18" w:rsidRDefault="00D74E18" w:rsidP="00653F4C">
            <w:pPr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nn.butt@nurs.utah.edu</w:t>
            </w:r>
          </w:p>
        </w:tc>
      </w:tr>
      <w:tr w:rsidR="00653F4C" w:rsidRPr="004B7376" w:rsidTr="0098289C">
        <w:trPr>
          <w:tblCellSpacing w:w="7" w:type="dxa"/>
        </w:trPr>
        <w:tc>
          <w:tcPr>
            <w:tcW w:w="3510" w:type="dxa"/>
            <w:shd w:val="clear" w:color="auto" w:fill="auto"/>
          </w:tcPr>
          <w:p w:rsidR="00653F4C" w:rsidRPr="004B7376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5874" w:type="dxa"/>
            <w:shd w:val="clear" w:color="auto" w:fill="auto"/>
          </w:tcPr>
          <w:p w:rsidR="00653F4C" w:rsidRPr="004B7376" w:rsidRDefault="00653F4C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53F4C" w:rsidRPr="004B7376" w:rsidTr="0098289C">
        <w:trPr>
          <w:tblCellSpacing w:w="7" w:type="dxa"/>
        </w:trPr>
        <w:tc>
          <w:tcPr>
            <w:tcW w:w="3510" w:type="dxa"/>
            <w:shd w:val="clear" w:color="auto" w:fill="auto"/>
          </w:tcPr>
          <w:p w:rsidR="00653F4C" w:rsidRPr="004B7376" w:rsidRDefault="00653F4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5874" w:type="dxa"/>
            <w:shd w:val="clear" w:color="auto" w:fill="auto"/>
          </w:tcPr>
          <w:p w:rsidR="00653F4C" w:rsidRPr="004B7376" w:rsidRDefault="00653F4C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:rsidR="00B91666" w:rsidRPr="00930A2F" w:rsidRDefault="001931AD" w:rsidP="00B91666">
      <w:p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b/>
          <w:bCs/>
          <w:sz w:val="22"/>
          <w:szCs w:val="22"/>
        </w:rPr>
        <w:t>B.</w:t>
      </w:r>
      <w:r w:rsidRPr="00930A2F">
        <w:rPr>
          <w:rFonts w:ascii="Arial" w:hAnsi="Arial" w:cs="Arial"/>
          <w:b/>
          <w:bCs/>
          <w:sz w:val="22"/>
          <w:szCs w:val="22"/>
        </w:rPr>
        <w:tab/>
      </w:r>
      <w:r w:rsidR="00B91666" w:rsidRPr="00930A2F">
        <w:rPr>
          <w:rFonts w:ascii="Arial" w:hAnsi="Arial" w:cs="Arial"/>
          <w:b/>
          <w:bCs/>
          <w:sz w:val="22"/>
          <w:szCs w:val="22"/>
          <w:u w:val="single"/>
        </w:rPr>
        <w:t xml:space="preserve">EDUCATION </w:t>
      </w:r>
    </w:p>
    <w:p w:rsidR="0041451E" w:rsidRPr="00930A2F" w:rsidRDefault="0041451E" w:rsidP="00B91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CellSpacing w:w="7" w:type="dxa"/>
        <w:tblInd w:w="46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61"/>
        <w:gridCol w:w="1350"/>
        <w:gridCol w:w="7110"/>
      </w:tblGrid>
      <w:tr w:rsidR="00282C5B" w:rsidRPr="004B7376" w:rsidTr="004B7376">
        <w:trPr>
          <w:tblCellSpacing w:w="7" w:type="dxa"/>
        </w:trPr>
        <w:tc>
          <w:tcPr>
            <w:tcW w:w="1440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sz w:val="22"/>
                <w:szCs w:val="22"/>
              </w:rPr>
              <w:t xml:space="preserve">1. </w:t>
            </w: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336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egree</w:t>
            </w:r>
          </w:p>
        </w:tc>
        <w:tc>
          <w:tcPr>
            <w:tcW w:w="7089" w:type="dxa"/>
            <w:shd w:val="clear" w:color="auto" w:fill="auto"/>
          </w:tcPr>
          <w:p w:rsidR="00282C5B" w:rsidRPr="001E5D82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1E5D82">
              <w:rPr>
                <w:rFonts w:ascii="Arial" w:hAnsi="Arial" w:cs="Arial"/>
                <w:sz w:val="22"/>
                <w:szCs w:val="22"/>
                <w:u w:val="single"/>
              </w:rPr>
              <w:t>Institution (Area of Study/Specialization)</w:t>
            </w:r>
          </w:p>
        </w:tc>
      </w:tr>
      <w:tr w:rsidR="00282C5B" w:rsidRPr="004B7376" w:rsidTr="004B7376">
        <w:trPr>
          <w:tblCellSpacing w:w="7" w:type="dxa"/>
        </w:trPr>
        <w:tc>
          <w:tcPr>
            <w:tcW w:w="1440" w:type="dxa"/>
            <w:shd w:val="clear" w:color="auto" w:fill="auto"/>
          </w:tcPr>
          <w:p w:rsidR="00282C5B" w:rsidRPr="004B7376" w:rsidRDefault="00282C5B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89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82C5B" w:rsidRPr="004B7376" w:rsidTr="004B7376">
        <w:trPr>
          <w:tblCellSpacing w:w="7" w:type="dxa"/>
        </w:trPr>
        <w:tc>
          <w:tcPr>
            <w:tcW w:w="1440" w:type="dxa"/>
            <w:shd w:val="clear" w:color="auto" w:fill="auto"/>
          </w:tcPr>
          <w:p w:rsidR="00282C5B" w:rsidRPr="004B7376" w:rsidRDefault="0098289C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</w:p>
        </w:tc>
        <w:tc>
          <w:tcPr>
            <w:tcW w:w="1336" w:type="dxa"/>
            <w:shd w:val="clear" w:color="auto" w:fill="auto"/>
          </w:tcPr>
          <w:p w:rsidR="00282C5B" w:rsidRPr="004B7376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dD</w:t>
            </w:r>
          </w:p>
        </w:tc>
        <w:tc>
          <w:tcPr>
            <w:tcW w:w="7089" w:type="dxa"/>
            <w:shd w:val="clear" w:color="auto" w:fill="auto"/>
          </w:tcPr>
          <w:p w:rsidR="00282C5B" w:rsidRPr="004B7376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ise State University, Boise, ID</w:t>
            </w:r>
            <w:r w:rsidR="001E5D82">
              <w:rPr>
                <w:rFonts w:ascii="Arial" w:hAnsi="Arial" w:cs="Arial"/>
                <w:sz w:val="22"/>
                <w:szCs w:val="22"/>
              </w:rPr>
              <w:t xml:space="preserve"> (Curriculum and Instruction)</w:t>
            </w:r>
          </w:p>
        </w:tc>
      </w:tr>
      <w:tr w:rsidR="00282C5B" w:rsidRPr="004B7376" w:rsidTr="004B7376">
        <w:trPr>
          <w:tblCellSpacing w:w="7" w:type="dxa"/>
        </w:trPr>
        <w:tc>
          <w:tcPr>
            <w:tcW w:w="1440" w:type="dxa"/>
            <w:shd w:val="clear" w:color="auto" w:fill="auto"/>
          </w:tcPr>
          <w:p w:rsidR="0098289C" w:rsidRDefault="00D74E18" w:rsidP="00D74E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98289C">
              <w:rPr>
                <w:rFonts w:ascii="Arial" w:hAnsi="Arial" w:cs="Arial"/>
                <w:sz w:val="22"/>
                <w:szCs w:val="22"/>
              </w:rPr>
              <w:t>2011</w:t>
            </w:r>
          </w:p>
          <w:p w:rsidR="0098289C" w:rsidRDefault="00D74E18" w:rsidP="00D74E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98289C">
              <w:rPr>
                <w:rFonts w:ascii="Arial" w:hAnsi="Arial" w:cs="Arial"/>
                <w:sz w:val="22"/>
                <w:szCs w:val="22"/>
              </w:rPr>
              <w:t>1985</w:t>
            </w:r>
          </w:p>
          <w:p w:rsidR="0098289C" w:rsidRPr="004B7376" w:rsidRDefault="00D74E18" w:rsidP="00D74E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98289C">
              <w:rPr>
                <w:rFonts w:ascii="Arial" w:hAnsi="Arial" w:cs="Arial"/>
                <w:sz w:val="22"/>
                <w:szCs w:val="22"/>
              </w:rPr>
              <w:t>1982</w:t>
            </w:r>
          </w:p>
        </w:tc>
        <w:tc>
          <w:tcPr>
            <w:tcW w:w="1336" w:type="dxa"/>
            <w:shd w:val="clear" w:color="auto" w:fill="auto"/>
          </w:tcPr>
          <w:p w:rsidR="0098289C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S</w:t>
            </w:r>
          </w:p>
          <w:p w:rsidR="0098289C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S</w:t>
            </w:r>
          </w:p>
          <w:p w:rsidR="0098289C" w:rsidRPr="004B7376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</w:t>
            </w:r>
          </w:p>
        </w:tc>
        <w:tc>
          <w:tcPr>
            <w:tcW w:w="7089" w:type="dxa"/>
            <w:shd w:val="clear" w:color="auto" w:fill="auto"/>
          </w:tcPr>
          <w:p w:rsidR="0098289C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daho State University, Pocatello, ID</w:t>
            </w:r>
            <w:r w:rsidR="001E5D82">
              <w:rPr>
                <w:rFonts w:ascii="Arial" w:hAnsi="Arial" w:cs="Arial"/>
                <w:sz w:val="22"/>
                <w:szCs w:val="22"/>
              </w:rPr>
              <w:t xml:space="preserve"> (Nursing Education)</w:t>
            </w:r>
          </w:p>
          <w:p w:rsidR="0098289C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eighton University, Omaha, NE</w:t>
            </w:r>
            <w:r w:rsidR="001E5D82">
              <w:rPr>
                <w:rFonts w:ascii="Arial" w:hAnsi="Arial" w:cs="Arial"/>
                <w:sz w:val="22"/>
                <w:szCs w:val="22"/>
              </w:rPr>
              <w:t xml:space="preserve"> (Nursing)</w:t>
            </w:r>
          </w:p>
          <w:p w:rsidR="0098289C" w:rsidRPr="004B7376" w:rsidRDefault="0098289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cordia College, Moorhead, MN</w:t>
            </w:r>
            <w:r w:rsidR="001E5D82">
              <w:rPr>
                <w:rFonts w:ascii="Arial" w:hAnsi="Arial" w:cs="Arial"/>
                <w:sz w:val="22"/>
                <w:szCs w:val="22"/>
              </w:rPr>
              <w:t xml:space="preserve"> (Health Education, Biology)</w:t>
            </w:r>
          </w:p>
        </w:tc>
      </w:tr>
      <w:tr w:rsidR="00282C5B" w:rsidRPr="004B7376" w:rsidTr="004B7376">
        <w:trPr>
          <w:tblCellSpacing w:w="7" w:type="dxa"/>
        </w:trPr>
        <w:tc>
          <w:tcPr>
            <w:tcW w:w="1440" w:type="dxa"/>
            <w:shd w:val="clear" w:color="auto" w:fill="auto"/>
          </w:tcPr>
          <w:p w:rsidR="00282C5B" w:rsidRPr="004B7376" w:rsidRDefault="00282C5B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89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B91666" w:rsidRPr="00930A2F" w:rsidRDefault="00B91666" w:rsidP="00282C5B">
      <w:pPr>
        <w:ind w:left="364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</w:rPr>
        <w:tab/>
      </w:r>
      <w:r w:rsidR="00147B2B" w:rsidRPr="00930A2F">
        <w:rPr>
          <w:rFonts w:ascii="Arial" w:hAnsi="Arial" w:cs="Arial"/>
          <w:sz w:val="22"/>
          <w:szCs w:val="22"/>
        </w:rPr>
        <w:tab/>
      </w:r>
    </w:p>
    <w:tbl>
      <w:tblPr>
        <w:tblW w:w="10672" w:type="dxa"/>
        <w:tblInd w:w="468" w:type="dxa"/>
        <w:tblLook w:val="01E0" w:firstRow="1" w:lastRow="1" w:firstColumn="1" w:lastColumn="1" w:noHBand="0" w:noVBand="0"/>
      </w:tblPr>
      <w:tblGrid>
        <w:gridCol w:w="10381"/>
        <w:gridCol w:w="291"/>
      </w:tblGrid>
      <w:tr w:rsidR="0098289C" w:rsidRPr="004B7376" w:rsidTr="0098289C">
        <w:trPr>
          <w:trHeight w:val="290"/>
        </w:trPr>
        <w:tc>
          <w:tcPr>
            <w:tcW w:w="10381" w:type="dxa"/>
            <w:shd w:val="clear" w:color="auto" w:fill="auto"/>
          </w:tcPr>
          <w:p w:rsidR="00282C5B" w:rsidRPr="00A13F25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A13F25">
              <w:rPr>
                <w:rFonts w:ascii="Arial" w:hAnsi="Arial" w:cs="Arial"/>
                <w:sz w:val="22"/>
                <w:szCs w:val="22"/>
              </w:rPr>
              <w:t xml:space="preserve">2. </w:t>
            </w:r>
            <w:r w:rsidRPr="00A13F25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Licensure / Certification </w:t>
            </w:r>
          </w:p>
        </w:tc>
        <w:tc>
          <w:tcPr>
            <w:tcW w:w="291" w:type="dxa"/>
            <w:shd w:val="clear" w:color="auto" w:fill="auto"/>
          </w:tcPr>
          <w:p w:rsidR="00282C5B" w:rsidRPr="0098289C" w:rsidRDefault="00282C5B" w:rsidP="00282C5B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98289C" w:rsidRPr="004B7376" w:rsidTr="0098289C">
        <w:trPr>
          <w:trHeight w:val="267"/>
        </w:trPr>
        <w:tc>
          <w:tcPr>
            <w:tcW w:w="10381" w:type="dxa"/>
            <w:shd w:val="clear" w:color="auto" w:fill="auto"/>
          </w:tcPr>
          <w:p w:rsidR="00B37826" w:rsidRPr="00B37826" w:rsidRDefault="00B37826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1" w:type="dxa"/>
            <w:shd w:val="clear" w:color="auto" w:fill="auto"/>
          </w:tcPr>
          <w:p w:rsidR="00B37826" w:rsidRPr="00B37826" w:rsidRDefault="00B37826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8289C" w:rsidRPr="004B7376" w:rsidTr="0098289C">
        <w:trPr>
          <w:trHeight w:val="846"/>
        </w:trPr>
        <w:tc>
          <w:tcPr>
            <w:tcW w:w="10381" w:type="dxa"/>
            <w:shd w:val="clear" w:color="auto" w:fill="auto"/>
          </w:tcPr>
          <w:p w:rsidR="001E5D82" w:rsidRDefault="00070D7A" w:rsidP="008742FB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Utah </w:t>
            </w:r>
            <w:r w:rsidR="001E5D82">
              <w:rPr>
                <w:rFonts w:ascii="Arial" w:hAnsi="Arial"/>
                <w:sz w:val="22"/>
                <w:szCs w:val="22"/>
              </w:rPr>
              <w:t>RN</w:t>
            </w:r>
            <w:r w:rsidR="0098289C" w:rsidRPr="001E5D82">
              <w:rPr>
                <w:rFonts w:ascii="Arial" w:hAnsi="Arial"/>
                <w:sz w:val="22"/>
                <w:szCs w:val="22"/>
              </w:rPr>
              <w:t xml:space="preserve"> </w:t>
            </w:r>
            <w:r>
              <w:rPr>
                <w:rFonts w:ascii="Arial" w:hAnsi="Arial"/>
                <w:sz w:val="22"/>
                <w:szCs w:val="22"/>
              </w:rPr>
              <w:t>License # 501115-3102</w:t>
            </w:r>
          </w:p>
          <w:p w:rsidR="001E5D82" w:rsidRDefault="0098289C" w:rsidP="008742FB">
            <w:pPr>
              <w:rPr>
                <w:rFonts w:ascii="Arial" w:hAnsi="Arial"/>
                <w:sz w:val="22"/>
                <w:szCs w:val="22"/>
              </w:rPr>
            </w:pPr>
            <w:r w:rsidRPr="001E5D82">
              <w:rPr>
                <w:rFonts w:ascii="Arial" w:hAnsi="Arial"/>
                <w:sz w:val="22"/>
                <w:szCs w:val="22"/>
              </w:rPr>
              <w:t xml:space="preserve">Basic </w:t>
            </w:r>
            <w:r w:rsidR="00854050">
              <w:rPr>
                <w:rFonts w:ascii="Arial" w:hAnsi="Arial"/>
                <w:sz w:val="22"/>
                <w:szCs w:val="22"/>
              </w:rPr>
              <w:t xml:space="preserve">Life Support </w:t>
            </w:r>
            <w:r w:rsidR="0071198C">
              <w:rPr>
                <w:rFonts w:ascii="Arial" w:hAnsi="Arial"/>
                <w:sz w:val="22"/>
                <w:szCs w:val="22"/>
              </w:rPr>
              <w:t>(</w:t>
            </w:r>
            <w:r w:rsidR="006E335C">
              <w:rPr>
                <w:rFonts w:ascii="Arial" w:hAnsi="Arial"/>
                <w:sz w:val="22"/>
                <w:szCs w:val="22"/>
              </w:rPr>
              <w:t>current</w:t>
            </w:r>
            <w:r w:rsidR="0071198C">
              <w:rPr>
                <w:rFonts w:ascii="Arial" w:hAnsi="Arial"/>
                <w:sz w:val="22"/>
                <w:szCs w:val="22"/>
              </w:rPr>
              <w:t>)</w:t>
            </w:r>
            <w:r w:rsidR="006E335C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433142" w:rsidRPr="001E5D82" w:rsidRDefault="0098289C" w:rsidP="008742FB">
            <w:pPr>
              <w:rPr>
                <w:rFonts w:ascii="Arial" w:hAnsi="Arial"/>
                <w:sz w:val="22"/>
                <w:szCs w:val="22"/>
              </w:rPr>
            </w:pPr>
            <w:r w:rsidRPr="001E5D82">
              <w:rPr>
                <w:rFonts w:ascii="Arial" w:hAnsi="Arial"/>
                <w:sz w:val="22"/>
                <w:szCs w:val="22"/>
              </w:rPr>
              <w:t>Certified Healthcare Simulation Educator (CHSE)</w:t>
            </w:r>
            <w:r w:rsidR="006E335C">
              <w:rPr>
                <w:rFonts w:ascii="Arial" w:hAnsi="Arial"/>
                <w:sz w:val="22"/>
                <w:szCs w:val="22"/>
              </w:rPr>
              <w:t xml:space="preserve"> </w:t>
            </w:r>
            <w:r w:rsidR="006A24FB">
              <w:rPr>
                <w:rFonts w:ascii="Arial" w:hAnsi="Arial"/>
                <w:sz w:val="22"/>
                <w:szCs w:val="22"/>
              </w:rPr>
              <w:t>2014-present</w:t>
            </w:r>
          </w:p>
        </w:tc>
        <w:tc>
          <w:tcPr>
            <w:tcW w:w="291" w:type="dxa"/>
            <w:shd w:val="clear" w:color="auto" w:fill="auto"/>
          </w:tcPr>
          <w:p w:rsidR="00091213" w:rsidRPr="00091213" w:rsidRDefault="00091213" w:rsidP="008742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8289C" w:rsidRPr="004B7376" w:rsidTr="0098289C">
        <w:trPr>
          <w:trHeight w:val="100"/>
        </w:trPr>
        <w:tc>
          <w:tcPr>
            <w:tcW w:w="10381" w:type="dxa"/>
            <w:shd w:val="clear" w:color="auto" w:fill="auto"/>
          </w:tcPr>
          <w:p w:rsidR="00091213" w:rsidRPr="00091213" w:rsidRDefault="00091213" w:rsidP="008742F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1" w:type="dxa"/>
            <w:shd w:val="clear" w:color="auto" w:fill="auto"/>
          </w:tcPr>
          <w:p w:rsidR="00091213" w:rsidRPr="00091213" w:rsidRDefault="00091213" w:rsidP="000912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8289C" w:rsidRPr="004B7376" w:rsidTr="0098289C">
        <w:trPr>
          <w:trHeight w:val="290"/>
        </w:trPr>
        <w:tc>
          <w:tcPr>
            <w:tcW w:w="10381" w:type="dxa"/>
            <w:shd w:val="clear" w:color="auto" w:fill="auto"/>
          </w:tcPr>
          <w:p w:rsidR="00091213" w:rsidRPr="00091213" w:rsidRDefault="00091213" w:rsidP="008742F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1" w:type="dxa"/>
            <w:shd w:val="clear" w:color="auto" w:fill="auto"/>
          </w:tcPr>
          <w:p w:rsidR="00091213" w:rsidRPr="00091213" w:rsidRDefault="00091213" w:rsidP="0009121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B91666" w:rsidRPr="0098289C" w:rsidRDefault="0098289C" w:rsidP="00B91666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B91666" w:rsidRPr="00930A2F">
        <w:rPr>
          <w:rFonts w:ascii="Arial" w:hAnsi="Arial" w:cs="Arial"/>
          <w:b/>
          <w:bCs/>
          <w:sz w:val="22"/>
          <w:szCs w:val="22"/>
        </w:rPr>
        <w:t xml:space="preserve">C.  </w:t>
      </w:r>
      <w:r w:rsidR="00B91666" w:rsidRPr="00930A2F">
        <w:rPr>
          <w:rFonts w:ascii="Arial" w:hAnsi="Arial" w:cs="Arial"/>
          <w:b/>
          <w:bCs/>
          <w:sz w:val="22"/>
          <w:szCs w:val="22"/>
          <w:u w:val="single"/>
        </w:rPr>
        <w:t>EMPLOYMENT / PROFESSIONAL EXPERIENCE</w:t>
      </w:r>
    </w:p>
    <w:p w:rsidR="001931AD" w:rsidRPr="00930A2F" w:rsidRDefault="0041451E" w:rsidP="00B91666">
      <w:pPr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/>
          <w:bCs/>
          <w:sz w:val="22"/>
          <w:szCs w:val="22"/>
        </w:rPr>
        <w:t xml:space="preserve"> </w:t>
      </w:r>
      <w:r w:rsidR="001931AD" w:rsidRPr="00930A2F">
        <w:rPr>
          <w:rFonts w:ascii="Arial" w:hAnsi="Arial" w:cs="Arial"/>
          <w:bCs/>
          <w:sz w:val="22"/>
          <w:szCs w:val="22"/>
        </w:rPr>
        <w:tab/>
      </w:r>
      <w:r w:rsidR="001931AD" w:rsidRPr="00930A2F">
        <w:rPr>
          <w:rFonts w:ascii="Arial" w:hAnsi="Arial" w:cs="Arial"/>
          <w:bCs/>
          <w:sz w:val="22"/>
          <w:szCs w:val="22"/>
        </w:rPr>
        <w:tab/>
      </w:r>
      <w:r w:rsidR="001931AD" w:rsidRPr="00930A2F">
        <w:rPr>
          <w:rFonts w:ascii="Arial" w:hAnsi="Arial" w:cs="Arial"/>
          <w:bCs/>
          <w:sz w:val="22"/>
          <w:szCs w:val="22"/>
        </w:rPr>
        <w:tab/>
      </w:r>
      <w:r w:rsidR="001931AD" w:rsidRPr="00930A2F">
        <w:rPr>
          <w:rFonts w:ascii="Arial" w:hAnsi="Arial" w:cs="Arial"/>
          <w:bCs/>
          <w:sz w:val="22"/>
          <w:szCs w:val="22"/>
        </w:rPr>
        <w:tab/>
      </w:r>
    </w:p>
    <w:tbl>
      <w:tblPr>
        <w:tblW w:w="0" w:type="auto"/>
        <w:tblCellSpacing w:w="7" w:type="dxa"/>
        <w:tblInd w:w="28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091"/>
        <w:gridCol w:w="8010"/>
      </w:tblGrid>
      <w:tr w:rsidR="00282C5B" w:rsidRPr="004B7376" w:rsidTr="0098289C">
        <w:trPr>
          <w:tblCellSpacing w:w="7" w:type="dxa"/>
        </w:trPr>
        <w:tc>
          <w:tcPr>
            <w:tcW w:w="2070" w:type="dxa"/>
            <w:shd w:val="clear" w:color="auto" w:fill="auto"/>
          </w:tcPr>
          <w:p w:rsidR="00282C5B" w:rsidRPr="004B7376" w:rsidRDefault="00282C5B" w:rsidP="0098289C">
            <w:pPr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7989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Position and Institution</w:t>
            </w:r>
          </w:p>
        </w:tc>
      </w:tr>
      <w:tr w:rsidR="00282C5B" w:rsidRPr="004B7376" w:rsidTr="0098289C">
        <w:trPr>
          <w:tblCellSpacing w:w="7" w:type="dxa"/>
        </w:trPr>
        <w:tc>
          <w:tcPr>
            <w:tcW w:w="2070" w:type="dxa"/>
            <w:shd w:val="clear" w:color="auto" w:fill="auto"/>
          </w:tcPr>
          <w:p w:rsidR="00282C5B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  <w:p w:rsidR="00D43AA2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22</w:t>
            </w:r>
            <w:r w:rsidR="00D43AA2">
              <w:rPr>
                <w:rFonts w:ascii="Arial" w:hAnsi="Arial" w:cs="Arial"/>
                <w:sz w:val="22"/>
                <w:szCs w:val="22"/>
              </w:rPr>
              <w:t xml:space="preserve"> – </w:t>
            </w:r>
            <w:r>
              <w:rPr>
                <w:rFonts w:ascii="Arial" w:hAnsi="Arial" w:cs="Arial"/>
                <w:sz w:val="22"/>
                <w:szCs w:val="22"/>
              </w:rPr>
              <w:t>present</w:t>
            </w:r>
          </w:p>
          <w:p w:rsidR="0071198C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</w:p>
          <w:p w:rsidR="0071198C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</w:p>
          <w:p w:rsidR="0071198C" w:rsidRPr="004B7376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/2022-present</w:t>
            </w:r>
          </w:p>
        </w:tc>
        <w:tc>
          <w:tcPr>
            <w:tcW w:w="7989" w:type="dxa"/>
            <w:shd w:val="clear" w:color="auto" w:fill="auto"/>
          </w:tcPr>
          <w:p w:rsidR="00282C5B" w:rsidRDefault="00282C5B" w:rsidP="00B91666">
            <w:pPr>
              <w:rPr>
                <w:rFonts w:ascii="Arial" w:hAnsi="Arial" w:cs="Arial"/>
                <w:sz w:val="22"/>
                <w:szCs w:val="22"/>
              </w:rPr>
            </w:pPr>
          </w:p>
          <w:p w:rsidR="00D43AA2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[</w:t>
            </w:r>
            <w:r w:rsidR="00D43AA2">
              <w:rPr>
                <w:rFonts w:ascii="Arial" w:hAnsi="Arial" w:cs="Arial"/>
                <w:sz w:val="22"/>
                <w:szCs w:val="22"/>
              </w:rPr>
              <w:t>Act</w:t>
            </w:r>
            <w:r w:rsidR="00FA3D36">
              <w:rPr>
                <w:rFonts w:ascii="Arial" w:hAnsi="Arial" w:cs="Arial"/>
                <w:sz w:val="22"/>
                <w:szCs w:val="22"/>
              </w:rPr>
              <w:t>ing/Interim</w:t>
            </w:r>
            <w:r w:rsidR="00617ED8">
              <w:rPr>
                <w:rFonts w:ascii="Arial" w:hAnsi="Arial" w:cs="Arial"/>
                <w:sz w:val="22"/>
                <w:szCs w:val="22"/>
              </w:rPr>
              <w:t xml:space="preserve">] </w:t>
            </w:r>
            <w:r>
              <w:rPr>
                <w:rFonts w:ascii="Arial" w:hAnsi="Arial" w:cs="Arial"/>
                <w:sz w:val="22"/>
                <w:szCs w:val="22"/>
              </w:rPr>
              <w:t xml:space="preserve">Executive Director of Simulation &amp; Experiential Learning, </w:t>
            </w:r>
            <w:r w:rsidR="00D43AA2">
              <w:rPr>
                <w:rFonts w:ascii="Arial" w:hAnsi="Arial" w:cs="Arial"/>
                <w:sz w:val="22"/>
                <w:szCs w:val="22"/>
              </w:rPr>
              <w:t>University of Utah College of Nursing Simulation Center</w:t>
            </w:r>
          </w:p>
          <w:p w:rsidR="0071198C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</w:p>
          <w:p w:rsidR="0071198C" w:rsidRDefault="0071198C" w:rsidP="00B916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[Acting</w:t>
            </w:r>
            <w:r w:rsidR="00FA3D36">
              <w:rPr>
                <w:rFonts w:ascii="Arial" w:hAnsi="Arial" w:cs="Arial"/>
                <w:sz w:val="22"/>
                <w:szCs w:val="22"/>
              </w:rPr>
              <w:t>/Interim</w:t>
            </w:r>
            <w:r w:rsidR="00617ED8">
              <w:rPr>
                <w:rFonts w:ascii="Arial" w:hAnsi="Arial" w:cs="Arial"/>
                <w:sz w:val="22"/>
                <w:szCs w:val="22"/>
              </w:rPr>
              <w:t xml:space="preserve">] </w:t>
            </w:r>
            <w:r>
              <w:rPr>
                <w:rFonts w:ascii="Arial" w:hAnsi="Arial" w:cs="Arial"/>
                <w:sz w:val="22"/>
                <w:szCs w:val="22"/>
              </w:rPr>
              <w:t>Co-Director Center for Interprofessional Simulation-Based Experiential Learning, University of Utah Health Sciences</w:t>
            </w:r>
          </w:p>
          <w:p w:rsidR="00D43AA2" w:rsidRPr="004B7376" w:rsidRDefault="00D43AA2" w:rsidP="00B916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82C5B" w:rsidRPr="004B7376" w:rsidTr="0098289C">
        <w:trPr>
          <w:tblCellSpacing w:w="7" w:type="dxa"/>
        </w:trPr>
        <w:tc>
          <w:tcPr>
            <w:tcW w:w="2070" w:type="dxa"/>
            <w:shd w:val="clear" w:color="auto" w:fill="auto"/>
          </w:tcPr>
          <w:p w:rsidR="00282C5B" w:rsidRPr="004B7376" w:rsidRDefault="001841A9" w:rsidP="00B3782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8/2016 – present</w:t>
            </w:r>
            <w:r w:rsidR="0098289C" w:rsidRPr="002F694B">
              <w:rPr>
                <w:rFonts w:ascii="Arial" w:hAnsi="Arial"/>
                <w:sz w:val="22"/>
                <w:szCs w:val="22"/>
              </w:rPr>
              <w:tab/>
            </w:r>
          </w:p>
        </w:tc>
        <w:tc>
          <w:tcPr>
            <w:tcW w:w="7989" w:type="dxa"/>
            <w:shd w:val="clear" w:color="auto" w:fill="auto"/>
          </w:tcPr>
          <w:p w:rsidR="00282C5B" w:rsidRDefault="00D43AA2" w:rsidP="00D74E1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Clinical </w:t>
            </w:r>
            <w:r w:rsidR="001841A9">
              <w:rPr>
                <w:rFonts w:ascii="Arial" w:hAnsi="Arial"/>
                <w:sz w:val="22"/>
                <w:szCs w:val="22"/>
              </w:rPr>
              <w:t xml:space="preserve">Associate </w:t>
            </w:r>
            <w:r w:rsidR="0098289C" w:rsidRPr="002F694B">
              <w:rPr>
                <w:rFonts w:ascii="Arial" w:hAnsi="Arial"/>
                <w:sz w:val="22"/>
                <w:szCs w:val="22"/>
              </w:rPr>
              <w:t xml:space="preserve">Professor </w:t>
            </w:r>
            <w:r>
              <w:rPr>
                <w:rFonts w:ascii="Arial" w:hAnsi="Arial"/>
                <w:sz w:val="22"/>
                <w:szCs w:val="22"/>
              </w:rPr>
              <w:t>(</w:t>
            </w:r>
            <w:r w:rsidR="001841A9">
              <w:rPr>
                <w:rFonts w:ascii="Arial" w:hAnsi="Arial"/>
                <w:sz w:val="22"/>
                <w:szCs w:val="22"/>
              </w:rPr>
              <w:t>20</w:t>
            </w:r>
            <w:r>
              <w:rPr>
                <w:rFonts w:ascii="Arial" w:hAnsi="Arial"/>
                <w:sz w:val="22"/>
                <w:szCs w:val="22"/>
              </w:rPr>
              <w:t>20-present</w:t>
            </w:r>
            <w:r w:rsidR="001841A9">
              <w:rPr>
                <w:rFonts w:ascii="Arial" w:hAnsi="Arial"/>
                <w:sz w:val="22"/>
                <w:szCs w:val="22"/>
              </w:rPr>
              <w:t>), Assistant Professor (2016-2020)</w:t>
            </w:r>
            <w:r w:rsidR="001E5D82">
              <w:rPr>
                <w:rFonts w:ascii="Arial" w:hAnsi="Arial"/>
                <w:sz w:val="22"/>
                <w:szCs w:val="22"/>
              </w:rPr>
              <w:br/>
            </w:r>
            <w:r w:rsidR="001E5D82" w:rsidRPr="002F694B">
              <w:rPr>
                <w:rFonts w:ascii="Arial" w:hAnsi="Arial"/>
                <w:sz w:val="22"/>
                <w:szCs w:val="22"/>
              </w:rPr>
              <w:t>University of Utah College</w:t>
            </w:r>
            <w:r w:rsidR="001E5D82">
              <w:rPr>
                <w:rFonts w:ascii="Arial" w:hAnsi="Arial"/>
                <w:sz w:val="22"/>
                <w:szCs w:val="22"/>
              </w:rPr>
              <w:t xml:space="preserve"> of Nursing, Salt Lake City, UT</w:t>
            </w:r>
          </w:p>
          <w:p w:rsidR="00D74E18" w:rsidRPr="0098289C" w:rsidRDefault="00D74E18" w:rsidP="00D74E18">
            <w:pPr>
              <w:rPr>
                <w:rFonts w:ascii="Arial" w:hAnsi="Arial"/>
                <w:sz w:val="22"/>
                <w:szCs w:val="22"/>
              </w:rPr>
            </w:pPr>
          </w:p>
        </w:tc>
      </w:tr>
      <w:tr w:rsidR="00282C5B" w:rsidRPr="004B7376" w:rsidTr="0098289C">
        <w:trPr>
          <w:tblCellSpacing w:w="7" w:type="dxa"/>
        </w:trPr>
        <w:tc>
          <w:tcPr>
            <w:tcW w:w="2070" w:type="dxa"/>
            <w:shd w:val="clear" w:color="auto" w:fill="auto"/>
          </w:tcPr>
          <w:p w:rsidR="00282C5B" w:rsidRDefault="0098289C" w:rsidP="00B37826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8/2012 – 8/2016</w:t>
            </w: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71198C" w:rsidRDefault="0071198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C832D2" w:rsidRDefault="00C832D2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8/2006 –5/2012</w:t>
            </w: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6A24FB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4/2010 –</w:t>
            </w:r>
            <w:r w:rsidR="0098289C" w:rsidRPr="002F694B">
              <w:rPr>
                <w:rFonts w:ascii="Arial" w:hAnsi="Arial"/>
                <w:sz w:val="22"/>
                <w:szCs w:val="22"/>
              </w:rPr>
              <w:t>12/</w:t>
            </w:r>
            <w:r>
              <w:rPr>
                <w:rFonts w:ascii="Arial" w:hAnsi="Arial"/>
                <w:sz w:val="22"/>
                <w:szCs w:val="22"/>
              </w:rPr>
              <w:t>20</w:t>
            </w:r>
            <w:r w:rsidR="0098289C" w:rsidRPr="002F694B">
              <w:rPr>
                <w:rFonts w:ascii="Arial" w:hAnsi="Arial"/>
                <w:sz w:val="22"/>
                <w:szCs w:val="22"/>
              </w:rPr>
              <w:t>14</w:t>
            </w:r>
            <w:r w:rsidR="0098289C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12/2005 – 4/2010</w:t>
            </w: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D74E18" w:rsidRDefault="00D74E18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8/2001 – 8/2005</w:t>
            </w: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98289C" w:rsidRDefault="0098289C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617ED8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1/1994</w:t>
            </w:r>
            <w:r w:rsidR="0098289C" w:rsidRPr="002F694B">
              <w:rPr>
                <w:rFonts w:ascii="Arial" w:hAnsi="Arial"/>
                <w:sz w:val="22"/>
                <w:szCs w:val="22"/>
              </w:rPr>
              <w:t xml:space="preserve"> – 3/1999 </w:t>
            </w: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617ED8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5/1991</w:t>
            </w:r>
            <w:r w:rsidR="00A13F25" w:rsidRPr="002F694B">
              <w:rPr>
                <w:rFonts w:ascii="Arial" w:hAnsi="Arial"/>
                <w:sz w:val="22"/>
                <w:szCs w:val="22"/>
              </w:rPr>
              <w:t xml:space="preserve"> – 1/1996    </w:t>
            </w: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1/1989 – 3/1991</w:t>
            </w: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6/87 – 12/1988 </w:t>
            </w: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1/1987 – 6/1987 and 1/89-3/91</w:t>
            </w: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13F25" w:rsidRDefault="00A13F25" w:rsidP="00B37826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 xml:space="preserve">1/1986 – 1/1987   </w:t>
            </w:r>
          </w:p>
          <w:p w:rsidR="00A13F25" w:rsidRPr="004B7376" w:rsidRDefault="00A13F25" w:rsidP="00B3782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9" w:type="dxa"/>
            <w:shd w:val="clear" w:color="auto" w:fill="auto"/>
          </w:tcPr>
          <w:p w:rsidR="001E5D82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lastRenderedPageBreak/>
              <w:t xml:space="preserve">Clinical Assistant Professor </w:t>
            </w:r>
          </w:p>
          <w:p w:rsidR="0098289C" w:rsidRPr="002F694B" w:rsidRDefault="0098289C" w:rsidP="0098289C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Boise State University School of Nursing, Boise, ID</w:t>
            </w:r>
          </w:p>
          <w:p w:rsidR="00D74E18" w:rsidRPr="002F694B" w:rsidRDefault="00D74E18" w:rsidP="0098289C">
            <w:pPr>
              <w:rPr>
                <w:rFonts w:ascii="Arial" w:hAnsi="Arial"/>
                <w:sz w:val="22"/>
                <w:szCs w:val="22"/>
              </w:rPr>
            </w:pPr>
          </w:p>
          <w:p w:rsidR="0071198C" w:rsidRDefault="0071198C" w:rsidP="001E5D82">
            <w:pPr>
              <w:rPr>
                <w:rFonts w:ascii="Arial" w:hAnsi="Arial"/>
                <w:sz w:val="22"/>
                <w:szCs w:val="22"/>
              </w:rPr>
            </w:pPr>
          </w:p>
          <w:p w:rsidR="00C832D2" w:rsidRDefault="00C832D2" w:rsidP="001E5D82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 xml:space="preserve">Adjunct Clinical Faculty/Lecturer </w:t>
            </w:r>
          </w:p>
          <w:p w:rsidR="0098289C" w:rsidRPr="002F694B" w:rsidRDefault="0098289C" w:rsidP="0098289C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Boise State University School of Nursing, Boise, ID</w:t>
            </w:r>
          </w:p>
          <w:p w:rsidR="00D43AA2" w:rsidRDefault="00D43AA2" w:rsidP="0098289C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98289C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House Supervisor/</w:t>
            </w:r>
            <w:r w:rsidR="00AE7E33">
              <w:rPr>
                <w:rFonts w:ascii="Arial" w:hAnsi="Arial"/>
                <w:sz w:val="22"/>
                <w:szCs w:val="22"/>
              </w:rPr>
              <w:t xml:space="preserve">Charge </w:t>
            </w:r>
            <w:r>
              <w:rPr>
                <w:rFonts w:ascii="Arial" w:hAnsi="Arial"/>
                <w:sz w:val="22"/>
                <w:szCs w:val="22"/>
              </w:rPr>
              <w:t>RN Intensive Care Unit</w:t>
            </w:r>
            <w:r w:rsidRPr="002F694B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98289C" w:rsidRPr="002F694B" w:rsidRDefault="0098289C" w:rsidP="0098289C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Southwest Idaho Advanced Care Hospital, Boise ID</w:t>
            </w:r>
          </w:p>
          <w:p w:rsidR="00D74E18" w:rsidRDefault="00D74E18" w:rsidP="0098289C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Staff RN</w:t>
            </w:r>
            <w:r w:rsidR="00433142">
              <w:rPr>
                <w:rFonts w:ascii="Arial" w:hAnsi="Arial"/>
                <w:sz w:val="22"/>
                <w:szCs w:val="22"/>
              </w:rPr>
              <w:t xml:space="preserve"> – M</w:t>
            </w:r>
            <w:r w:rsidR="00AE7E33">
              <w:rPr>
                <w:rFonts w:ascii="Arial" w:hAnsi="Arial"/>
                <w:sz w:val="22"/>
                <w:szCs w:val="22"/>
              </w:rPr>
              <w:t xml:space="preserve">ultiple </w:t>
            </w:r>
            <w:r w:rsidR="00433142">
              <w:rPr>
                <w:rFonts w:ascii="Arial" w:hAnsi="Arial"/>
                <w:sz w:val="22"/>
                <w:szCs w:val="22"/>
              </w:rPr>
              <w:t xml:space="preserve">acute care </w:t>
            </w:r>
            <w:r w:rsidR="00AE7E33">
              <w:rPr>
                <w:rFonts w:ascii="Arial" w:hAnsi="Arial"/>
                <w:sz w:val="22"/>
                <w:szCs w:val="22"/>
              </w:rPr>
              <w:t>facilities</w:t>
            </w:r>
            <w:r w:rsidR="00433142">
              <w:rPr>
                <w:rFonts w:ascii="Arial" w:hAnsi="Arial"/>
                <w:sz w:val="22"/>
                <w:szCs w:val="22"/>
              </w:rPr>
              <w:t xml:space="preserve"> and Home Care</w:t>
            </w:r>
          </w:p>
          <w:p w:rsidR="0098289C" w:rsidRDefault="0098289C" w:rsidP="009828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dical Staffing Network, Boise, ID</w:t>
            </w:r>
          </w:p>
          <w:p w:rsidR="00D74E18" w:rsidRDefault="00D74E18" w:rsidP="0098289C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 xml:space="preserve">Staff RN </w:t>
            </w:r>
            <w:r w:rsidR="00AE7E33">
              <w:rPr>
                <w:rFonts w:ascii="Arial" w:hAnsi="Arial"/>
                <w:sz w:val="22"/>
                <w:szCs w:val="22"/>
              </w:rPr>
              <w:t>(TBI, CVA, SCI)</w:t>
            </w:r>
          </w:p>
          <w:p w:rsidR="0098289C" w:rsidRPr="002F694B" w:rsidRDefault="0098289C" w:rsidP="0098289C">
            <w:pPr>
              <w:rPr>
                <w:rFonts w:ascii="Arial" w:hAnsi="Arial"/>
                <w:sz w:val="22"/>
                <w:szCs w:val="22"/>
              </w:rPr>
            </w:pPr>
            <w:proofErr w:type="spellStart"/>
            <w:r w:rsidRPr="002F694B">
              <w:rPr>
                <w:rFonts w:ascii="Arial" w:hAnsi="Arial"/>
                <w:sz w:val="22"/>
                <w:szCs w:val="22"/>
              </w:rPr>
              <w:t>Shands</w:t>
            </w:r>
            <w:proofErr w:type="spellEnd"/>
            <w:r w:rsidRPr="002F694B">
              <w:rPr>
                <w:rFonts w:ascii="Arial" w:hAnsi="Arial"/>
                <w:sz w:val="22"/>
                <w:szCs w:val="22"/>
              </w:rPr>
              <w:t xml:space="preserve"> Rehabilitation Hospital, Gainesville, FL</w:t>
            </w:r>
          </w:p>
          <w:p w:rsidR="00D74E18" w:rsidRPr="002F694B" w:rsidRDefault="00D74E18" w:rsidP="0098289C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98289C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Staff RN</w:t>
            </w:r>
            <w:r>
              <w:rPr>
                <w:rFonts w:ascii="Arial" w:hAnsi="Arial"/>
                <w:sz w:val="22"/>
                <w:szCs w:val="22"/>
              </w:rPr>
              <w:t>, Case Manager</w:t>
            </w:r>
            <w:r w:rsidRPr="002F694B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98289C" w:rsidRPr="002F694B" w:rsidRDefault="0098289C" w:rsidP="0098289C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NMC Home Health Care, Santa Fe, NM</w:t>
            </w:r>
          </w:p>
          <w:p w:rsidR="00B66076" w:rsidRDefault="00B66076" w:rsidP="00A13F25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617ED8" w:rsidP="001E5D82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Staff RN Critical Care, </w:t>
            </w:r>
            <w:r w:rsidR="001E5D82" w:rsidRPr="002F694B">
              <w:rPr>
                <w:rFonts w:ascii="Arial" w:hAnsi="Arial"/>
                <w:sz w:val="22"/>
                <w:szCs w:val="22"/>
              </w:rPr>
              <w:t>Clinical Coordinator</w:t>
            </w:r>
            <w:r w:rsidR="001E5D82">
              <w:rPr>
                <w:rFonts w:ascii="Arial" w:hAnsi="Arial"/>
                <w:sz w:val="22"/>
                <w:szCs w:val="22"/>
              </w:rPr>
              <w:t>/House Supervisor</w:t>
            </w:r>
            <w:r w:rsidR="001E5D82" w:rsidRPr="002F694B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A13F25" w:rsidRPr="002F694B" w:rsidRDefault="00A13F25" w:rsidP="00A13F25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Los Alamos Medical Center, Los Alamos, NM</w:t>
            </w:r>
          </w:p>
          <w:p w:rsidR="00A13F25" w:rsidRPr="002F694B" w:rsidRDefault="00A13F25" w:rsidP="00A13F25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 xml:space="preserve">                               </w:t>
            </w:r>
          </w:p>
          <w:p w:rsidR="001E5D82" w:rsidRDefault="00433142" w:rsidP="001E5D82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Staff/Charge </w:t>
            </w:r>
            <w:r w:rsidR="001E5D82" w:rsidRPr="002F694B">
              <w:rPr>
                <w:rFonts w:ascii="Arial" w:hAnsi="Arial"/>
                <w:sz w:val="22"/>
                <w:szCs w:val="22"/>
              </w:rPr>
              <w:t>RN</w:t>
            </w:r>
            <w:r>
              <w:rPr>
                <w:rFonts w:ascii="Arial" w:hAnsi="Arial"/>
                <w:sz w:val="22"/>
                <w:szCs w:val="22"/>
              </w:rPr>
              <w:t>,</w:t>
            </w:r>
            <w:r w:rsidR="001E5D82" w:rsidRPr="002F694B">
              <w:rPr>
                <w:rFonts w:ascii="Arial" w:hAnsi="Arial"/>
                <w:sz w:val="22"/>
                <w:szCs w:val="22"/>
              </w:rPr>
              <w:t xml:space="preserve"> Critical Care </w:t>
            </w:r>
          </w:p>
          <w:p w:rsidR="00A13F25" w:rsidRPr="002F694B" w:rsidRDefault="00A13F25" w:rsidP="00A13F25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Altoona Hospital, Altoona, PA</w:t>
            </w:r>
          </w:p>
          <w:p w:rsidR="00B66076" w:rsidRDefault="00B66076" w:rsidP="00A13F25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Director of Cardiac Rehabilitatio</w:t>
            </w:r>
            <w:r>
              <w:rPr>
                <w:rFonts w:ascii="Arial" w:hAnsi="Arial"/>
                <w:sz w:val="22"/>
                <w:szCs w:val="22"/>
              </w:rPr>
              <w:t xml:space="preserve">n </w:t>
            </w:r>
          </w:p>
          <w:p w:rsidR="00A13F25" w:rsidRPr="002F694B" w:rsidRDefault="00A13F25" w:rsidP="00A13F25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Nittany Valley Rehabilitation Hospital, Bellefonte, PA</w:t>
            </w:r>
          </w:p>
          <w:p w:rsidR="00B66076" w:rsidRPr="002F694B" w:rsidRDefault="00B66076" w:rsidP="00A13F25">
            <w:pPr>
              <w:rPr>
                <w:rFonts w:ascii="Arial" w:hAnsi="Arial"/>
                <w:sz w:val="22"/>
                <w:szCs w:val="22"/>
              </w:rPr>
            </w:pPr>
          </w:p>
          <w:p w:rsidR="001E5D82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Staff RN</w:t>
            </w:r>
            <w:r w:rsidR="00617ED8">
              <w:rPr>
                <w:rFonts w:ascii="Arial" w:hAnsi="Arial"/>
                <w:sz w:val="22"/>
                <w:szCs w:val="22"/>
              </w:rPr>
              <w:t>, Ventilator Unit (TBI, CVA, SCI</w:t>
            </w:r>
            <w:r w:rsidR="00433142">
              <w:rPr>
                <w:rFonts w:ascii="Arial" w:hAnsi="Arial"/>
                <w:sz w:val="22"/>
                <w:szCs w:val="22"/>
              </w:rPr>
              <w:t>)</w:t>
            </w:r>
            <w:r w:rsidRPr="002F694B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:rsidR="00A13F25" w:rsidRDefault="00A13F25" w:rsidP="00A13F25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Nittany Valley Rehabilitation Hospital, Bellefonte, PA</w:t>
            </w:r>
          </w:p>
          <w:p w:rsidR="00B66076" w:rsidRDefault="00B66076" w:rsidP="00A13F25">
            <w:pPr>
              <w:rPr>
                <w:rFonts w:ascii="Arial" w:hAnsi="Arial"/>
                <w:sz w:val="22"/>
                <w:szCs w:val="22"/>
              </w:rPr>
            </w:pPr>
          </w:p>
          <w:p w:rsidR="001E5D82" w:rsidRPr="002F694B" w:rsidRDefault="001E5D82" w:rsidP="001E5D82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Staff RN,</w:t>
            </w:r>
            <w:r>
              <w:rPr>
                <w:rFonts w:ascii="Arial" w:hAnsi="Arial"/>
                <w:sz w:val="22"/>
                <w:szCs w:val="22"/>
              </w:rPr>
              <w:t xml:space="preserve"> Critical Care</w:t>
            </w:r>
            <w:r w:rsidR="00617ED8">
              <w:rPr>
                <w:rFonts w:ascii="Arial" w:hAnsi="Arial"/>
                <w:sz w:val="22"/>
                <w:szCs w:val="22"/>
              </w:rPr>
              <w:t xml:space="preserve"> (Adult ICU and Telemetry Unit)</w:t>
            </w:r>
          </w:p>
          <w:p w:rsidR="00A13F25" w:rsidRPr="002F694B" w:rsidRDefault="00A13F25" w:rsidP="00A13F25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Charles E. Still Osteopathic Hospital, Jefferson City, MO</w:t>
            </w:r>
          </w:p>
          <w:p w:rsidR="0098289C" w:rsidRPr="004B7376" w:rsidRDefault="0098289C" w:rsidP="001E5D8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82C5B" w:rsidRPr="004B7376" w:rsidTr="0098289C">
        <w:trPr>
          <w:tblCellSpacing w:w="7" w:type="dxa"/>
        </w:trPr>
        <w:tc>
          <w:tcPr>
            <w:tcW w:w="2070" w:type="dxa"/>
            <w:shd w:val="clear" w:color="auto" w:fill="auto"/>
          </w:tcPr>
          <w:p w:rsidR="00282C5B" w:rsidRPr="004B7376" w:rsidRDefault="00282C5B" w:rsidP="00B3782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89" w:type="dxa"/>
            <w:shd w:val="clear" w:color="auto" w:fill="auto"/>
          </w:tcPr>
          <w:p w:rsidR="00282C5B" w:rsidRPr="004B7376" w:rsidRDefault="00282C5B" w:rsidP="00B3782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B91666" w:rsidRPr="00930A2F" w:rsidRDefault="00B91666" w:rsidP="00B91666">
      <w:pPr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/>
          <w:bCs/>
          <w:sz w:val="22"/>
          <w:szCs w:val="22"/>
        </w:rPr>
        <w:t>D.</w:t>
      </w:r>
      <w:r w:rsidR="001931AD" w:rsidRPr="00930A2F">
        <w:rPr>
          <w:rFonts w:ascii="Arial" w:hAnsi="Arial" w:cs="Arial"/>
          <w:b/>
          <w:bCs/>
          <w:sz w:val="22"/>
          <w:szCs w:val="22"/>
        </w:rPr>
        <w:tab/>
      </w:r>
      <w:r w:rsidRPr="00930A2F">
        <w:rPr>
          <w:rFonts w:ascii="Arial" w:hAnsi="Arial" w:cs="Arial"/>
          <w:b/>
          <w:bCs/>
          <w:sz w:val="22"/>
          <w:szCs w:val="22"/>
          <w:u w:val="single"/>
        </w:rPr>
        <w:t>HONORS, RECOGNITIONS &amp; AWARDS</w:t>
      </w:r>
    </w:p>
    <w:p w:rsidR="00B91666" w:rsidRPr="00930A2F" w:rsidRDefault="00B91666" w:rsidP="00B91666">
      <w:pPr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CellSpacing w:w="7" w:type="dxa"/>
        <w:tblInd w:w="28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41"/>
        <w:gridCol w:w="4860"/>
        <w:gridCol w:w="3780"/>
      </w:tblGrid>
      <w:tr w:rsidR="00B778C9" w:rsidRPr="004B7376" w:rsidTr="00B778C9">
        <w:trPr>
          <w:tblHeader/>
          <w:tblCellSpacing w:w="7" w:type="dxa"/>
        </w:trPr>
        <w:tc>
          <w:tcPr>
            <w:tcW w:w="1620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Year</w:t>
            </w:r>
          </w:p>
        </w:tc>
        <w:tc>
          <w:tcPr>
            <w:tcW w:w="4846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Recognition</w:t>
            </w:r>
          </w:p>
        </w:tc>
        <w:tc>
          <w:tcPr>
            <w:tcW w:w="3759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Received From</w:t>
            </w:r>
          </w:p>
        </w:tc>
      </w:tr>
      <w:tr w:rsidR="00B778C9" w:rsidRPr="004B7376" w:rsidTr="00433142">
        <w:trPr>
          <w:trHeight w:val="308"/>
          <w:tblCellSpacing w:w="7" w:type="dxa"/>
        </w:trPr>
        <w:tc>
          <w:tcPr>
            <w:tcW w:w="1620" w:type="dxa"/>
            <w:shd w:val="clear" w:color="auto" w:fill="auto"/>
          </w:tcPr>
          <w:p w:rsidR="00A81230" w:rsidRDefault="00A81230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3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3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43AA2" w:rsidRDefault="00D43AA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2</w:t>
            </w:r>
          </w:p>
          <w:p w:rsidR="00D43AA2" w:rsidRDefault="00D43AA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</w:t>
            </w: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9505E" w:rsidRDefault="00F9505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0</w:t>
            </w:r>
          </w:p>
          <w:p w:rsidR="00F9505E" w:rsidRDefault="00F9505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9</w:t>
            </w: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832D2" w:rsidRDefault="00C832D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282C5B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8</w:t>
            </w:r>
            <w:r w:rsidR="000C7B6D">
              <w:rPr>
                <w:rFonts w:ascii="Arial" w:hAnsi="Arial" w:cs="Arial"/>
                <w:bCs/>
                <w:sz w:val="22"/>
                <w:szCs w:val="22"/>
              </w:rPr>
              <w:t>-23</w:t>
            </w: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8</w:t>
            </w: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Pr="004B7376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8</w:t>
            </w:r>
          </w:p>
        </w:tc>
        <w:tc>
          <w:tcPr>
            <w:tcW w:w="4846" w:type="dxa"/>
            <w:shd w:val="clear" w:color="auto" w:fill="auto"/>
          </w:tcPr>
          <w:p w:rsidR="00A81230" w:rsidRDefault="00A81230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anelist 2024 Horizon Report on Teaching &amp; Learning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nvited Attendee “Medicine in the Metaverse” think-tank on virtual reality use in higher education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43AA2" w:rsidRDefault="00D43AA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cellence in Mentoring Award</w:t>
            </w:r>
          </w:p>
          <w:p w:rsidR="00D43AA2" w:rsidRDefault="00D43AA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cellence in Teaching Award</w:t>
            </w: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9505E" w:rsidRDefault="00F9505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Fellow, Academy of Health Science Educators</w:t>
            </w:r>
          </w:p>
          <w:p w:rsidR="00F9505E" w:rsidRDefault="00F9505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27C68" w:rsidRDefault="00627C68" w:rsidP="00B91666">
            <w:pPr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Best Research Article 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Clinical Simulation </w:t>
            </w: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In Nursing, </w:t>
            </w:r>
            <w:r>
              <w:rPr>
                <w:rFonts w:ascii="Arial" w:hAnsi="Arial" w:cs="Arial"/>
                <w:bCs/>
                <w:sz w:val="22"/>
                <w:szCs w:val="22"/>
              </w:rPr>
              <w:t>2018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832D2" w:rsidRDefault="00C832D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Health Sciences Leadership Course funding</w:t>
            </w: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282C5B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areer &amp; Professional Development Center</w:t>
            </w:r>
            <w:r>
              <w:rPr>
                <w:rFonts w:ascii="Arial" w:hAnsi="Arial" w:cs="Arial"/>
                <w:bCs/>
                <w:sz w:val="22"/>
                <w:szCs w:val="22"/>
              </w:rPr>
              <w:br/>
              <w:t>Faculty Award</w:t>
            </w: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Pr="004B7376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inated for Excellence &amp; Innovation in Teaching Award</w:t>
            </w:r>
          </w:p>
        </w:tc>
        <w:tc>
          <w:tcPr>
            <w:tcW w:w="3759" w:type="dxa"/>
            <w:shd w:val="clear" w:color="auto" w:fill="auto"/>
          </w:tcPr>
          <w:p w:rsidR="00A81230" w:rsidRDefault="00A81230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Educause 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Yale University</w:t>
            </w: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D43AA2" w:rsidRDefault="00D43AA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niversity of Utah CON</w:t>
            </w:r>
          </w:p>
          <w:p w:rsidR="00D43AA2" w:rsidRDefault="00D43AA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igma, Gamma Rho Chapter</w:t>
            </w: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9505E" w:rsidRDefault="00F9505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niversity of Utah</w:t>
            </w:r>
          </w:p>
          <w:p w:rsidR="00F9505E" w:rsidRDefault="00F9505E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nternational Nursing Association</w:t>
            </w: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for Clinical Simulation &amp; Learning</w:t>
            </w:r>
          </w:p>
          <w:p w:rsidR="00627C68" w:rsidRDefault="00627C68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45A6" w:rsidRDefault="005245A6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832D2" w:rsidRDefault="00C832D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Linda K. Amos Leadership Fund</w:t>
            </w:r>
          </w:p>
          <w:p w:rsidR="001244C1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282C5B" w:rsidRDefault="001244C1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niversity of Utah</w:t>
            </w:r>
            <w:r w:rsidR="001800F5">
              <w:rPr>
                <w:rFonts w:ascii="Arial" w:hAnsi="Arial" w:cs="Arial"/>
                <w:bCs/>
                <w:sz w:val="22"/>
                <w:szCs w:val="22"/>
              </w:rPr>
              <w:t xml:space="preserve"> [student nominated award]</w:t>
            </w:r>
          </w:p>
          <w:p w:rsidR="006E335C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6E335C" w:rsidRPr="004B7376" w:rsidRDefault="006E335C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merican Association of Colleges of Nursing</w:t>
            </w:r>
          </w:p>
        </w:tc>
      </w:tr>
      <w:tr w:rsidR="00B778C9" w:rsidRPr="004B7376" w:rsidTr="00B778C9">
        <w:trPr>
          <w:tblCellSpacing w:w="7" w:type="dxa"/>
        </w:trPr>
        <w:tc>
          <w:tcPr>
            <w:tcW w:w="1620" w:type="dxa"/>
            <w:shd w:val="clear" w:color="auto" w:fill="auto"/>
          </w:tcPr>
          <w:p w:rsidR="00D43AA2" w:rsidRDefault="00D43AA2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AE7E33" w:rsidRDefault="00AE7E33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7</w:t>
            </w:r>
            <w:r w:rsidR="00F9505E">
              <w:rPr>
                <w:rFonts w:ascii="Arial" w:hAnsi="Arial" w:cs="Arial"/>
                <w:bCs/>
                <w:sz w:val="22"/>
                <w:szCs w:val="22"/>
              </w:rPr>
              <w:t>-</w:t>
            </w:r>
            <w:r w:rsidR="003934EA">
              <w:rPr>
                <w:rFonts w:ascii="Arial" w:hAnsi="Arial" w:cs="Arial"/>
                <w:bCs/>
                <w:sz w:val="22"/>
                <w:szCs w:val="22"/>
              </w:rPr>
              <w:t>2019</w:t>
            </w:r>
          </w:p>
          <w:p w:rsidR="00433142" w:rsidRDefault="00433142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33142" w:rsidRDefault="00433142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6-17</w:t>
            </w:r>
          </w:p>
          <w:p w:rsidR="00AE7E33" w:rsidRDefault="00AE7E33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841A9" w:rsidRDefault="001841A9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282C5B" w:rsidRPr="004B7376" w:rsidRDefault="00A13F25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5</w:t>
            </w:r>
          </w:p>
        </w:tc>
        <w:tc>
          <w:tcPr>
            <w:tcW w:w="4846" w:type="dxa"/>
            <w:shd w:val="clear" w:color="auto" w:fill="auto"/>
          </w:tcPr>
          <w:p w:rsidR="00D43AA2" w:rsidRDefault="00D43AA2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AE7E33" w:rsidRDefault="00433142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Honors for Nursing</w:t>
            </w:r>
          </w:p>
          <w:p w:rsidR="00AE7E33" w:rsidRDefault="00AE7E33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33142" w:rsidRDefault="00433142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Faculty Ambassador for Student Success</w:t>
            </w:r>
          </w:p>
          <w:p w:rsidR="00433142" w:rsidRDefault="00433142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841A9" w:rsidRDefault="001841A9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282C5B" w:rsidRDefault="005245A6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WICHE Outstanding Work </w:t>
            </w:r>
            <w:r w:rsidR="00B66076">
              <w:rPr>
                <w:rFonts w:ascii="Arial" w:hAnsi="Arial" w:cs="Arial"/>
                <w:bCs/>
                <w:sz w:val="22"/>
                <w:szCs w:val="22"/>
              </w:rPr>
              <w:t>(WOW)</w:t>
            </w:r>
            <w:r w:rsidR="001800F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Award </w:t>
            </w:r>
            <w:r w:rsidR="001800F5">
              <w:rPr>
                <w:rFonts w:ascii="Arial" w:hAnsi="Arial" w:cs="Arial"/>
                <w:bCs/>
                <w:sz w:val="22"/>
                <w:szCs w:val="22"/>
              </w:rPr>
              <w:t>for</w:t>
            </w:r>
          </w:p>
          <w:p w:rsidR="001800F5" w:rsidRPr="00B66076" w:rsidRDefault="001800F5" w:rsidP="00B6607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team that created simulation experience in virtual reality. </w:t>
            </w:r>
            <w:r>
              <w:rPr>
                <w:rFonts w:ascii="Arial" w:hAnsi="Arial" w:cs="Arial"/>
                <w:bCs/>
                <w:color w:val="0070C0"/>
                <w:sz w:val="22"/>
                <w:szCs w:val="22"/>
              </w:rPr>
              <w:t>[WOW award never before or since awarded to Nursing Education]</w:t>
            </w:r>
          </w:p>
        </w:tc>
        <w:tc>
          <w:tcPr>
            <w:tcW w:w="3759" w:type="dxa"/>
            <w:shd w:val="clear" w:color="auto" w:fill="auto"/>
          </w:tcPr>
          <w:p w:rsidR="00D43AA2" w:rsidRDefault="00D43AA2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AE7E33" w:rsidRDefault="00433142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University of Utah</w:t>
            </w:r>
          </w:p>
          <w:p w:rsidR="00433142" w:rsidRDefault="00433142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433142" w:rsidRDefault="00433142" w:rsidP="00B37826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University of Utah Undergraduate Studies</w:t>
            </w:r>
          </w:p>
          <w:p w:rsidR="001841A9" w:rsidRDefault="001841A9" w:rsidP="00B37826">
            <w:pPr>
              <w:rPr>
                <w:rFonts w:ascii="Arial" w:hAnsi="Arial"/>
                <w:sz w:val="22"/>
                <w:szCs w:val="22"/>
              </w:rPr>
            </w:pPr>
          </w:p>
          <w:p w:rsidR="00282C5B" w:rsidRPr="004B7376" w:rsidRDefault="00B778C9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Western Interstate Commission for Higher Education Cooperative for Education Technologies</w:t>
            </w:r>
          </w:p>
        </w:tc>
      </w:tr>
      <w:tr w:rsidR="00B778C9" w:rsidRPr="004B7376" w:rsidTr="00B778C9">
        <w:trPr>
          <w:tblCellSpacing w:w="7" w:type="dxa"/>
        </w:trPr>
        <w:tc>
          <w:tcPr>
            <w:tcW w:w="1620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846" w:type="dxa"/>
            <w:shd w:val="clear" w:color="auto" w:fill="auto"/>
          </w:tcPr>
          <w:p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759" w:type="dxa"/>
            <w:shd w:val="clear" w:color="auto" w:fill="auto"/>
          </w:tcPr>
          <w:p w:rsidR="00282C5B" w:rsidRPr="004B7376" w:rsidRDefault="00282C5B" w:rsidP="00B378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B778C9" w:rsidRPr="004B7376" w:rsidTr="00B778C9">
        <w:trPr>
          <w:tblCellSpacing w:w="7" w:type="dxa"/>
        </w:trPr>
        <w:tc>
          <w:tcPr>
            <w:tcW w:w="1620" w:type="dxa"/>
            <w:shd w:val="clear" w:color="auto" w:fill="auto"/>
          </w:tcPr>
          <w:p w:rsidR="00871C87" w:rsidRDefault="00B778C9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2</w:t>
            </w:r>
          </w:p>
          <w:p w:rsidR="00433142" w:rsidRDefault="0043314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Pr="004B7376" w:rsidRDefault="00871C87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846" w:type="dxa"/>
            <w:shd w:val="clear" w:color="auto" w:fill="auto"/>
          </w:tcPr>
          <w:p w:rsidR="00871C87" w:rsidRDefault="00B778C9" w:rsidP="00B91666">
            <w:pPr>
              <w:rPr>
                <w:rFonts w:ascii="Arial" w:hAnsi="Arial"/>
                <w:sz w:val="22"/>
                <w:szCs w:val="22"/>
              </w:rPr>
            </w:pPr>
            <w:r w:rsidRPr="002F694B">
              <w:rPr>
                <w:rFonts w:ascii="Arial" w:hAnsi="Arial"/>
                <w:sz w:val="22"/>
                <w:szCs w:val="22"/>
              </w:rPr>
              <w:t>Health Information Technology Scholar</w:t>
            </w:r>
          </w:p>
          <w:p w:rsidR="00871C87" w:rsidRDefault="00871C87" w:rsidP="00B91666">
            <w:pPr>
              <w:rPr>
                <w:rFonts w:ascii="Arial" w:hAnsi="Arial"/>
                <w:sz w:val="22"/>
                <w:szCs w:val="22"/>
              </w:rPr>
            </w:pPr>
          </w:p>
          <w:p w:rsidR="00871C87" w:rsidRPr="004B7376" w:rsidRDefault="00871C87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3759" w:type="dxa"/>
            <w:shd w:val="clear" w:color="auto" w:fill="auto"/>
          </w:tcPr>
          <w:p w:rsidR="00282C5B" w:rsidRPr="001244C1" w:rsidRDefault="00433142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244C1">
              <w:rPr>
                <w:rFonts w:ascii="Arial" w:hAnsi="Arial"/>
                <w:sz w:val="22"/>
                <w:szCs w:val="22"/>
              </w:rPr>
              <w:t>National League for Nursing/The Health Resources &amp;</w:t>
            </w:r>
            <w:r w:rsidR="00B778C9" w:rsidRPr="001244C1">
              <w:rPr>
                <w:rFonts w:ascii="Arial" w:hAnsi="Arial"/>
                <w:sz w:val="22"/>
                <w:szCs w:val="22"/>
              </w:rPr>
              <w:t xml:space="preserve"> Services Administration’s Bureau of Health Professions</w:t>
            </w:r>
          </w:p>
        </w:tc>
      </w:tr>
    </w:tbl>
    <w:p w:rsidR="00671BD7" w:rsidRPr="00930A2F" w:rsidRDefault="00433142" w:rsidP="00B91666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 xml:space="preserve">E.  </w:t>
      </w:r>
      <w:r w:rsidR="00671BD7" w:rsidRPr="00930A2F">
        <w:rPr>
          <w:rFonts w:ascii="Arial" w:hAnsi="Arial" w:cs="Arial"/>
          <w:b/>
          <w:sz w:val="22"/>
          <w:szCs w:val="22"/>
          <w:u w:val="single"/>
        </w:rPr>
        <w:t>RESEARCH AND SCHOLARLY WORK</w:t>
      </w:r>
    </w:p>
    <w:p w:rsidR="00EB5D0E" w:rsidRPr="00930A2F" w:rsidRDefault="00EB5D0E" w:rsidP="00B91666">
      <w:pPr>
        <w:rPr>
          <w:rFonts w:ascii="Arial" w:hAnsi="Arial" w:cs="Arial"/>
          <w:sz w:val="22"/>
          <w:szCs w:val="22"/>
        </w:rPr>
      </w:pPr>
    </w:p>
    <w:p w:rsidR="00671BD7" w:rsidRPr="00871C87" w:rsidRDefault="00671BD7" w:rsidP="00671BD7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871C87">
        <w:rPr>
          <w:rFonts w:ascii="Arial" w:hAnsi="Arial" w:cs="Arial"/>
          <w:sz w:val="22"/>
          <w:szCs w:val="22"/>
          <w:u w:val="single"/>
        </w:rPr>
        <w:t>Extramural Grants/</w:t>
      </w:r>
      <w:r w:rsidR="003159E7" w:rsidRPr="00871C87">
        <w:rPr>
          <w:rFonts w:ascii="Arial" w:hAnsi="Arial" w:cs="Arial"/>
          <w:sz w:val="22"/>
          <w:szCs w:val="22"/>
          <w:u w:val="single"/>
        </w:rPr>
        <w:t>Contracts</w:t>
      </w:r>
    </w:p>
    <w:p w:rsidR="00EB5D0E" w:rsidRPr="00930A2F" w:rsidRDefault="00EB5D0E" w:rsidP="00EB5D0E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CellSpacing w:w="7" w:type="dxa"/>
        <w:tblInd w:w="82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16"/>
        <w:gridCol w:w="1481"/>
        <w:gridCol w:w="2273"/>
        <w:gridCol w:w="3218"/>
        <w:gridCol w:w="2084"/>
      </w:tblGrid>
      <w:tr w:rsidR="00EB5D0E" w:rsidRPr="004B7376" w:rsidTr="004B7376">
        <w:trPr>
          <w:tblHeader/>
          <w:tblCellSpacing w:w="7" w:type="dxa"/>
        </w:trPr>
        <w:tc>
          <w:tcPr>
            <w:tcW w:w="900" w:type="dxa"/>
            <w:shd w:val="clear" w:color="auto" w:fill="auto"/>
          </w:tcPr>
          <w:p w:rsidR="00EB5D0E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16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/15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:rsidR="00433142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005,000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50,000</w:t>
            </w:r>
          </w:p>
        </w:tc>
        <w:tc>
          <w:tcPr>
            <w:tcW w:w="2336" w:type="dxa"/>
            <w:shd w:val="clear" w:color="auto" w:fill="auto"/>
          </w:tcPr>
          <w:p w:rsidR="00EB5D0E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 funded</w:t>
            </w:r>
          </w:p>
        </w:tc>
        <w:tc>
          <w:tcPr>
            <w:tcW w:w="3320" w:type="dxa"/>
            <w:shd w:val="clear" w:color="auto" w:fill="auto"/>
          </w:tcPr>
          <w:p w:rsidR="00871C87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eating a Center for Virtual and Mobile Augmented Reality Studies at Boise State—An Investment in Idaho’s Future.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te Board of Education Higher Education Research Council</w:t>
            </w: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931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s in Patient Safety through Simulation Research (R18): Improving Patient Safety Through Virtual Reality Simulation. National Institutes of Health</w:t>
            </w:r>
          </w:p>
          <w:p w:rsidR="00EB5D0E" w:rsidRPr="00871C87" w:rsidRDefault="00EB5D0E" w:rsidP="001931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07" w:type="dxa"/>
            <w:shd w:val="clear" w:color="auto" w:fill="auto"/>
          </w:tcPr>
          <w:p w:rsidR="00EB5D0E" w:rsidRDefault="00EB5D0E" w:rsidP="00A8770A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PI</w:t>
            </w: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A8770A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A8770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vestigator</w:t>
            </w:r>
          </w:p>
          <w:p w:rsidR="00EB5D0E" w:rsidRPr="004B7376" w:rsidRDefault="00EB5D0E" w:rsidP="001931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</w:tbl>
    <w:p w:rsidR="00671BD7" w:rsidRDefault="00671BD7" w:rsidP="00671BD7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 w:rsidRPr="00871C87">
        <w:rPr>
          <w:rFonts w:ascii="Arial" w:hAnsi="Arial" w:cs="Arial"/>
          <w:sz w:val="22"/>
          <w:szCs w:val="22"/>
          <w:u w:val="single"/>
        </w:rPr>
        <w:t>Intramural Grants/</w:t>
      </w:r>
      <w:r w:rsidR="003159E7" w:rsidRPr="00871C87">
        <w:rPr>
          <w:rFonts w:ascii="Arial" w:hAnsi="Arial" w:cs="Arial"/>
          <w:sz w:val="22"/>
          <w:szCs w:val="22"/>
          <w:u w:val="single"/>
        </w:rPr>
        <w:t>Contracts</w:t>
      </w:r>
    </w:p>
    <w:p w:rsidR="001244C1" w:rsidRDefault="001244C1" w:rsidP="001244C1">
      <w:pPr>
        <w:ind w:left="720"/>
        <w:rPr>
          <w:rFonts w:ascii="Arial" w:hAnsi="Arial" w:cs="Arial"/>
          <w:sz w:val="22"/>
          <w:szCs w:val="22"/>
          <w:u w:val="single"/>
        </w:rPr>
      </w:pPr>
    </w:p>
    <w:p w:rsidR="00E66C25" w:rsidRPr="004073BB" w:rsidRDefault="001244C1" w:rsidP="004073BB">
      <w:pPr>
        <w:ind w:left="720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Date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  <w:u w:val="single"/>
        </w:rPr>
        <w:t>Amoun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  <w:u w:val="single"/>
        </w:rPr>
        <w:t>Funding Statu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  <w:u w:val="single"/>
        </w:rPr>
        <w:t>Title &amp; Funding Agenc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  <w:u w:val="single"/>
        </w:rPr>
        <w:t>Role (PI, Co-PI)</w:t>
      </w:r>
    </w:p>
    <w:p w:rsidR="00981574" w:rsidRDefault="00981574" w:rsidP="004073BB">
      <w:pPr>
        <w:ind w:left="360"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/20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1410.42</w:t>
      </w:r>
      <w:r>
        <w:rPr>
          <w:rFonts w:ascii="Arial" w:hAnsi="Arial" w:cs="Arial"/>
          <w:sz w:val="22"/>
          <w:szCs w:val="22"/>
        </w:rPr>
        <w:tab/>
      </w:r>
      <w:r w:rsidR="0078078A">
        <w:rPr>
          <w:rFonts w:ascii="Arial" w:hAnsi="Arial" w:cs="Arial"/>
          <w:sz w:val="22"/>
          <w:szCs w:val="22"/>
        </w:rPr>
        <w:tab/>
        <w:t>Funded</w:t>
      </w:r>
      <w:r w:rsidR="0078078A">
        <w:rPr>
          <w:rFonts w:ascii="Arial" w:hAnsi="Arial" w:cs="Arial"/>
          <w:sz w:val="22"/>
          <w:szCs w:val="22"/>
        </w:rPr>
        <w:tab/>
      </w:r>
      <w:r w:rsidR="0078078A">
        <w:rPr>
          <w:rFonts w:ascii="Arial" w:hAnsi="Arial" w:cs="Arial"/>
          <w:sz w:val="22"/>
          <w:szCs w:val="22"/>
        </w:rPr>
        <w:tab/>
      </w:r>
      <w:r w:rsidR="0078078A">
        <w:rPr>
          <w:rFonts w:ascii="Arial" w:hAnsi="Arial" w:cs="Arial"/>
          <w:sz w:val="22"/>
          <w:szCs w:val="22"/>
        </w:rPr>
        <w:tab/>
      </w:r>
      <w:r w:rsidR="0078078A">
        <w:rPr>
          <w:rFonts w:ascii="Arial" w:hAnsi="Arial" w:cs="Arial"/>
          <w:sz w:val="22"/>
          <w:szCs w:val="22"/>
        </w:rPr>
        <w:tab/>
        <w:t>Operation Escape Lab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I</w:t>
      </w:r>
    </w:p>
    <w:p w:rsidR="00981574" w:rsidRDefault="00981574" w:rsidP="004073BB">
      <w:pPr>
        <w:ind w:left="360"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Utah Teaching Grant</w:t>
      </w:r>
    </w:p>
    <w:p w:rsidR="00981574" w:rsidRDefault="00981574" w:rsidP="00981574">
      <w:pPr>
        <w:rPr>
          <w:rFonts w:ascii="Arial" w:hAnsi="Arial" w:cs="Arial"/>
          <w:sz w:val="22"/>
          <w:szCs w:val="22"/>
        </w:rPr>
      </w:pPr>
    </w:p>
    <w:p w:rsidR="009B27F2" w:rsidRDefault="009B27F2" w:rsidP="004073BB">
      <w:pPr>
        <w:ind w:left="360" w:firstLine="360"/>
        <w:rPr>
          <w:rFonts w:ascii="Arial" w:hAnsi="Arial" w:cs="Arial"/>
          <w:sz w:val="22"/>
          <w:szCs w:val="22"/>
        </w:rPr>
      </w:pPr>
    </w:p>
    <w:p w:rsidR="009B27F2" w:rsidRDefault="009B27F2" w:rsidP="004073BB">
      <w:pPr>
        <w:ind w:left="360" w:firstLine="360"/>
        <w:rPr>
          <w:rFonts w:ascii="Arial" w:hAnsi="Arial" w:cs="Arial"/>
          <w:sz w:val="22"/>
          <w:szCs w:val="22"/>
        </w:rPr>
      </w:pPr>
    </w:p>
    <w:p w:rsidR="00C832D2" w:rsidRDefault="00C832D2" w:rsidP="004073BB">
      <w:pPr>
        <w:ind w:left="360" w:firstLine="360"/>
        <w:rPr>
          <w:rFonts w:ascii="Arial" w:hAnsi="Arial" w:cs="Arial"/>
          <w:sz w:val="22"/>
          <w:szCs w:val="22"/>
        </w:rPr>
      </w:pPr>
    </w:p>
    <w:p w:rsidR="00E66C25" w:rsidRDefault="00E66C25" w:rsidP="004073BB">
      <w:pPr>
        <w:ind w:left="360"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/2018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2,5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unded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sing Virtual Reality for Deliberat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PI</w:t>
      </w:r>
    </w:p>
    <w:p w:rsidR="00E66C25" w:rsidRDefault="00E66C25" w:rsidP="00820D1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ractice and Mastery Learning.</w:t>
      </w:r>
    </w:p>
    <w:p w:rsidR="00E66C25" w:rsidRDefault="00E66C25" w:rsidP="00820D1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Utah College of Nursing</w:t>
      </w:r>
    </w:p>
    <w:p w:rsidR="00E66C25" w:rsidRDefault="00E66C25" w:rsidP="00820D1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Committee</w:t>
      </w:r>
    </w:p>
    <w:p w:rsidR="001800F5" w:rsidRDefault="00E66C25" w:rsidP="00C832D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4073BB" w:rsidRDefault="004073BB" w:rsidP="001800F5">
      <w:pPr>
        <w:ind w:left="360"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/2018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,0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Not funded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sing Virtual Reality for Deliberat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PI</w:t>
      </w:r>
    </w:p>
    <w:p w:rsidR="004073BB" w:rsidRDefault="004073BB" w:rsidP="00820D1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ractice and Mastery Learning.</w:t>
      </w:r>
    </w:p>
    <w:p w:rsidR="004073BB" w:rsidRDefault="004073BB" w:rsidP="00820D1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Utah Teaching Grant</w:t>
      </w:r>
    </w:p>
    <w:p w:rsidR="004073BB" w:rsidRDefault="004073BB" w:rsidP="00820D12">
      <w:pPr>
        <w:ind w:left="360"/>
        <w:rPr>
          <w:rFonts w:ascii="Arial" w:hAnsi="Arial" w:cs="Arial"/>
          <w:sz w:val="22"/>
          <w:szCs w:val="22"/>
        </w:rPr>
      </w:pPr>
    </w:p>
    <w:p w:rsidR="004073BB" w:rsidRDefault="004073BB" w:rsidP="004073BB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1/2018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3,00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unded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Using Virtual Reality for Deliberate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PI</w:t>
      </w:r>
    </w:p>
    <w:p w:rsidR="004073BB" w:rsidRDefault="004073BB" w:rsidP="004073BB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Practice and Mastery Learning. </w:t>
      </w:r>
    </w:p>
    <w:p w:rsidR="004073BB" w:rsidRDefault="004073BB" w:rsidP="004073BB">
      <w:pPr>
        <w:ind w:left="5040"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Utah Academy of</w:t>
      </w:r>
    </w:p>
    <w:p w:rsidR="004073BB" w:rsidRDefault="004073BB" w:rsidP="004073BB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Health Science Educators Small </w:t>
      </w:r>
    </w:p>
    <w:p w:rsidR="004073BB" w:rsidRDefault="004073BB" w:rsidP="004073BB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Grants Program </w:t>
      </w:r>
    </w:p>
    <w:p w:rsidR="00E66C25" w:rsidRPr="001244C1" w:rsidRDefault="00E66C25" w:rsidP="00820D1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tbl>
      <w:tblPr>
        <w:tblW w:w="0" w:type="auto"/>
        <w:tblCellSpacing w:w="7" w:type="dxa"/>
        <w:tblInd w:w="82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24"/>
        <w:gridCol w:w="1465"/>
        <w:gridCol w:w="2266"/>
        <w:gridCol w:w="3232"/>
        <w:gridCol w:w="2085"/>
      </w:tblGrid>
      <w:tr w:rsidR="00EB5D0E" w:rsidRPr="004B7376" w:rsidTr="00871C87">
        <w:trPr>
          <w:tblHeader/>
          <w:tblCellSpacing w:w="7" w:type="dxa"/>
        </w:trPr>
        <w:tc>
          <w:tcPr>
            <w:tcW w:w="903" w:type="dxa"/>
            <w:shd w:val="clear" w:color="auto" w:fill="auto"/>
          </w:tcPr>
          <w:p w:rsidR="00EB5D0E" w:rsidRPr="001244C1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244C1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1/2014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F03BDF" w:rsidRDefault="00F03BDF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Pr="001244C1" w:rsidRDefault="00C832D2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2/2014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5/2010</w:t>
            </w:r>
          </w:p>
        </w:tc>
        <w:tc>
          <w:tcPr>
            <w:tcW w:w="1482" w:type="dxa"/>
            <w:shd w:val="clear" w:color="auto" w:fill="auto"/>
          </w:tcPr>
          <w:p w:rsidR="00EB5D0E" w:rsidRPr="001244C1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244C1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29,000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2000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500</w:t>
            </w:r>
          </w:p>
        </w:tc>
        <w:tc>
          <w:tcPr>
            <w:tcW w:w="2335" w:type="dxa"/>
            <w:shd w:val="clear" w:color="auto" w:fill="auto"/>
          </w:tcPr>
          <w:p w:rsidR="00EB5D0E" w:rsidRPr="001244C1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244C1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Funded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Funded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318" w:type="dxa"/>
            <w:shd w:val="clear" w:color="auto" w:fill="auto"/>
          </w:tcPr>
          <w:p w:rsidR="00871C87" w:rsidRPr="001244C1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244C1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</w:p>
          <w:p w:rsidR="00EB5D0E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 xml:space="preserve">Virtual Reality Nursing Simulation Toolkit. Boise State University Office of research and Innovation and Jody </w:t>
            </w:r>
            <w:proofErr w:type="spellStart"/>
            <w:r w:rsidRPr="001244C1">
              <w:rPr>
                <w:rFonts w:ascii="Arial" w:hAnsi="Arial" w:cs="Arial"/>
                <w:sz w:val="22"/>
                <w:szCs w:val="22"/>
              </w:rPr>
              <w:t>DeMeyer</w:t>
            </w:r>
            <w:proofErr w:type="spellEnd"/>
            <w:r w:rsidRPr="001244C1">
              <w:rPr>
                <w:rFonts w:ascii="Arial" w:hAnsi="Arial" w:cs="Arial"/>
                <w:sz w:val="22"/>
                <w:szCs w:val="22"/>
              </w:rPr>
              <w:t xml:space="preserve"> Endowment</w:t>
            </w:r>
            <w:r w:rsidR="00EB5D0E" w:rsidRPr="001244C1">
              <w:rPr>
                <w:rFonts w:ascii="Arial" w:hAnsi="Arial" w:cs="Arial"/>
                <w:sz w:val="22"/>
                <w:szCs w:val="22"/>
              </w:rPr>
              <w:tab/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Implementation and Evaluation of Multiple Patient Simulation as a Teaching Method in Undergraduate Nursing Education. Center for Teaching &amp; Learning Investigating Student Learning grant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Multiple patient scenario development. Boise State University School of Nursing Faculty Stipend for Simulation</w:t>
            </w:r>
          </w:p>
          <w:p w:rsidR="00433142" w:rsidRPr="001244C1" w:rsidRDefault="00433142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Pr="001244C1" w:rsidRDefault="00433142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2108" w:type="dxa"/>
            <w:shd w:val="clear" w:color="auto" w:fill="auto"/>
          </w:tcPr>
          <w:p w:rsidR="001E5D82" w:rsidRPr="001244C1" w:rsidRDefault="00EB5D0E" w:rsidP="001E5D82">
            <w:pPr>
              <w:ind w:left="38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244C1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:rsidR="00871C87" w:rsidRPr="001244C1" w:rsidRDefault="00871C87" w:rsidP="001E5D82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Investigator</w:t>
            </w:r>
          </w:p>
          <w:p w:rsidR="00EB5D0E" w:rsidRPr="001244C1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Co-PI</w:t>
            </w: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244C1" w:rsidRDefault="00871C87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1244C1"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</w:tbl>
    <w:p w:rsidR="007D6210" w:rsidRDefault="00671BD7" w:rsidP="00433142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 w:rsidRPr="00871C87">
        <w:rPr>
          <w:rFonts w:ascii="Arial" w:hAnsi="Arial" w:cs="Arial"/>
          <w:sz w:val="22"/>
          <w:szCs w:val="22"/>
          <w:u w:val="single"/>
        </w:rPr>
        <w:t>Independent Research</w:t>
      </w:r>
    </w:p>
    <w:p w:rsidR="003868E9" w:rsidRPr="00433142" w:rsidRDefault="003868E9" w:rsidP="007D6210">
      <w:pPr>
        <w:ind w:left="720"/>
        <w:rPr>
          <w:rFonts w:ascii="Arial" w:hAnsi="Arial" w:cs="Arial"/>
          <w:sz w:val="22"/>
          <w:szCs w:val="22"/>
          <w:u w:val="single"/>
        </w:rPr>
      </w:pPr>
    </w:p>
    <w:p w:rsidR="00671BD7" w:rsidRPr="004F0ABA" w:rsidRDefault="00671BD7" w:rsidP="004F0ABA">
      <w:pPr>
        <w:rPr>
          <w:rFonts w:ascii="Arial" w:hAnsi="Arial" w:cs="Arial"/>
          <w:b/>
          <w:sz w:val="22"/>
          <w:szCs w:val="22"/>
        </w:rPr>
      </w:pPr>
      <w:r w:rsidRPr="001E5D82">
        <w:rPr>
          <w:rFonts w:ascii="Arial" w:hAnsi="Arial" w:cs="Arial"/>
          <w:b/>
          <w:sz w:val="22"/>
          <w:szCs w:val="22"/>
        </w:rPr>
        <w:t>F.</w:t>
      </w:r>
      <w:r w:rsidRPr="001E5D82">
        <w:rPr>
          <w:rFonts w:ascii="Arial" w:hAnsi="Arial" w:cs="Arial"/>
          <w:b/>
          <w:sz w:val="22"/>
          <w:szCs w:val="22"/>
        </w:rPr>
        <w:tab/>
        <w:t xml:space="preserve"> </w:t>
      </w:r>
      <w:r w:rsidRPr="001E5D82">
        <w:rPr>
          <w:rFonts w:ascii="Arial" w:hAnsi="Arial" w:cs="Arial"/>
          <w:b/>
          <w:sz w:val="22"/>
          <w:szCs w:val="22"/>
          <w:u w:val="single"/>
        </w:rPr>
        <w:t>PUBLICATIONS</w:t>
      </w:r>
      <w:r w:rsidR="0098706B" w:rsidRPr="001E5D82">
        <w:rPr>
          <w:rFonts w:ascii="Arial" w:hAnsi="Arial" w:cs="Arial"/>
          <w:b/>
          <w:sz w:val="22"/>
          <w:szCs w:val="22"/>
          <w:u w:val="single"/>
        </w:rPr>
        <w:t xml:space="preserve"> &amp; </w:t>
      </w:r>
      <w:r w:rsidR="00211E08" w:rsidRPr="001E5D82">
        <w:rPr>
          <w:rFonts w:ascii="Arial" w:hAnsi="Arial" w:cs="Arial"/>
          <w:b/>
          <w:sz w:val="22"/>
          <w:szCs w:val="22"/>
          <w:u w:val="single"/>
        </w:rPr>
        <w:t xml:space="preserve">EDITORIAL </w:t>
      </w:r>
      <w:r w:rsidR="0098706B" w:rsidRPr="001E5D82">
        <w:rPr>
          <w:rFonts w:ascii="Arial" w:hAnsi="Arial" w:cs="Arial"/>
          <w:b/>
          <w:sz w:val="22"/>
          <w:szCs w:val="22"/>
          <w:u w:val="single"/>
        </w:rPr>
        <w:t>EXPERIENCE</w:t>
      </w:r>
      <w:r w:rsidR="004F0ABA">
        <w:rPr>
          <w:rFonts w:ascii="Arial" w:hAnsi="Arial" w:cs="Arial"/>
          <w:b/>
          <w:sz w:val="22"/>
          <w:szCs w:val="22"/>
        </w:rPr>
        <w:t xml:space="preserve"> </w:t>
      </w:r>
      <w:r w:rsidR="00B63DAB">
        <w:rPr>
          <w:rFonts w:ascii="Arial" w:hAnsi="Arial" w:cs="Arial"/>
          <w:b/>
          <w:sz w:val="22"/>
          <w:szCs w:val="22"/>
        </w:rPr>
        <w:t>(</w:t>
      </w:r>
      <w:r w:rsidR="004F0ABA">
        <w:rPr>
          <w:rFonts w:ascii="Arial" w:hAnsi="Arial" w:cs="Arial"/>
          <w:sz w:val="22"/>
          <w:szCs w:val="22"/>
        </w:rPr>
        <w:t>P</w:t>
      </w:r>
      <w:r w:rsidR="00820D12" w:rsidRPr="0001378F">
        <w:rPr>
          <w:rFonts w:ascii="Arial" w:hAnsi="Arial" w:cs="Arial"/>
          <w:noProof/>
          <w:sz w:val="22"/>
          <w:szCs w:val="22"/>
        </w:rPr>
        <w:t>eer reviewed</w:t>
      </w:r>
      <w:r w:rsidR="00820D12" w:rsidRPr="00930A2F">
        <w:rPr>
          <w:rFonts w:ascii="Arial" w:hAnsi="Arial" w:cs="Arial"/>
          <w:sz w:val="22"/>
          <w:szCs w:val="22"/>
        </w:rPr>
        <w:t xml:space="preserve"> publication</w:t>
      </w:r>
      <w:r w:rsidR="00552C76" w:rsidRPr="00930A2F">
        <w:rPr>
          <w:rFonts w:ascii="Arial" w:hAnsi="Arial" w:cs="Arial"/>
          <w:sz w:val="22"/>
          <w:szCs w:val="22"/>
        </w:rPr>
        <w:t>s</w:t>
      </w:r>
      <w:r w:rsidR="004F0ABA">
        <w:rPr>
          <w:rFonts w:ascii="Arial" w:hAnsi="Arial" w:cs="Arial"/>
          <w:sz w:val="22"/>
          <w:szCs w:val="22"/>
        </w:rPr>
        <w:t xml:space="preserve">*, </w:t>
      </w:r>
      <w:r w:rsidR="00820D12" w:rsidRPr="0001378F">
        <w:rPr>
          <w:rFonts w:ascii="Arial" w:hAnsi="Arial" w:cs="Arial"/>
          <w:noProof/>
          <w:sz w:val="22"/>
          <w:szCs w:val="22"/>
        </w:rPr>
        <w:t>data based</w:t>
      </w:r>
      <w:r w:rsidR="00820D12" w:rsidRPr="00930A2F">
        <w:rPr>
          <w:rFonts w:ascii="Arial" w:hAnsi="Arial" w:cs="Arial"/>
          <w:sz w:val="22"/>
          <w:szCs w:val="22"/>
        </w:rPr>
        <w:t xml:space="preserve"> publication</w:t>
      </w:r>
      <w:r w:rsidR="00552C76" w:rsidRPr="00930A2F">
        <w:rPr>
          <w:rFonts w:ascii="Arial" w:hAnsi="Arial" w:cs="Arial"/>
          <w:sz w:val="22"/>
          <w:szCs w:val="22"/>
        </w:rPr>
        <w:t>s</w:t>
      </w:r>
      <w:r w:rsidR="004F0ABA">
        <w:rPr>
          <w:rFonts w:ascii="Arial" w:hAnsi="Arial" w:cs="Arial"/>
          <w:sz w:val="22"/>
          <w:szCs w:val="22"/>
        </w:rPr>
        <w:t>#</w:t>
      </w:r>
      <w:r w:rsidR="00820D12" w:rsidRPr="00930A2F">
        <w:rPr>
          <w:rFonts w:ascii="Arial" w:hAnsi="Arial" w:cs="Arial"/>
          <w:sz w:val="22"/>
          <w:szCs w:val="22"/>
        </w:rPr>
        <w:t>)</w:t>
      </w:r>
    </w:p>
    <w:p w:rsidR="00712258" w:rsidRPr="00930A2F" w:rsidRDefault="00712258" w:rsidP="00871C87">
      <w:pPr>
        <w:rPr>
          <w:rFonts w:ascii="Arial" w:hAnsi="Arial" w:cs="Arial"/>
          <w:sz w:val="22"/>
          <w:szCs w:val="22"/>
        </w:rPr>
      </w:pPr>
    </w:p>
    <w:p w:rsidR="00070D7A" w:rsidRPr="007D6210" w:rsidRDefault="00070D7A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Books (or Chapters in Books)</w:t>
      </w:r>
    </w:p>
    <w:p w:rsidR="007D6210" w:rsidRDefault="007D6210" w:rsidP="007D621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4F0ABA">
        <w:rPr>
          <w:rFonts w:ascii="Arial" w:hAnsi="Arial" w:cs="Arial"/>
          <w:sz w:val="22"/>
          <w:szCs w:val="22"/>
        </w:rPr>
        <w:t>#</w:t>
      </w:r>
      <w:r>
        <w:rPr>
          <w:rFonts w:ascii="Arial" w:hAnsi="Arial" w:cs="Arial"/>
          <w:sz w:val="22"/>
          <w:szCs w:val="22"/>
        </w:rPr>
        <w:t>Butt, A. (2019</w:t>
      </w:r>
      <w:r w:rsidRPr="00871C87">
        <w:rPr>
          <w:rFonts w:ascii="Arial" w:hAnsi="Arial" w:cs="Arial"/>
          <w:sz w:val="22"/>
          <w:szCs w:val="22"/>
        </w:rPr>
        <w:t>). Contributed medical-surgical nursing questions</w:t>
      </w:r>
      <w:r>
        <w:rPr>
          <w:rFonts w:ascii="Arial" w:hAnsi="Arial" w:cs="Arial"/>
          <w:sz w:val="22"/>
          <w:szCs w:val="22"/>
        </w:rPr>
        <w:t xml:space="preserve"> in Billings, D.M. &amp; Hensel, D. (editors), </w:t>
      </w:r>
      <w:r w:rsidRPr="00871C87">
        <w:rPr>
          <w:rFonts w:ascii="Arial" w:hAnsi="Arial" w:cs="Arial"/>
          <w:i/>
          <w:sz w:val="22"/>
          <w:szCs w:val="22"/>
        </w:rPr>
        <w:t>Q &amp; A Review for NCLEX-RN</w:t>
      </w:r>
      <w:r w:rsidRPr="00871C87">
        <w:rPr>
          <w:rFonts w:ascii="Arial" w:hAnsi="Arial" w:cs="Arial"/>
          <w:sz w:val="22"/>
          <w:szCs w:val="22"/>
        </w:rPr>
        <w:t xml:space="preserve"> (1</w:t>
      </w:r>
      <w:r>
        <w:rPr>
          <w:rFonts w:ascii="Arial" w:hAnsi="Arial" w:cs="Arial"/>
          <w:sz w:val="22"/>
          <w:szCs w:val="22"/>
        </w:rPr>
        <w:t>3</w:t>
      </w:r>
      <w:r w:rsidRPr="00871C87">
        <w:rPr>
          <w:rFonts w:ascii="Arial" w:hAnsi="Arial" w:cs="Arial"/>
          <w:sz w:val="22"/>
          <w:szCs w:val="22"/>
          <w:vertAlign w:val="superscript"/>
        </w:rPr>
        <w:t>th</w:t>
      </w:r>
      <w:r w:rsidRPr="00871C87">
        <w:rPr>
          <w:rFonts w:ascii="Arial" w:hAnsi="Arial" w:cs="Arial"/>
          <w:sz w:val="22"/>
          <w:szCs w:val="22"/>
        </w:rPr>
        <w:t xml:space="preserve"> ed.). Philadelphia: Wolters Kluwer.  </w:t>
      </w:r>
    </w:p>
    <w:p w:rsidR="00FA3D36" w:rsidRDefault="00FA3D36" w:rsidP="00617ED8">
      <w:pPr>
        <w:rPr>
          <w:rFonts w:ascii="Arial" w:hAnsi="Arial" w:cs="Arial"/>
          <w:sz w:val="22"/>
          <w:szCs w:val="22"/>
        </w:rPr>
      </w:pPr>
    </w:p>
    <w:p w:rsidR="00871C87" w:rsidRDefault="00871C87" w:rsidP="00871C87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4F0ABA">
        <w:rPr>
          <w:rFonts w:ascii="Arial" w:hAnsi="Arial" w:cs="Arial"/>
          <w:sz w:val="22"/>
          <w:szCs w:val="22"/>
        </w:rPr>
        <w:t>#</w:t>
      </w:r>
      <w:r w:rsidRPr="00871C87">
        <w:rPr>
          <w:rFonts w:ascii="Arial" w:hAnsi="Arial" w:cs="Arial"/>
          <w:sz w:val="22"/>
          <w:szCs w:val="22"/>
        </w:rPr>
        <w:t xml:space="preserve">Butt, A. (2017). </w:t>
      </w:r>
      <w:r w:rsidR="00E56558" w:rsidRPr="00871C87">
        <w:rPr>
          <w:rFonts w:ascii="Arial" w:hAnsi="Arial" w:cs="Arial"/>
          <w:sz w:val="22"/>
          <w:szCs w:val="22"/>
        </w:rPr>
        <w:t>Contributed medical-surgical nursing questions</w:t>
      </w:r>
      <w:r w:rsidR="00E56558">
        <w:rPr>
          <w:rFonts w:ascii="Arial" w:hAnsi="Arial" w:cs="Arial"/>
          <w:sz w:val="22"/>
          <w:szCs w:val="22"/>
        </w:rPr>
        <w:t xml:space="preserve"> in Billings, D.M. &amp; Hensel, D. (editors), </w:t>
      </w:r>
      <w:r w:rsidRPr="00871C87">
        <w:rPr>
          <w:rFonts w:ascii="Arial" w:hAnsi="Arial" w:cs="Arial"/>
          <w:i/>
          <w:sz w:val="22"/>
          <w:szCs w:val="22"/>
        </w:rPr>
        <w:t>Q &amp; A Review for NCLEX-RN</w:t>
      </w:r>
      <w:r w:rsidRPr="00871C87">
        <w:rPr>
          <w:rFonts w:ascii="Arial" w:hAnsi="Arial" w:cs="Arial"/>
          <w:sz w:val="22"/>
          <w:szCs w:val="22"/>
        </w:rPr>
        <w:t xml:space="preserve"> (12</w:t>
      </w:r>
      <w:r w:rsidRPr="00871C87">
        <w:rPr>
          <w:rFonts w:ascii="Arial" w:hAnsi="Arial" w:cs="Arial"/>
          <w:sz w:val="22"/>
          <w:szCs w:val="22"/>
          <w:vertAlign w:val="superscript"/>
        </w:rPr>
        <w:t>th</w:t>
      </w:r>
      <w:r w:rsidRPr="00871C87">
        <w:rPr>
          <w:rFonts w:ascii="Arial" w:hAnsi="Arial" w:cs="Arial"/>
          <w:sz w:val="22"/>
          <w:szCs w:val="22"/>
        </w:rPr>
        <w:t xml:space="preserve"> ed.). Philadelphia: Wolters Kluwer.  </w:t>
      </w:r>
    </w:p>
    <w:p w:rsidR="00E56558" w:rsidRDefault="00E56558" w:rsidP="00871C87">
      <w:pPr>
        <w:ind w:left="720"/>
        <w:rPr>
          <w:rFonts w:ascii="Arial" w:hAnsi="Arial" w:cs="Arial"/>
          <w:sz w:val="22"/>
          <w:szCs w:val="22"/>
        </w:rPr>
      </w:pPr>
    </w:p>
    <w:p w:rsidR="004F0ABA" w:rsidRDefault="004F0ABA" w:rsidP="005245A6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#Butt, A.</w:t>
      </w:r>
      <w:r w:rsidR="0091112B">
        <w:rPr>
          <w:rFonts w:ascii="Arial" w:hAnsi="Arial" w:cs="Arial"/>
          <w:sz w:val="22"/>
          <w:szCs w:val="22"/>
        </w:rPr>
        <w:t xml:space="preserve"> </w:t>
      </w:r>
      <w:r w:rsidR="00E56558">
        <w:rPr>
          <w:rFonts w:ascii="Arial" w:hAnsi="Arial" w:cs="Arial"/>
          <w:sz w:val="22"/>
          <w:szCs w:val="22"/>
        </w:rPr>
        <w:t xml:space="preserve">(2016). Example of a DNP project proposal: Game-based virtual reality as a learning tool for repetitive practice of essential procedural skills, </w:t>
      </w:r>
      <w:r w:rsidR="00E56558">
        <w:rPr>
          <w:rFonts w:ascii="Arial" w:hAnsi="Arial" w:cs="Arial"/>
          <w:i/>
          <w:sz w:val="22"/>
          <w:szCs w:val="22"/>
        </w:rPr>
        <w:t xml:space="preserve">Inquiry and Leadership: A Resource for the DNP Project. </w:t>
      </w:r>
      <w:r w:rsidR="00E56558">
        <w:rPr>
          <w:rFonts w:ascii="Arial" w:hAnsi="Arial" w:cs="Arial"/>
          <w:sz w:val="22"/>
          <w:szCs w:val="22"/>
        </w:rPr>
        <w:t>Philade</w:t>
      </w:r>
      <w:r w:rsidR="00617ED8">
        <w:rPr>
          <w:rFonts w:ascii="Arial" w:hAnsi="Arial" w:cs="Arial"/>
          <w:sz w:val="22"/>
          <w:szCs w:val="22"/>
        </w:rPr>
        <w:t>lphia, PA: F.A. Davis</w:t>
      </w:r>
      <w:r w:rsidR="00E56558">
        <w:rPr>
          <w:rFonts w:ascii="Arial" w:hAnsi="Arial" w:cs="Arial"/>
          <w:sz w:val="22"/>
          <w:szCs w:val="22"/>
        </w:rPr>
        <w:t>.</w:t>
      </w:r>
    </w:p>
    <w:p w:rsidR="004F0ABA" w:rsidRDefault="004F0ABA" w:rsidP="007D6210">
      <w:pPr>
        <w:ind w:left="720"/>
        <w:rPr>
          <w:rFonts w:ascii="Arial" w:hAnsi="Arial" w:cs="Arial"/>
          <w:sz w:val="22"/>
          <w:szCs w:val="22"/>
        </w:rPr>
      </w:pPr>
    </w:p>
    <w:p w:rsidR="00C832D2" w:rsidRDefault="00C832D2" w:rsidP="007D6210">
      <w:pPr>
        <w:ind w:left="720"/>
        <w:rPr>
          <w:rFonts w:ascii="Arial" w:hAnsi="Arial" w:cs="Arial"/>
          <w:sz w:val="22"/>
          <w:szCs w:val="22"/>
        </w:rPr>
      </w:pPr>
    </w:p>
    <w:p w:rsidR="00871C87" w:rsidRDefault="00871C87" w:rsidP="007D621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4F0ABA">
        <w:rPr>
          <w:rFonts w:ascii="Arial" w:hAnsi="Arial" w:cs="Arial"/>
          <w:sz w:val="22"/>
          <w:szCs w:val="22"/>
        </w:rPr>
        <w:t>#</w:t>
      </w:r>
      <w:r w:rsidRPr="00871C87">
        <w:rPr>
          <w:rFonts w:ascii="Arial" w:hAnsi="Arial" w:cs="Arial"/>
          <w:sz w:val="22"/>
          <w:szCs w:val="22"/>
        </w:rPr>
        <w:t xml:space="preserve">Butt, A. (2015). </w:t>
      </w:r>
      <w:r w:rsidR="00E56558">
        <w:rPr>
          <w:rFonts w:ascii="Arial" w:hAnsi="Arial" w:cs="Arial"/>
          <w:sz w:val="22"/>
          <w:szCs w:val="22"/>
        </w:rPr>
        <w:t xml:space="preserve">Contributed medical-surgical nursing questions in Billings, D.M. &amp; Hensel, D. (editors), </w:t>
      </w:r>
      <w:r w:rsidRPr="00871C87">
        <w:rPr>
          <w:rFonts w:ascii="Arial" w:hAnsi="Arial" w:cs="Arial"/>
          <w:i/>
          <w:sz w:val="22"/>
          <w:szCs w:val="22"/>
        </w:rPr>
        <w:t xml:space="preserve">Q &amp; A Review for NCLEX-RN </w:t>
      </w:r>
      <w:r w:rsidRPr="00871C87">
        <w:rPr>
          <w:rFonts w:ascii="Arial" w:hAnsi="Arial" w:cs="Arial"/>
          <w:sz w:val="22"/>
          <w:szCs w:val="22"/>
        </w:rPr>
        <w:t>(11</w:t>
      </w:r>
      <w:r w:rsidRPr="00871C87">
        <w:rPr>
          <w:rFonts w:ascii="Arial" w:hAnsi="Arial" w:cs="Arial"/>
          <w:sz w:val="22"/>
          <w:szCs w:val="22"/>
          <w:vertAlign w:val="superscript"/>
        </w:rPr>
        <w:t>th</w:t>
      </w:r>
      <w:r w:rsidR="00E56558">
        <w:rPr>
          <w:rFonts w:ascii="Arial" w:hAnsi="Arial" w:cs="Arial"/>
          <w:sz w:val="22"/>
          <w:szCs w:val="22"/>
        </w:rPr>
        <w:t xml:space="preserve"> ed.). </w:t>
      </w:r>
      <w:r w:rsidRPr="00871C87">
        <w:rPr>
          <w:rFonts w:ascii="Arial" w:hAnsi="Arial" w:cs="Arial"/>
          <w:sz w:val="22"/>
          <w:szCs w:val="22"/>
        </w:rPr>
        <w:t xml:space="preserve">Philadelphia: Wolters Kluwer.  </w:t>
      </w:r>
    </w:p>
    <w:p w:rsidR="004073BB" w:rsidRPr="00871C87" w:rsidRDefault="004073BB" w:rsidP="00D43AA2">
      <w:pPr>
        <w:rPr>
          <w:rFonts w:ascii="Arial" w:hAnsi="Arial" w:cs="Arial"/>
          <w:sz w:val="22"/>
          <w:szCs w:val="22"/>
        </w:rPr>
      </w:pPr>
    </w:p>
    <w:p w:rsidR="00070D7A" w:rsidRPr="00070D7A" w:rsidRDefault="00070D7A" w:rsidP="00070D7A">
      <w:pPr>
        <w:ind w:left="720"/>
        <w:rPr>
          <w:rFonts w:ascii="Arial" w:hAnsi="Arial" w:cs="Arial"/>
          <w:sz w:val="22"/>
          <w:szCs w:val="22"/>
        </w:rPr>
      </w:pPr>
    </w:p>
    <w:p w:rsidR="00671BD7" w:rsidRPr="001E5D82" w:rsidRDefault="00671BD7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1E5D82">
        <w:rPr>
          <w:rFonts w:ascii="Arial" w:hAnsi="Arial" w:cs="Arial"/>
          <w:sz w:val="22"/>
          <w:szCs w:val="22"/>
          <w:u w:val="single"/>
        </w:rPr>
        <w:t>Journal Publications</w:t>
      </w:r>
    </w:p>
    <w:p w:rsidR="00C832D2" w:rsidRDefault="00C832D2" w:rsidP="00433142">
      <w:pPr>
        <w:pStyle w:val="PlainText"/>
        <w:ind w:left="720"/>
        <w:rPr>
          <w:rFonts w:ascii="Arial" w:hAnsi="Arial" w:cs="Arial"/>
          <w:szCs w:val="22"/>
        </w:rPr>
      </w:pPr>
    </w:p>
    <w:p w:rsidR="001E5D82" w:rsidRPr="00433142" w:rsidRDefault="00070D7A" w:rsidP="00433142">
      <w:pPr>
        <w:pStyle w:val="PlainText"/>
        <w:ind w:left="720"/>
        <w:rPr>
          <w:rFonts w:ascii="Arial" w:hAnsi="Arial" w:cs="Arial"/>
          <w:szCs w:val="22"/>
        </w:rPr>
      </w:pPr>
      <w:r w:rsidRPr="00433142">
        <w:rPr>
          <w:rFonts w:ascii="Arial" w:hAnsi="Arial" w:cs="Arial"/>
          <w:szCs w:val="22"/>
        </w:rPr>
        <w:t>*#</w:t>
      </w:r>
      <w:r w:rsidR="001E5D82" w:rsidRPr="00433142">
        <w:rPr>
          <w:rFonts w:ascii="Arial" w:hAnsi="Arial" w:cs="Arial"/>
          <w:szCs w:val="22"/>
        </w:rPr>
        <w:t xml:space="preserve">Butt, A., Kardong-Edgren, </w:t>
      </w:r>
      <w:r w:rsidR="00AE7E33" w:rsidRPr="00433142">
        <w:rPr>
          <w:rFonts w:ascii="Arial" w:hAnsi="Arial" w:cs="Arial"/>
          <w:szCs w:val="22"/>
        </w:rPr>
        <w:t xml:space="preserve">Ellertson, A. </w:t>
      </w:r>
      <w:r w:rsidR="00433142">
        <w:rPr>
          <w:rFonts w:ascii="Arial" w:hAnsi="Arial" w:cs="Arial"/>
          <w:szCs w:val="22"/>
        </w:rPr>
        <w:t>(2018</w:t>
      </w:r>
      <w:r w:rsidR="00627C68">
        <w:rPr>
          <w:rFonts w:ascii="Arial" w:hAnsi="Arial" w:cs="Arial"/>
          <w:szCs w:val="22"/>
        </w:rPr>
        <w:t>, March</w:t>
      </w:r>
      <w:r w:rsidR="001E5D82" w:rsidRPr="00433142">
        <w:rPr>
          <w:rFonts w:ascii="Arial" w:hAnsi="Arial" w:cs="Arial"/>
          <w:szCs w:val="22"/>
        </w:rPr>
        <w:t xml:space="preserve">). </w:t>
      </w:r>
      <w:r w:rsidR="00627C68">
        <w:rPr>
          <w:rFonts w:ascii="Arial" w:hAnsi="Arial" w:cs="Arial"/>
          <w:szCs w:val="22"/>
        </w:rPr>
        <w:t>Using game-based virtual reality with haptics for skill a</w:t>
      </w:r>
      <w:r w:rsidR="00433142" w:rsidRPr="00433142">
        <w:rPr>
          <w:rFonts w:ascii="Arial" w:hAnsi="Arial" w:cs="Arial"/>
          <w:szCs w:val="22"/>
        </w:rPr>
        <w:t>cquisition</w:t>
      </w:r>
      <w:r w:rsidR="00433142">
        <w:rPr>
          <w:rFonts w:ascii="Arial" w:hAnsi="Arial" w:cs="Arial"/>
          <w:szCs w:val="22"/>
        </w:rPr>
        <w:t xml:space="preserve">. </w:t>
      </w:r>
      <w:r w:rsidR="00433142">
        <w:rPr>
          <w:rFonts w:ascii="Arial" w:hAnsi="Arial" w:cs="Arial"/>
          <w:i/>
          <w:szCs w:val="22"/>
        </w:rPr>
        <w:t>Cli</w:t>
      </w:r>
      <w:r w:rsidR="00627C68">
        <w:rPr>
          <w:rFonts w:ascii="Arial" w:hAnsi="Arial" w:cs="Arial"/>
          <w:i/>
          <w:szCs w:val="22"/>
        </w:rPr>
        <w:t>nical Simulation in Nursing, 16</w:t>
      </w:r>
      <w:r w:rsidR="00433142">
        <w:rPr>
          <w:rFonts w:ascii="Arial" w:hAnsi="Arial" w:cs="Arial"/>
          <w:i/>
          <w:szCs w:val="22"/>
        </w:rPr>
        <w:t xml:space="preserve">, </w:t>
      </w:r>
      <w:r w:rsidR="00433142">
        <w:rPr>
          <w:rFonts w:ascii="Arial" w:hAnsi="Arial" w:cs="Arial"/>
          <w:szCs w:val="22"/>
        </w:rPr>
        <w:t>25-3</w:t>
      </w:r>
      <w:r w:rsidR="00C16225">
        <w:rPr>
          <w:rFonts w:ascii="Arial" w:hAnsi="Arial" w:cs="Arial"/>
          <w:szCs w:val="22"/>
        </w:rPr>
        <w:t>2</w:t>
      </w:r>
      <w:r w:rsidR="00433142">
        <w:rPr>
          <w:rFonts w:ascii="Arial" w:hAnsi="Arial" w:cs="Arial"/>
          <w:szCs w:val="22"/>
        </w:rPr>
        <w:t>.</w:t>
      </w:r>
      <w:r w:rsidR="006E335C">
        <w:rPr>
          <w:rFonts w:ascii="Arial" w:hAnsi="Arial" w:cs="Arial"/>
          <w:szCs w:val="22"/>
        </w:rPr>
        <w:t xml:space="preserve"> </w:t>
      </w:r>
      <w:r w:rsidR="006E335C" w:rsidRPr="00617ED8">
        <w:rPr>
          <w:rFonts w:ascii="Arial" w:hAnsi="Arial" w:cs="Arial"/>
          <w:color w:val="0070C0"/>
          <w:szCs w:val="22"/>
        </w:rPr>
        <w:t>[Awarded Best Research Article 2018]</w:t>
      </w:r>
    </w:p>
    <w:p w:rsidR="001E5D82" w:rsidRPr="00433142" w:rsidRDefault="001E5D82" w:rsidP="001E5D82">
      <w:pPr>
        <w:ind w:left="720"/>
        <w:rPr>
          <w:rFonts w:ascii="Arial" w:hAnsi="Arial" w:cs="Arial"/>
          <w:sz w:val="22"/>
          <w:szCs w:val="22"/>
        </w:rPr>
      </w:pPr>
    </w:p>
    <w:p w:rsidR="001E5D82" w:rsidRPr="001E5D82" w:rsidRDefault="00070D7A" w:rsidP="001E5D82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#</w:t>
      </w:r>
      <w:r w:rsidR="001E5D82" w:rsidRPr="001E5D82">
        <w:rPr>
          <w:rFonts w:ascii="Arial" w:hAnsi="Arial" w:cs="Arial"/>
          <w:sz w:val="22"/>
          <w:szCs w:val="22"/>
        </w:rPr>
        <w:t xml:space="preserve">Kardong-Edgren, S., Butt, A., Macy, R., Harding, S., Roberts, C., McPherson, S., Waddell, A., Erickson, A. (2015). Expert modeling, expert/self-modeling vs. lecture: A comparison of learning, retention, and transfer of rescue skills in health professions students. </w:t>
      </w:r>
      <w:r w:rsidR="001E5D82" w:rsidRPr="001E5D82">
        <w:rPr>
          <w:rFonts w:ascii="Arial" w:hAnsi="Arial" w:cs="Arial"/>
          <w:i/>
          <w:sz w:val="22"/>
          <w:szCs w:val="22"/>
        </w:rPr>
        <w:t>Journal of Nursing Education</w:t>
      </w:r>
      <w:r w:rsidR="001E5D82" w:rsidRPr="001E5D82">
        <w:rPr>
          <w:rFonts w:ascii="Arial" w:hAnsi="Arial" w:cs="Arial"/>
          <w:sz w:val="22"/>
          <w:szCs w:val="22"/>
        </w:rPr>
        <w:t>, 54(4), 185-191.</w:t>
      </w:r>
    </w:p>
    <w:p w:rsidR="001E5D82" w:rsidRPr="001E5D82" w:rsidRDefault="001E5D82" w:rsidP="001E5D82">
      <w:pPr>
        <w:ind w:left="720"/>
        <w:rPr>
          <w:rFonts w:ascii="Arial" w:hAnsi="Arial" w:cs="Arial"/>
          <w:sz w:val="22"/>
          <w:szCs w:val="22"/>
        </w:rPr>
      </w:pPr>
    </w:p>
    <w:p w:rsidR="001E5D82" w:rsidRPr="001E5D82" w:rsidRDefault="00070D7A" w:rsidP="00070D7A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*#</w:t>
      </w:r>
      <w:r w:rsidR="001E5D82" w:rsidRPr="001E5D82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Josephsen, J., &amp; Butt, A. (2014). Virtual </w:t>
      </w:r>
      <w:proofErr w:type="spellStart"/>
      <w:r w:rsidR="001E5D82" w:rsidRPr="001E5D82">
        <w:rPr>
          <w:rFonts w:ascii="Arial" w:hAnsi="Arial" w:cs="Arial"/>
          <w:color w:val="222222"/>
          <w:sz w:val="22"/>
          <w:szCs w:val="22"/>
          <w:shd w:val="clear" w:color="auto" w:fill="FFFFFF"/>
        </w:rPr>
        <w:t>multipatient</w:t>
      </w:r>
      <w:proofErr w:type="spellEnd"/>
      <w:r w:rsidR="001E5D82" w:rsidRPr="001E5D82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simulation: A case study. </w:t>
      </w:r>
      <w:r w:rsidR="001E5D82" w:rsidRPr="001E5D82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Clinical Simulation in Nursing, 10</w:t>
      </w:r>
      <w:r w:rsidR="001E5D82" w:rsidRPr="001E5D82">
        <w:rPr>
          <w:rFonts w:ascii="Arial" w:hAnsi="Arial" w:cs="Arial"/>
          <w:color w:val="222222"/>
          <w:sz w:val="22"/>
          <w:szCs w:val="22"/>
          <w:shd w:val="clear" w:color="auto" w:fill="FFFFFF"/>
        </w:rPr>
        <w:t>(5), e235-e240.</w:t>
      </w:r>
    </w:p>
    <w:p w:rsidR="001931AD" w:rsidRPr="00930A2F" w:rsidRDefault="001931AD" w:rsidP="001931AD">
      <w:pPr>
        <w:rPr>
          <w:rFonts w:ascii="Arial" w:hAnsi="Arial" w:cs="Arial"/>
          <w:sz w:val="22"/>
          <w:szCs w:val="22"/>
        </w:rPr>
      </w:pPr>
    </w:p>
    <w:p w:rsidR="004F0ABA" w:rsidRPr="00B63DAB" w:rsidRDefault="00070D7A" w:rsidP="004F0ABA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Papers, Monographs and Reports</w:t>
      </w:r>
    </w:p>
    <w:p w:rsidR="00B63DAB" w:rsidRDefault="00B63DAB" w:rsidP="00B63DAB">
      <w:pPr>
        <w:ind w:left="720"/>
        <w:rPr>
          <w:rFonts w:ascii="Arial" w:hAnsi="Arial" w:cs="Arial"/>
          <w:sz w:val="22"/>
          <w:szCs w:val="22"/>
        </w:rPr>
      </w:pPr>
    </w:p>
    <w:p w:rsidR="004F0ABA" w:rsidRPr="004F0ABA" w:rsidRDefault="004F0ABA" w:rsidP="004F0ABA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#Kardong-Edgren, S., </w:t>
      </w:r>
      <w:proofErr w:type="spellStart"/>
      <w:r>
        <w:rPr>
          <w:rFonts w:ascii="Arial" w:hAnsi="Arial" w:cs="Arial"/>
          <w:sz w:val="22"/>
          <w:szCs w:val="22"/>
        </w:rPr>
        <w:t>Swiderski</w:t>
      </w:r>
      <w:proofErr w:type="spellEnd"/>
      <w:r>
        <w:rPr>
          <w:rFonts w:ascii="Arial" w:hAnsi="Arial" w:cs="Arial"/>
          <w:sz w:val="22"/>
          <w:szCs w:val="22"/>
        </w:rPr>
        <w:t xml:space="preserve">, D., Noland, H., </w:t>
      </w:r>
      <w:proofErr w:type="spellStart"/>
      <w:r>
        <w:rPr>
          <w:rFonts w:ascii="Arial" w:hAnsi="Arial" w:cs="Arial"/>
          <w:sz w:val="22"/>
          <w:szCs w:val="22"/>
        </w:rPr>
        <w:t>Wasseem</w:t>
      </w:r>
      <w:proofErr w:type="spellEnd"/>
      <w:r>
        <w:rPr>
          <w:rFonts w:ascii="Arial" w:hAnsi="Arial" w:cs="Arial"/>
          <w:sz w:val="22"/>
          <w:szCs w:val="22"/>
        </w:rPr>
        <w:t>, M., Charles, S., Chen, S. (2022). CHSE Blueprint Review Reference Manual. Society for Simulation in Healthcare. Contributor</w:t>
      </w:r>
      <w:r w:rsidR="0091112B">
        <w:rPr>
          <w:rFonts w:ascii="Arial" w:hAnsi="Arial" w:cs="Arial"/>
          <w:sz w:val="22"/>
          <w:szCs w:val="22"/>
        </w:rPr>
        <w:t>.</w:t>
      </w:r>
    </w:p>
    <w:p w:rsidR="00070D7A" w:rsidRPr="00070D7A" w:rsidRDefault="00070D7A" w:rsidP="004F0ABA">
      <w:pPr>
        <w:rPr>
          <w:rFonts w:ascii="Arial" w:hAnsi="Arial" w:cs="Arial"/>
          <w:sz w:val="22"/>
          <w:szCs w:val="22"/>
        </w:rPr>
      </w:pPr>
    </w:p>
    <w:p w:rsidR="001931AD" w:rsidRPr="001E5D82" w:rsidRDefault="00957F15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 xml:space="preserve">Published </w:t>
      </w:r>
      <w:r w:rsidR="00671BD7" w:rsidRPr="00930A2F">
        <w:rPr>
          <w:rFonts w:ascii="Arial" w:hAnsi="Arial" w:cs="Arial"/>
          <w:sz w:val="22"/>
          <w:szCs w:val="22"/>
          <w:u w:val="single"/>
        </w:rPr>
        <w:t>Abstracts</w:t>
      </w:r>
    </w:p>
    <w:p w:rsidR="00653F4C" w:rsidRPr="00930A2F" w:rsidRDefault="00653F4C" w:rsidP="00070D7A">
      <w:pPr>
        <w:rPr>
          <w:rFonts w:ascii="Arial" w:hAnsi="Arial" w:cs="Arial"/>
          <w:sz w:val="22"/>
          <w:szCs w:val="22"/>
          <w:u w:val="single"/>
        </w:rPr>
      </w:pPr>
    </w:p>
    <w:p w:rsidR="00070D7A" w:rsidRPr="00070D7A" w:rsidRDefault="00070D7A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Editorial Boards</w:t>
      </w:r>
    </w:p>
    <w:p w:rsidR="00070D7A" w:rsidRPr="00070D7A" w:rsidRDefault="00070D7A" w:rsidP="00070D7A">
      <w:pPr>
        <w:rPr>
          <w:rFonts w:ascii="Arial" w:hAnsi="Arial" w:cs="Arial"/>
          <w:sz w:val="22"/>
          <w:szCs w:val="22"/>
        </w:rPr>
      </w:pPr>
    </w:p>
    <w:p w:rsidR="0001563C" w:rsidRPr="00930A2F" w:rsidRDefault="0001563C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 xml:space="preserve">Manuscript </w:t>
      </w:r>
      <w:r w:rsidR="00820D12" w:rsidRPr="00930A2F">
        <w:rPr>
          <w:rFonts w:ascii="Arial" w:hAnsi="Arial" w:cs="Arial"/>
          <w:sz w:val="22"/>
          <w:szCs w:val="22"/>
          <w:u w:val="single"/>
        </w:rPr>
        <w:t xml:space="preserve">&amp; Abstract </w:t>
      </w:r>
      <w:r w:rsidRPr="00930A2F">
        <w:rPr>
          <w:rFonts w:ascii="Arial" w:hAnsi="Arial" w:cs="Arial"/>
          <w:sz w:val="22"/>
          <w:szCs w:val="22"/>
          <w:u w:val="single"/>
        </w:rPr>
        <w:t>Review</w:t>
      </w:r>
      <w:r w:rsidR="00820D12" w:rsidRPr="00930A2F">
        <w:rPr>
          <w:rFonts w:ascii="Arial" w:hAnsi="Arial" w:cs="Arial"/>
          <w:sz w:val="22"/>
          <w:szCs w:val="22"/>
          <w:u w:val="single"/>
        </w:rPr>
        <w:t>s</w:t>
      </w:r>
    </w:p>
    <w:p w:rsidR="0001563C" w:rsidRPr="00930A2F" w:rsidRDefault="0001563C" w:rsidP="0001563C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8640"/>
      </w:tblGrid>
      <w:tr w:rsidR="00653F4C" w:rsidRPr="004B7376" w:rsidTr="00AE7E33">
        <w:trPr>
          <w:trHeight w:val="720"/>
        </w:trPr>
        <w:tc>
          <w:tcPr>
            <w:tcW w:w="95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 </w:t>
            </w:r>
          </w:p>
          <w:p w:rsidR="00480BC8" w:rsidRDefault="00480BC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EB5B11" w:rsidRDefault="00EB5B1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3</w:t>
            </w:r>
          </w:p>
          <w:p w:rsidR="00EB5B11" w:rsidRDefault="00EB5B1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80BC8" w:rsidRDefault="00480BC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2</w:t>
            </w:r>
          </w:p>
          <w:p w:rsidR="00480BC8" w:rsidRDefault="00480BC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2</w:t>
            </w:r>
          </w:p>
          <w:p w:rsidR="00525FF0" w:rsidRDefault="00525FF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0</w:t>
            </w:r>
            <w:r w:rsidR="00FA3D3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7D6210" w:rsidRDefault="007D621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9</w:t>
            </w:r>
            <w:r w:rsidR="009B27F2">
              <w:rPr>
                <w:rFonts w:ascii="Arial" w:hAnsi="Arial" w:cs="Arial"/>
                <w:bCs/>
                <w:sz w:val="22"/>
                <w:szCs w:val="22"/>
              </w:rPr>
              <w:t>, 20, 23</w:t>
            </w:r>
            <w:r w:rsidR="00C1622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:rsidR="00CF4CB6" w:rsidRDefault="00CF4CB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F4CB6" w:rsidRDefault="00CF4CB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9</w:t>
            </w:r>
          </w:p>
          <w:p w:rsidR="00CF4CB6" w:rsidRDefault="00CF4CB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4-present</w:t>
            </w:r>
          </w:p>
          <w:p w:rsidR="00AE7E33" w:rsidRDefault="00AE7E33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AE7E33" w:rsidRDefault="00AE7E33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7</w:t>
            </w:r>
            <w:r w:rsidR="007D6210">
              <w:rPr>
                <w:rFonts w:ascii="Arial" w:hAnsi="Arial" w:cs="Arial"/>
                <w:bCs/>
                <w:sz w:val="22"/>
                <w:szCs w:val="22"/>
              </w:rPr>
              <w:t>-</w:t>
            </w:r>
          </w:p>
          <w:p w:rsidR="007D6210" w:rsidRPr="001E5D82" w:rsidRDefault="007D621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resent</w:t>
            </w:r>
          </w:p>
        </w:tc>
        <w:tc>
          <w:tcPr>
            <w:tcW w:w="864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Journal</w:t>
            </w:r>
          </w:p>
          <w:p w:rsidR="00480BC8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B5B11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24 NLN Education Summit </w:t>
            </w:r>
            <w:r w:rsidR="00480BC8">
              <w:rPr>
                <w:rFonts w:ascii="Arial" w:hAnsi="Arial" w:cs="Arial"/>
                <w:sz w:val="22"/>
                <w:szCs w:val="22"/>
              </w:rPr>
              <w:t>C</w:t>
            </w:r>
            <w:r w:rsidR="00EB5B11">
              <w:rPr>
                <w:rFonts w:ascii="Arial" w:hAnsi="Arial" w:cs="Arial"/>
                <w:sz w:val="22"/>
                <w:szCs w:val="22"/>
              </w:rPr>
              <w:t>onference abstract reviewer</w:t>
            </w:r>
          </w:p>
          <w:p w:rsidR="00EB5B11" w:rsidRDefault="00EB5B1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stern Institute of Nursing Conference abstract reviewer</w:t>
            </w:r>
          </w:p>
          <w:p w:rsidR="00480BC8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 Reality</w:t>
            </w:r>
            <w:r w:rsidR="00480BC8">
              <w:rPr>
                <w:rFonts w:ascii="Arial" w:hAnsi="Arial" w:cs="Arial"/>
                <w:sz w:val="22"/>
                <w:szCs w:val="22"/>
              </w:rPr>
              <w:t xml:space="preserve">, invited </w:t>
            </w:r>
            <w:r w:rsidR="00617ED8">
              <w:rPr>
                <w:rFonts w:ascii="Arial" w:hAnsi="Arial" w:cs="Arial"/>
                <w:sz w:val="22"/>
                <w:szCs w:val="22"/>
              </w:rPr>
              <w:t>manuscri</w:t>
            </w:r>
            <w:r w:rsidR="00480BC8">
              <w:rPr>
                <w:rFonts w:ascii="Arial" w:hAnsi="Arial" w:cs="Arial"/>
                <w:sz w:val="22"/>
                <w:szCs w:val="22"/>
              </w:rPr>
              <w:t xml:space="preserve">pt reviewer </w:t>
            </w:r>
          </w:p>
          <w:p w:rsidR="00525FF0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16225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C16225">
              <w:rPr>
                <w:rFonts w:ascii="Arial" w:hAnsi="Arial" w:cs="Arial"/>
                <w:sz w:val="22"/>
                <w:szCs w:val="22"/>
              </w:rPr>
              <w:t xml:space="preserve"> International Meeti</w:t>
            </w:r>
            <w:r w:rsidR="00480BC8">
              <w:rPr>
                <w:rFonts w:ascii="Arial" w:hAnsi="Arial" w:cs="Arial"/>
                <w:sz w:val="22"/>
                <w:szCs w:val="22"/>
              </w:rPr>
              <w:t>ng on Simulation in Healthcare C</w:t>
            </w:r>
            <w:r w:rsidR="00C16225">
              <w:rPr>
                <w:rFonts w:ascii="Arial" w:hAnsi="Arial" w:cs="Arial"/>
                <w:sz w:val="22"/>
                <w:szCs w:val="22"/>
              </w:rPr>
              <w:t>onference abstract reviewer</w:t>
            </w:r>
          </w:p>
          <w:p w:rsidR="00C16225" w:rsidRDefault="00C1622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F4CB6" w:rsidRDefault="00CF4CB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Educational Research Association A</w:t>
            </w:r>
            <w:r w:rsidR="00FA3D36">
              <w:rPr>
                <w:rFonts w:ascii="Arial" w:hAnsi="Arial" w:cs="Arial"/>
                <w:sz w:val="22"/>
                <w:szCs w:val="22"/>
              </w:rPr>
              <w:t>nnual Meeting abstract</w:t>
            </w:r>
            <w:r w:rsidR="00C16225">
              <w:rPr>
                <w:rFonts w:ascii="Arial" w:hAnsi="Arial" w:cs="Arial"/>
                <w:sz w:val="22"/>
                <w:szCs w:val="22"/>
              </w:rPr>
              <w:t xml:space="preserve"> reviewer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:rsidR="00CF4CB6" w:rsidRDefault="00CF4CB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16225" w:rsidRDefault="00C1622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D6210" w:rsidRDefault="007D621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havior and Information Technology</w:t>
            </w:r>
            <w:r w:rsidR="00480BC8">
              <w:rPr>
                <w:rFonts w:ascii="Arial" w:hAnsi="Arial" w:cs="Arial"/>
                <w:sz w:val="22"/>
                <w:szCs w:val="22"/>
              </w:rPr>
              <w:t xml:space="preserve">, invited manuscript reviewer </w:t>
            </w:r>
          </w:p>
          <w:p w:rsidR="007D6210" w:rsidRDefault="007D621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Simulation in Nursing</w:t>
            </w:r>
          </w:p>
          <w:p w:rsidR="00AE7E33" w:rsidRDefault="00AE7E3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E7E33" w:rsidRDefault="00AE7E3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D6210" w:rsidRPr="001E5D82" w:rsidRDefault="00AE7E3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urnal of Professional Nursing</w:t>
            </w:r>
          </w:p>
        </w:tc>
      </w:tr>
    </w:tbl>
    <w:p w:rsidR="009B27F2" w:rsidRDefault="009B27F2" w:rsidP="00C832D2">
      <w:pPr>
        <w:rPr>
          <w:rFonts w:ascii="Arial" w:hAnsi="Arial" w:cs="Arial"/>
          <w:sz w:val="22"/>
          <w:szCs w:val="22"/>
        </w:rPr>
      </w:pPr>
    </w:p>
    <w:p w:rsidR="00C832D2" w:rsidRDefault="00C832D2" w:rsidP="00C832D2">
      <w:pPr>
        <w:rPr>
          <w:rFonts w:ascii="Arial" w:hAnsi="Arial" w:cs="Arial"/>
          <w:sz w:val="22"/>
          <w:szCs w:val="22"/>
        </w:rPr>
      </w:pPr>
    </w:p>
    <w:p w:rsidR="00C832D2" w:rsidRDefault="00C832D2" w:rsidP="00C832D2">
      <w:pPr>
        <w:rPr>
          <w:rFonts w:ascii="Arial" w:hAnsi="Arial" w:cs="Arial"/>
          <w:sz w:val="22"/>
          <w:szCs w:val="22"/>
        </w:rPr>
      </w:pPr>
    </w:p>
    <w:p w:rsidR="00C832D2" w:rsidRPr="00C832D2" w:rsidRDefault="00C832D2" w:rsidP="00C832D2">
      <w:pPr>
        <w:rPr>
          <w:rFonts w:ascii="Arial" w:hAnsi="Arial" w:cs="Arial"/>
          <w:sz w:val="22"/>
          <w:szCs w:val="22"/>
          <w:u w:val="single"/>
        </w:rPr>
      </w:pPr>
    </w:p>
    <w:p w:rsidR="00671BD7" w:rsidRDefault="00671BD7" w:rsidP="009B27F2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  <w:u w:val="single"/>
        </w:rPr>
      </w:pPr>
      <w:r w:rsidRPr="009B27F2">
        <w:rPr>
          <w:rFonts w:ascii="Arial" w:hAnsi="Arial" w:cs="Arial"/>
          <w:sz w:val="22"/>
          <w:szCs w:val="22"/>
          <w:u w:val="single"/>
        </w:rPr>
        <w:lastRenderedPageBreak/>
        <w:t>Other</w:t>
      </w:r>
      <w:r w:rsidR="00070D7A" w:rsidRPr="009B27F2">
        <w:rPr>
          <w:rFonts w:ascii="Arial" w:hAnsi="Arial" w:cs="Arial"/>
          <w:sz w:val="22"/>
          <w:szCs w:val="22"/>
          <w:u w:val="single"/>
        </w:rPr>
        <w:t xml:space="preserve"> – Doctoral Dissertation</w:t>
      </w:r>
    </w:p>
    <w:p w:rsidR="00480BC8" w:rsidRPr="009B27F2" w:rsidRDefault="00480BC8" w:rsidP="00480BC8">
      <w:pPr>
        <w:rPr>
          <w:rFonts w:ascii="Arial" w:hAnsi="Arial" w:cs="Arial"/>
          <w:sz w:val="22"/>
          <w:szCs w:val="22"/>
          <w:u w:val="single"/>
        </w:rPr>
      </w:pPr>
    </w:p>
    <w:p w:rsidR="00070D7A" w:rsidRDefault="00871C87" w:rsidP="00070D7A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#</w:t>
      </w:r>
      <w:r w:rsidR="00070D7A">
        <w:rPr>
          <w:rFonts w:ascii="Arial" w:hAnsi="Arial" w:cs="Arial"/>
          <w:sz w:val="22"/>
          <w:szCs w:val="22"/>
        </w:rPr>
        <w:t>Butt, Ann</w:t>
      </w:r>
      <w:r w:rsidR="00070D7A" w:rsidRPr="00070D7A">
        <w:rPr>
          <w:rFonts w:ascii="Arial" w:hAnsi="Arial" w:cs="Arial"/>
          <w:sz w:val="22"/>
          <w:szCs w:val="22"/>
        </w:rPr>
        <w:t xml:space="preserve">, "Exploring the Usability of Game-Based Virtual Reality for Development of Procedural Skills in Undergraduate Nursing Students" (2015). </w:t>
      </w:r>
      <w:r w:rsidR="00070D7A" w:rsidRPr="00070D7A">
        <w:rPr>
          <w:rStyle w:val="Emphasis"/>
          <w:rFonts w:ascii="Arial" w:hAnsi="Arial" w:cs="Arial"/>
          <w:sz w:val="22"/>
          <w:szCs w:val="22"/>
        </w:rPr>
        <w:t>Boise State University Theses and Dissertations</w:t>
      </w:r>
      <w:r w:rsidR="00070D7A" w:rsidRPr="00070D7A">
        <w:rPr>
          <w:rFonts w:ascii="Arial" w:hAnsi="Arial" w:cs="Arial"/>
          <w:sz w:val="22"/>
          <w:szCs w:val="22"/>
        </w:rPr>
        <w:t xml:space="preserve">. 938. </w:t>
      </w:r>
      <w:hyperlink r:id="rId7" w:history="1">
        <w:r w:rsidR="00070D7A" w:rsidRPr="00B55B50">
          <w:rPr>
            <w:rStyle w:val="Hyperlink"/>
            <w:rFonts w:ascii="Arial" w:hAnsi="Arial" w:cs="Arial"/>
            <w:sz w:val="22"/>
            <w:szCs w:val="22"/>
          </w:rPr>
          <w:t>http://scholarworks.boisestate.edu/td/938</w:t>
        </w:r>
      </w:hyperlink>
    </w:p>
    <w:p w:rsidR="00617ED8" w:rsidRDefault="00617ED8" w:rsidP="00B91666">
      <w:pPr>
        <w:rPr>
          <w:rFonts w:ascii="Arial" w:hAnsi="Arial" w:cs="Arial"/>
          <w:b/>
          <w:sz w:val="22"/>
          <w:szCs w:val="22"/>
        </w:rPr>
      </w:pPr>
    </w:p>
    <w:p w:rsidR="00617ED8" w:rsidRDefault="00617ED8" w:rsidP="00B91666">
      <w:pPr>
        <w:rPr>
          <w:rFonts w:ascii="Arial" w:hAnsi="Arial" w:cs="Arial"/>
          <w:b/>
          <w:sz w:val="22"/>
          <w:szCs w:val="22"/>
        </w:rPr>
      </w:pPr>
    </w:p>
    <w:p w:rsidR="00671BD7" w:rsidRPr="001E5D82" w:rsidRDefault="00671BD7" w:rsidP="00B91666">
      <w:pPr>
        <w:rPr>
          <w:rFonts w:ascii="Arial" w:hAnsi="Arial" w:cs="Arial"/>
          <w:b/>
          <w:sz w:val="22"/>
          <w:szCs w:val="22"/>
          <w:u w:val="single"/>
        </w:rPr>
      </w:pPr>
      <w:r w:rsidRPr="001E5D82">
        <w:rPr>
          <w:rFonts w:ascii="Arial" w:hAnsi="Arial" w:cs="Arial"/>
          <w:b/>
          <w:sz w:val="22"/>
          <w:szCs w:val="22"/>
        </w:rPr>
        <w:t>G.</w:t>
      </w:r>
      <w:r w:rsidRPr="001E5D82">
        <w:rPr>
          <w:rFonts w:ascii="Arial" w:hAnsi="Arial" w:cs="Arial"/>
          <w:b/>
          <w:sz w:val="22"/>
          <w:szCs w:val="22"/>
        </w:rPr>
        <w:tab/>
      </w:r>
      <w:r w:rsidRPr="001E5D82">
        <w:rPr>
          <w:rFonts w:ascii="Arial" w:hAnsi="Arial" w:cs="Arial"/>
          <w:b/>
          <w:sz w:val="22"/>
          <w:szCs w:val="22"/>
          <w:u w:val="single"/>
        </w:rPr>
        <w:t>PRESENTATIONS</w:t>
      </w:r>
    </w:p>
    <w:p w:rsidR="00671BD7" w:rsidRPr="00930A2F" w:rsidRDefault="00671BD7" w:rsidP="00B91666">
      <w:pPr>
        <w:rPr>
          <w:rFonts w:ascii="Arial" w:hAnsi="Arial" w:cs="Arial"/>
          <w:sz w:val="22"/>
          <w:szCs w:val="22"/>
        </w:rPr>
      </w:pPr>
    </w:p>
    <w:p w:rsidR="002D0CBB" w:rsidRPr="00930A2F" w:rsidRDefault="002D0CBB" w:rsidP="002D0CBB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>Peer-Reviewed Presentations</w:t>
      </w:r>
    </w:p>
    <w:p w:rsidR="002D0CBB" w:rsidRPr="00930A2F" w:rsidRDefault="002D0CBB" w:rsidP="001931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12"/>
        <w:gridCol w:w="4770"/>
        <w:gridCol w:w="3870"/>
      </w:tblGrid>
      <w:tr w:rsidR="00653F4C" w:rsidRPr="004B7376" w:rsidTr="00C832D2">
        <w:trPr>
          <w:trHeight w:val="9711"/>
        </w:trPr>
        <w:tc>
          <w:tcPr>
            <w:tcW w:w="1012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  <w:p w:rsidR="00480BC8" w:rsidRDefault="00480BC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/2024</w:t>
            </w:r>
          </w:p>
          <w:p w:rsidR="00FA3D36" w:rsidRDefault="00FA3D3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F0ABA" w:rsidRDefault="004F0ABA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EB5B11" w:rsidRDefault="00EB5B1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/2023</w:t>
            </w:r>
          </w:p>
          <w:p w:rsidR="00EB5B11" w:rsidRDefault="00EB5B1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A167BD" w:rsidRDefault="00A167BD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/2022</w:t>
            </w: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/2022</w:t>
            </w: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23115" w:rsidRDefault="0002311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/2022</w:t>
            </w:r>
          </w:p>
          <w:p w:rsidR="00525FF0" w:rsidRDefault="00525FF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9/2020</w:t>
            </w: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8/2020</w:t>
            </w:r>
          </w:p>
          <w:p w:rsidR="00C16225" w:rsidRDefault="00C1622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42110" w:rsidRDefault="0014211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981574" w:rsidRDefault="00981574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80BC8" w:rsidRDefault="00480BC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44E8C" w:rsidRDefault="00044E8C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/2019</w:t>
            </w:r>
          </w:p>
          <w:p w:rsidR="00044E8C" w:rsidRDefault="00044E8C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44E8C" w:rsidRDefault="00044E8C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44E8C" w:rsidRDefault="00044E8C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044E8C" w:rsidRDefault="00044E8C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/2019</w:t>
            </w:r>
          </w:p>
          <w:p w:rsidR="004073BB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/2016</w:t>
            </w: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74970" w:rsidRDefault="0047497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/2016</w:t>
            </w: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/2016</w:t>
            </w: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/2015</w:t>
            </w: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800F5" w:rsidRDefault="001800F5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6/2015</w:t>
            </w: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9/2014</w:t>
            </w: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Pr="001E5D82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/2014</w:t>
            </w: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Title, Sponsor</w:t>
            </w:r>
          </w:p>
          <w:p w:rsidR="00480BC8" w:rsidRDefault="00480BC8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1800F5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magine U: </w:t>
            </w:r>
            <w:r w:rsidRPr="001800F5">
              <w:rPr>
                <w:rFonts w:ascii="Arial" w:hAnsi="Arial" w:cs="Arial"/>
                <w:sz w:val="22"/>
                <w:szCs w:val="22"/>
              </w:rPr>
              <w:t>Using Simulation to Increase Exploration of Careers in Nursing &amp; Medicin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FA3D36" w:rsidRDefault="00FA3D36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national Meeting on Simulation in Healthcare</w:t>
            </w:r>
          </w:p>
          <w:p w:rsidR="00FA3D36" w:rsidRDefault="00FA3D36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EB5B11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llen, N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luff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E., Butt, A., Flattes, V. &amp; Sanchez-Birkhead, A. Creating a pipeline:</w:t>
            </w:r>
            <w:r w:rsidR="00023115">
              <w:rPr>
                <w:rFonts w:ascii="Arial" w:hAnsi="Arial" w:cs="Arial"/>
                <w:sz w:val="22"/>
                <w:szCs w:val="22"/>
              </w:rPr>
              <w:t xml:space="preserve"> Middle School Camp for Racially &amp; Ethnically Diverse Youth</w:t>
            </w:r>
            <w:r w:rsidR="009B27F2">
              <w:rPr>
                <w:rFonts w:ascii="Arial" w:hAnsi="Arial" w:cs="Arial"/>
                <w:sz w:val="22"/>
                <w:szCs w:val="22"/>
              </w:rPr>
              <w:t>. Western Institute of Nursing</w:t>
            </w:r>
          </w:p>
          <w:p w:rsidR="00023115" w:rsidRDefault="00023115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0231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assche, M. &amp; Butt, A. (2020). Virtual Reality </w:t>
            </w:r>
          </w:p>
          <w:p w:rsidR="00023115" w:rsidRDefault="00023115" w:rsidP="000231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or Deliberate Practice &amp; </w:t>
            </w:r>
            <w:r w:rsidR="000C7B6D">
              <w:rPr>
                <w:rFonts w:ascii="Arial" w:hAnsi="Arial" w:cs="Arial"/>
                <w:sz w:val="22"/>
                <w:szCs w:val="22"/>
              </w:rPr>
              <w:t>Mastery Learning:</w:t>
            </w:r>
            <w:r>
              <w:rPr>
                <w:rFonts w:ascii="Arial" w:hAnsi="Arial" w:cs="Arial"/>
                <w:sz w:val="22"/>
                <w:szCs w:val="22"/>
              </w:rPr>
              <w:t xml:space="preserve"> Sterile Technique. Western Institute of Nursing </w:t>
            </w:r>
          </w:p>
          <w:p w:rsidR="00023115" w:rsidRDefault="00023115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023115">
            <w:r>
              <w:rPr>
                <w:rFonts w:ascii="Arial" w:hAnsi="Arial" w:cs="Arial"/>
                <w:sz w:val="22"/>
                <w:szCs w:val="22"/>
              </w:rPr>
              <w:t>Butt, A. (2022). Using Virtual Reality for Deliberate Practice &amp; Mastery Learning. Healthcare Summit 2022: 3</w:t>
            </w:r>
            <w:r w:rsidRPr="00023115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>
              <w:rPr>
                <w:rFonts w:ascii="Arial" w:hAnsi="Arial" w:cs="Arial"/>
                <w:sz w:val="22"/>
                <w:szCs w:val="22"/>
              </w:rPr>
              <w:t xml:space="preserve"> Global Virtual Summit on Healthcare &amp; Management </w:t>
            </w:r>
          </w:p>
          <w:p w:rsidR="00EB5B11" w:rsidRDefault="00EB5B11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525FF0" w:rsidRDefault="00525FF0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tt, A. &amp; Lassche, M. (2022). Out of this World and Into Virtual Reality. International Meeting on Simulation in Healthcare.</w:t>
            </w:r>
          </w:p>
          <w:p w:rsidR="00525FF0" w:rsidRDefault="00525FF0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C16225" w:rsidRDefault="00142110" w:rsidP="001E5D82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Kerney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S. &amp; Butt, A. (2020). </w:t>
            </w:r>
            <w:r w:rsidR="00C16225">
              <w:rPr>
                <w:rFonts w:ascii="Arial" w:hAnsi="Arial" w:cs="Arial"/>
                <w:sz w:val="22"/>
                <w:szCs w:val="22"/>
              </w:rPr>
              <w:t>Operation Escape Lab</w:t>
            </w:r>
            <w:r w:rsidR="00023115">
              <w:rPr>
                <w:rFonts w:ascii="Arial" w:hAnsi="Arial" w:cs="Arial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imGHOST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Global Experience</w:t>
            </w:r>
          </w:p>
          <w:p w:rsidR="00C16225" w:rsidRDefault="00C16225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142110" w:rsidRDefault="00142110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utt, A. &amp;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Kerney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S. (2020). </w:t>
            </w:r>
            <w:r w:rsidR="00C16225">
              <w:rPr>
                <w:rFonts w:ascii="Arial" w:hAnsi="Arial" w:cs="Arial"/>
                <w:sz w:val="22"/>
                <w:szCs w:val="22"/>
              </w:rPr>
              <w:t>Operation Escape Lab</w:t>
            </w:r>
            <w:r w:rsidR="001A5263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Academy of Health Sciences Educators</w:t>
            </w:r>
            <w:r w:rsidR="001A5263">
              <w:rPr>
                <w:rFonts w:ascii="Arial" w:hAnsi="Arial" w:cs="Arial"/>
                <w:sz w:val="22"/>
                <w:szCs w:val="22"/>
              </w:rPr>
              <w:t xml:space="preserve"> 7</w:t>
            </w:r>
            <w:r w:rsidR="001A5263" w:rsidRPr="001A5263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1A5263">
              <w:rPr>
                <w:rFonts w:ascii="Arial" w:hAnsi="Arial" w:cs="Arial"/>
                <w:sz w:val="22"/>
                <w:szCs w:val="22"/>
              </w:rPr>
              <w:t xml:space="preserve"> Annual Education Symposium</w:t>
            </w:r>
          </w:p>
          <w:p w:rsidR="00023115" w:rsidRDefault="00023115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Default="00480BC8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044E8C" w:rsidRDefault="00044E8C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sephson, J. &amp; Butt, A. (2019). Instructional Tools for Cognition &amp; Self-Regulated Learning. American Academy/3</w:t>
            </w:r>
            <w:r w:rsidRPr="00044E8C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>
              <w:rPr>
                <w:rFonts w:ascii="Arial" w:hAnsi="Arial" w:cs="Arial"/>
                <w:sz w:val="22"/>
                <w:szCs w:val="22"/>
              </w:rPr>
              <w:t xml:space="preserve"> World Congress of Optometry</w:t>
            </w:r>
          </w:p>
          <w:p w:rsidR="00044E8C" w:rsidRDefault="00044E8C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0C7B6D" w:rsidRDefault="000C7B6D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tt, A. &amp; Lassche, M. (2019). Using Virtual Reality for Deliberate Practice &amp; Mastery Learning. International Meeting on Simulation in Healthcare.</w:t>
            </w:r>
          </w:p>
          <w:p w:rsidR="000C7B6D" w:rsidRDefault="000C7B6D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9B27F2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utt, A. (2016). 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>Game-</w:t>
            </w:r>
            <w:r>
              <w:rPr>
                <w:rFonts w:ascii="Arial" w:hAnsi="Arial" w:cs="Arial"/>
                <w:sz w:val="22"/>
                <w:szCs w:val="22"/>
              </w:rPr>
              <w:t>based virtual reality for development of procedural s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>kills</w:t>
            </w:r>
            <w:r w:rsidR="001E5D82">
              <w:rPr>
                <w:rFonts w:ascii="Arial" w:hAnsi="Arial" w:cs="Arial"/>
                <w:sz w:val="22"/>
                <w:szCs w:val="22"/>
              </w:rPr>
              <w:t>.</w:t>
            </w:r>
            <w:r w:rsidR="00474970">
              <w:rPr>
                <w:rFonts w:ascii="Arial" w:hAnsi="Arial" w:cs="Arial"/>
                <w:sz w:val="22"/>
                <w:szCs w:val="22"/>
              </w:rPr>
              <w:t xml:space="preserve"> Nurse Education Today &amp; Nurse Education in Practice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 xml:space="preserve"> 6</w:t>
            </w:r>
            <w:r w:rsidR="001E5D82" w:rsidRPr="001E5D82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 xml:space="preserve"> International Nurse Education Conference</w:t>
            </w:r>
            <w:r w:rsidR="001E5D82">
              <w:rPr>
                <w:rFonts w:ascii="Arial" w:hAnsi="Arial" w:cs="Arial"/>
                <w:sz w:val="22"/>
                <w:szCs w:val="22"/>
              </w:rPr>
              <w:t>.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1800F5" w:rsidRDefault="001800F5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utt, A., Ellertson, A. &amp; Kardong-Edgren, S. (2016). 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>Other than manikin simulation methods: Deliberate practice using 3D virtual reality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>National League for Nursing Simulation Conference.</w:t>
            </w:r>
          </w:p>
          <w:p w:rsidR="000C7B6D" w:rsidRDefault="000C7B6D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utt, A. &amp; Ellertson, A. (2016). </w:t>
            </w:r>
            <w:r w:rsidR="001E5D82">
              <w:rPr>
                <w:rFonts w:ascii="Arial" w:hAnsi="Arial" w:cs="Arial"/>
                <w:sz w:val="22"/>
                <w:szCs w:val="22"/>
              </w:rPr>
              <w:t>Game-based virtual reality to practice nursing procedures. 16</w:t>
            </w:r>
            <w:r w:rsidR="001E5D82" w:rsidRPr="001E5D82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1E5D82">
              <w:rPr>
                <w:rFonts w:ascii="Arial" w:hAnsi="Arial" w:cs="Arial"/>
                <w:sz w:val="22"/>
                <w:szCs w:val="22"/>
              </w:rPr>
              <w:t xml:space="preserve"> International Meeting on Simulation in Healthcare: Serious Games &amp; Virtual Environments Arcade &amp; Showcase</w:t>
            </w:r>
          </w:p>
          <w:p w:rsidR="001E5D82" w:rsidRDefault="001E5D82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Pr="001800F5" w:rsidRDefault="00871C87" w:rsidP="001E5D82">
            <w:pPr>
              <w:rPr>
                <w:rFonts w:ascii="Arial" w:hAnsi="Arial" w:cs="Arial"/>
                <w:color w:val="0070C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llertson, A., Kardong-Edgren, S. &amp; Butt, A. </w:t>
            </w:r>
            <w:r w:rsidR="001E5D82">
              <w:rPr>
                <w:rFonts w:ascii="Arial" w:hAnsi="Arial" w:cs="Arial"/>
                <w:sz w:val="22"/>
                <w:szCs w:val="22"/>
              </w:rPr>
              <w:t xml:space="preserve">Virtual reality system for mastering </w:t>
            </w:r>
            <w:r w:rsidR="001800F5">
              <w:rPr>
                <w:rFonts w:ascii="Arial" w:hAnsi="Arial" w:cs="Arial"/>
                <w:sz w:val="22"/>
                <w:szCs w:val="22"/>
              </w:rPr>
              <w:t xml:space="preserve">medical skills. WCET conference </w:t>
            </w:r>
            <w:r w:rsidR="001800F5">
              <w:rPr>
                <w:rFonts w:ascii="Arial" w:hAnsi="Arial" w:cs="Arial"/>
                <w:color w:val="0070C0"/>
                <w:sz w:val="22"/>
                <w:szCs w:val="22"/>
              </w:rPr>
              <w:t>[Acknowledged with and accepted WOW award]</w:t>
            </w:r>
          </w:p>
          <w:p w:rsidR="00525FF0" w:rsidRDefault="00525FF0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utt, A. &amp; Connor, K. (2015). </w:t>
            </w:r>
            <w:r w:rsidR="001E5D82">
              <w:rPr>
                <w:rFonts w:ascii="Arial" w:hAnsi="Arial" w:cs="Arial"/>
                <w:sz w:val="22"/>
                <w:szCs w:val="22"/>
              </w:rPr>
              <w:t>Engaging through games. International Nursing Association of Clinical Simulation and Learning conference.</w:t>
            </w: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ardong-Edgren, S., Decker, S., Platt, A. &amp; Butt, A. (2014). Deliberate practice and mastery learning: What, why, how and current research. National League for Nursing Education Summit podium symposium </w:t>
            </w: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9B27F2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osephsen, J. &amp; Butt, A. Using multiple patient simulation to aid transition to practice. NLN Simulation Conference</w:t>
            </w:r>
          </w:p>
          <w:p w:rsidR="00480BC8" w:rsidRDefault="00480BC8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Pr="009B27F2" w:rsidRDefault="00480BC8" w:rsidP="001E5D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Location</w:t>
            </w:r>
          </w:p>
          <w:p w:rsidR="00480BC8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Meeting held in </w:t>
            </w:r>
            <w:r w:rsidR="00FA3D36">
              <w:rPr>
                <w:rFonts w:ascii="Arial" w:hAnsi="Arial" w:cs="Arial"/>
                <w:sz w:val="22"/>
                <w:szCs w:val="22"/>
              </w:rPr>
              <w:t>San Diego, C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FA3D36" w:rsidRDefault="00FA3D36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EB5B11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ucson, AZ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rtland, OR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C7B6D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national S</w:t>
            </w:r>
            <w:r w:rsidR="004F0ABA">
              <w:rPr>
                <w:rFonts w:ascii="Arial" w:hAnsi="Arial" w:cs="Arial"/>
                <w:sz w:val="22"/>
                <w:szCs w:val="22"/>
              </w:rPr>
              <w:t>ummit, p</w:t>
            </w:r>
            <w:r w:rsidR="000C7B6D">
              <w:rPr>
                <w:rFonts w:ascii="Arial" w:hAnsi="Arial" w:cs="Arial"/>
                <w:sz w:val="22"/>
                <w:szCs w:val="22"/>
              </w:rPr>
              <w:t>resented virtually</w:t>
            </w:r>
          </w:p>
          <w:p w:rsidR="000C7B6D" w:rsidRDefault="000C7B6D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C7B6D" w:rsidRDefault="000C7B6D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C7B6D" w:rsidRDefault="000C7B6D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525FF0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Meeting held in </w:t>
            </w:r>
            <w:r w:rsidR="00525FF0">
              <w:rPr>
                <w:rFonts w:ascii="Arial" w:hAnsi="Arial" w:cs="Arial"/>
                <w:sz w:val="22"/>
                <w:szCs w:val="22"/>
              </w:rPr>
              <w:t>Los Angeles, C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525FF0" w:rsidRDefault="00525FF0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23115" w:rsidRDefault="0002311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C16225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, </w:t>
            </w:r>
            <w:r w:rsidR="00142110">
              <w:rPr>
                <w:rFonts w:ascii="Arial" w:hAnsi="Arial" w:cs="Arial"/>
                <w:sz w:val="22"/>
                <w:szCs w:val="22"/>
              </w:rPr>
              <w:t>Austin, TX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  <w:r>
              <w:rPr>
                <w:rFonts w:ascii="Arial" w:hAnsi="Arial" w:cs="Arial"/>
                <w:sz w:val="22"/>
                <w:szCs w:val="22"/>
              </w:rPr>
              <w:t xml:space="preserve"> (cancelled), p</w:t>
            </w:r>
            <w:r w:rsidR="00142110">
              <w:rPr>
                <w:rFonts w:ascii="Arial" w:hAnsi="Arial" w:cs="Arial"/>
                <w:sz w:val="22"/>
                <w:szCs w:val="22"/>
              </w:rPr>
              <w:t>resented virtually</w:t>
            </w:r>
          </w:p>
          <w:p w:rsidR="00C16225" w:rsidRDefault="00C1622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42110" w:rsidRDefault="001A5263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iversity of Utah, </w:t>
            </w:r>
            <w:r w:rsidR="00142110">
              <w:rPr>
                <w:rFonts w:ascii="Arial" w:hAnsi="Arial" w:cs="Arial"/>
                <w:sz w:val="22"/>
                <w:szCs w:val="22"/>
              </w:rPr>
              <w:t>Salt Lake City, UT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  <w:r w:rsidR="00480BC8">
              <w:rPr>
                <w:rFonts w:ascii="Arial" w:hAnsi="Arial" w:cs="Arial"/>
                <w:sz w:val="22"/>
                <w:szCs w:val="22"/>
              </w:rPr>
              <w:t>, p</w:t>
            </w:r>
            <w:r w:rsidR="00142110">
              <w:rPr>
                <w:rFonts w:ascii="Arial" w:hAnsi="Arial" w:cs="Arial"/>
                <w:sz w:val="22"/>
                <w:szCs w:val="22"/>
              </w:rPr>
              <w:t>resented virtually</w:t>
            </w:r>
          </w:p>
          <w:p w:rsidR="00142110" w:rsidRDefault="00142110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44E8C" w:rsidRDefault="004F0ABA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national</w:t>
            </w:r>
            <w:r w:rsidR="00480BC8">
              <w:rPr>
                <w:rFonts w:ascii="Arial" w:hAnsi="Arial" w:cs="Arial"/>
                <w:sz w:val="22"/>
                <w:szCs w:val="22"/>
              </w:rPr>
              <w:t xml:space="preserve"> Congress</w:t>
            </w:r>
            <w:r>
              <w:rPr>
                <w:rFonts w:ascii="Arial" w:hAnsi="Arial" w:cs="Arial"/>
                <w:sz w:val="22"/>
                <w:szCs w:val="22"/>
              </w:rPr>
              <w:t xml:space="preserve"> held in </w:t>
            </w:r>
            <w:r w:rsidR="00044E8C">
              <w:rPr>
                <w:rFonts w:ascii="Arial" w:hAnsi="Arial" w:cs="Arial"/>
                <w:sz w:val="22"/>
                <w:szCs w:val="22"/>
              </w:rPr>
              <w:t>Orlando FL</w:t>
            </w:r>
            <w:r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044E8C" w:rsidRDefault="00044E8C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44E8C" w:rsidRDefault="00044E8C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044E8C" w:rsidRDefault="00044E8C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Meeting held in </w:t>
            </w:r>
            <w:r w:rsidR="004073BB">
              <w:rPr>
                <w:rFonts w:ascii="Arial" w:hAnsi="Arial" w:cs="Arial"/>
                <w:sz w:val="22"/>
                <w:szCs w:val="22"/>
              </w:rPr>
              <w:t>San Antonio, TX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C16225" w:rsidRDefault="00C1622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073BB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073BB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isbane, Australia</w:t>
            </w: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073BB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Default="00474970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ise, ID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Meeting held in </w:t>
            </w:r>
            <w:r w:rsidR="001E5D82">
              <w:rPr>
                <w:rFonts w:ascii="Arial" w:hAnsi="Arial" w:cs="Arial"/>
                <w:sz w:val="22"/>
                <w:szCs w:val="22"/>
              </w:rPr>
              <w:t>San Diego, C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nver, CO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800F5" w:rsidRDefault="001800F5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480BC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Conference held in </w:t>
            </w:r>
            <w:r w:rsidR="001E5D82">
              <w:rPr>
                <w:rFonts w:ascii="Arial" w:hAnsi="Arial" w:cs="Arial"/>
                <w:sz w:val="22"/>
                <w:szCs w:val="22"/>
              </w:rPr>
              <w:t>Atlanta, G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oenix, AZ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E5D82" w:rsidRDefault="00C832D2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i</w:t>
            </w:r>
            <w:r w:rsidR="00871C87">
              <w:rPr>
                <w:rFonts w:ascii="Arial" w:hAnsi="Arial" w:cs="Arial"/>
                <w:sz w:val="22"/>
                <w:szCs w:val="22"/>
              </w:rPr>
              <w:t>se, ID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</w:tc>
      </w:tr>
    </w:tbl>
    <w:p w:rsidR="00070D7A" w:rsidRPr="009B27F2" w:rsidRDefault="00070D7A" w:rsidP="009B27F2">
      <w:pPr>
        <w:pStyle w:val="ListParagraph"/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9B27F2">
        <w:rPr>
          <w:rFonts w:ascii="Arial" w:hAnsi="Arial" w:cs="Arial"/>
          <w:sz w:val="22"/>
          <w:szCs w:val="22"/>
          <w:u w:val="single"/>
        </w:rPr>
        <w:lastRenderedPageBreak/>
        <w:t>Invited Speeches / Lectures / Demonstrations</w:t>
      </w:r>
    </w:p>
    <w:p w:rsidR="001800F5" w:rsidRDefault="001800F5" w:rsidP="00070D7A">
      <w:pPr>
        <w:ind w:left="648"/>
        <w:rPr>
          <w:rFonts w:ascii="Arial" w:hAnsi="Arial" w:cs="Arial"/>
          <w:sz w:val="22"/>
          <w:szCs w:val="22"/>
        </w:rPr>
      </w:pPr>
    </w:p>
    <w:p w:rsidR="00B63DAB" w:rsidRPr="00B63DAB" w:rsidRDefault="00B63DAB" w:rsidP="00B63DAB">
      <w:pPr>
        <w:ind w:left="648"/>
        <w:rPr>
          <w:rFonts w:ascii="Arial" w:hAnsi="Arial"/>
          <w:sz w:val="22"/>
          <w:szCs w:val="22"/>
        </w:rPr>
      </w:pPr>
      <w:r w:rsidRPr="00B63DAB">
        <w:rPr>
          <w:rFonts w:ascii="Arial" w:hAnsi="Arial"/>
          <w:bCs/>
          <w:sz w:val="22"/>
          <w:szCs w:val="22"/>
        </w:rPr>
        <w:t>Perkins, R., McLeskey, N., &amp; Butt, A. (October, 2023). (Presented virtually). Supporting competency based geriatric education using in-class simulation. National Hartford Center of Gerontological Nursing Excellence.</w:t>
      </w:r>
    </w:p>
    <w:p w:rsidR="00B63DAB" w:rsidRDefault="00B63DAB" w:rsidP="00070D7A">
      <w:pPr>
        <w:ind w:left="648"/>
        <w:rPr>
          <w:rFonts w:ascii="Arial" w:hAnsi="Arial" w:cs="Arial"/>
          <w:sz w:val="22"/>
          <w:szCs w:val="22"/>
        </w:rPr>
      </w:pPr>
    </w:p>
    <w:p w:rsidR="0008161B" w:rsidRDefault="0008161B" w:rsidP="00B63DAB">
      <w:pPr>
        <w:ind w:left="288" w:firstLine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tt, Ann (February</w:t>
      </w:r>
      <w:r w:rsidR="00B63DAB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2023). Invited to Medicine in the Metaverse “think tank” at Yale University.</w:t>
      </w:r>
    </w:p>
    <w:p w:rsidR="00B63DAB" w:rsidRDefault="00B63DAB" w:rsidP="00070D7A">
      <w:pPr>
        <w:ind w:left="648"/>
        <w:rPr>
          <w:rFonts w:ascii="Arial" w:hAnsi="Arial" w:cs="Arial"/>
          <w:sz w:val="22"/>
          <w:szCs w:val="22"/>
        </w:rPr>
      </w:pPr>
    </w:p>
    <w:p w:rsidR="00CF4CB6" w:rsidRDefault="00CF4CB6" w:rsidP="00070D7A">
      <w:pPr>
        <w:ind w:left="648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utt, Ann &amp; </w:t>
      </w:r>
      <w:proofErr w:type="spellStart"/>
      <w:r>
        <w:rPr>
          <w:rFonts w:ascii="Arial" w:hAnsi="Arial" w:cs="Arial"/>
          <w:sz w:val="22"/>
          <w:szCs w:val="22"/>
        </w:rPr>
        <w:t>Josephsen</w:t>
      </w:r>
      <w:proofErr w:type="spellEnd"/>
      <w:r>
        <w:rPr>
          <w:rFonts w:ascii="Arial" w:hAnsi="Arial" w:cs="Arial"/>
          <w:sz w:val="22"/>
          <w:szCs w:val="22"/>
        </w:rPr>
        <w:t>, Jayne (</w:t>
      </w:r>
      <w:r w:rsidR="00E56EB1">
        <w:rPr>
          <w:rFonts w:ascii="Arial" w:hAnsi="Arial" w:cs="Arial"/>
          <w:sz w:val="22"/>
          <w:szCs w:val="22"/>
        </w:rPr>
        <w:t>October</w:t>
      </w:r>
      <w:r w:rsidR="00B63DAB">
        <w:rPr>
          <w:rFonts w:ascii="Arial" w:hAnsi="Arial" w:cs="Arial"/>
          <w:sz w:val="22"/>
          <w:szCs w:val="22"/>
        </w:rPr>
        <w:t>,</w:t>
      </w:r>
      <w:r w:rsidR="00E56EB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19). 3</w:t>
      </w:r>
      <w:r w:rsidRPr="00CF4CB6">
        <w:rPr>
          <w:rFonts w:ascii="Arial" w:hAnsi="Arial" w:cs="Arial"/>
          <w:sz w:val="22"/>
          <w:szCs w:val="22"/>
          <w:vertAlign w:val="superscript"/>
        </w:rPr>
        <w:t>rd</w:t>
      </w:r>
      <w:r>
        <w:rPr>
          <w:rFonts w:ascii="Arial" w:hAnsi="Arial" w:cs="Arial"/>
          <w:sz w:val="22"/>
          <w:szCs w:val="22"/>
        </w:rPr>
        <w:t xml:space="preserve"> World Congress of Optometry</w:t>
      </w:r>
      <w:r w:rsidR="00E56EB1">
        <w:rPr>
          <w:rFonts w:ascii="Arial" w:hAnsi="Arial" w:cs="Arial"/>
          <w:sz w:val="22"/>
          <w:szCs w:val="22"/>
        </w:rPr>
        <w:t>, symposium and workshop: Engaging students in learning through cognition, self-regulation, and deliberate practice. Orlando, FL</w:t>
      </w:r>
      <w:r>
        <w:rPr>
          <w:rFonts w:ascii="Arial" w:hAnsi="Arial" w:cs="Arial"/>
          <w:sz w:val="22"/>
          <w:szCs w:val="22"/>
        </w:rPr>
        <w:t xml:space="preserve"> </w:t>
      </w:r>
    </w:p>
    <w:p w:rsidR="00CF4CB6" w:rsidRDefault="00CF4CB6" w:rsidP="00070D7A">
      <w:pPr>
        <w:ind w:left="648"/>
        <w:rPr>
          <w:rFonts w:ascii="Arial" w:hAnsi="Arial" w:cs="Arial"/>
          <w:sz w:val="22"/>
          <w:szCs w:val="22"/>
        </w:rPr>
      </w:pPr>
    </w:p>
    <w:p w:rsidR="0091112B" w:rsidRDefault="0091112B" w:rsidP="00142110">
      <w:pPr>
        <w:ind w:left="648"/>
        <w:rPr>
          <w:rFonts w:ascii="Arial" w:hAnsi="Arial" w:cs="Arial"/>
          <w:sz w:val="22"/>
          <w:szCs w:val="22"/>
        </w:rPr>
      </w:pPr>
    </w:p>
    <w:p w:rsidR="0091112B" w:rsidRDefault="0091112B" w:rsidP="00142110">
      <w:pPr>
        <w:ind w:left="648"/>
        <w:rPr>
          <w:rFonts w:ascii="Arial" w:hAnsi="Arial" w:cs="Arial"/>
          <w:sz w:val="22"/>
          <w:szCs w:val="22"/>
        </w:rPr>
      </w:pPr>
    </w:p>
    <w:p w:rsidR="00142110" w:rsidRDefault="00142110" w:rsidP="00142110">
      <w:pPr>
        <w:ind w:left="648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tt, Ann (February</w:t>
      </w:r>
      <w:r w:rsidR="00EF39D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2019). Idaho State University Master’s in Nursing Education guest presentation: Using simulation for learning. (</w:t>
      </w:r>
      <w:r w:rsidR="003C5DE9">
        <w:rPr>
          <w:rFonts w:ascii="Arial" w:hAnsi="Arial" w:cs="Arial"/>
          <w:sz w:val="22"/>
          <w:szCs w:val="22"/>
        </w:rPr>
        <w:t>virtual</w:t>
      </w:r>
      <w:r>
        <w:rPr>
          <w:rFonts w:ascii="Arial" w:hAnsi="Arial" w:cs="Arial"/>
          <w:sz w:val="22"/>
          <w:szCs w:val="22"/>
        </w:rPr>
        <w:t xml:space="preserve"> webinar)</w:t>
      </w:r>
    </w:p>
    <w:p w:rsidR="00142110" w:rsidRDefault="00142110" w:rsidP="0078078A">
      <w:pPr>
        <w:ind w:left="648"/>
        <w:rPr>
          <w:rFonts w:ascii="Arial" w:hAnsi="Arial" w:cs="Arial"/>
          <w:sz w:val="22"/>
          <w:szCs w:val="22"/>
        </w:rPr>
      </w:pPr>
    </w:p>
    <w:p w:rsidR="0095482D" w:rsidRDefault="00070D7A" w:rsidP="0078078A">
      <w:pPr>
        <w:ind w:left="648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utt, Ann &amp; </w:t>
      </w:r>
      <w:proofErr w:type="spellStart"/>
      <w:r>
        <w:rPr>
          <w:rFonts w:ascii="Arial" w:hAnsi="Arial" w:cs="Arial"/>
          <w:sz w:val="22"/>
          <w:szCs w:val="22"/>
        </w:rPr>
        <w:t>Ellertson</w:t>
      </w:r>
      <w:proofErr w:type="spellEnd"/>
      <w:r>
        <w:rPr>
          <w:rFonts w:ascii="Arial" w:hAnsi="Arial" w:cs="Arial"/>
          <w:sz w:val="22"/>
          <w:szCs w:val="22"/>
        </w:rPr>
        <w:t>, A. (November</w:t>
      </w:r>
      <w:r w:rsidR="00EF39D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2015). Bronco Zone Lunch presentation: Using virtual reality and game design in nursing education.</w:t>
      </w:r>
      <w:r w:rsidR="00E56558">
        <w:rPr>
          <w:rFonts w:ascii="Arial" w:hAnsi="Arial" w:cs="Arial"/>
          <w:sz w:val="22"/>
          <w:szCs w:val="22"/>
        </w:rPr>
        <w:t xml:space="preserve"> Boise State University, Boise, ID</w:t>
      </w:r>
    </w:p>
    <w:p w:rsidR="001800F5" w:rsidRDefault="001800F5" w:rsidP="00FA3D36">
      <w:pPr>
        <w:rPr>
          <w:rFonts w:ascii="Arial" w:hAnsi="Arial" w:cs="Arial"/>
          <w:sz w:val="22"/>
          <w:szCs w:val="22"/>
        </w:rPr>
      </w:pPr>
    </w:p>
    <w:p w:rsidR="00C832D2" w:rsidRDefault="00C832D2" w:rsidP="00FA3D36">
      <w:pPr>
        <w:rPr>
          <w:rFonts w:ascii="Arial" w:hAnsi="Arial" w:cs="Arial"/>
          <w:sz w:val="22"/>
          <w:szCs w:val="22"/>
        </w:rPr>
      </w:pPr>
    </w:p>
    <w:p w:rsidR="00E43832" w:rsidRPr="00070D7A" w:rsidRDefault="00E43832" w:rsidP="00070D7A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070D7A">
        <w:rPr>
          <w:rFonts w:ascii="Arial" w:hAnsi="Arial" w:cs="Arial"/>
          <w:sz w:val="22"/>
          <w:szCs w:val="22"/>
          <w:u w:val="single"/>
        </w:rPr>
        <w:t>Posters</w:t>
      </w:r>
      <w:r w:rsidR="004F0ABA">
        <w:rPr>
          <w:rFonts w:ascii="Arial" w:hAnsi="Arial" w:cs="Arial"/>
          <w:sz w:val="22"/>
          <w:szCs w:val="22"/>
        </w:rPr>
        <w:t xml:space="preserve"> (peer reviewed* and data based#)</w:t>
      </w:r>
    </w:p>
    <w:p w:rsidR="00E43832" w:rsidRPr="00930A2F" w:rsidRDefault="00E43832" w:rsidP="001931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ayout w:type="fixed"/>
        <w:tblLook w:val="01E0" w:firstRow="1" w:lastRow="1" w:firstColumn="1" w:lastColumn="1" w:noHBand="0" w:noVBand="0"/>
      </w:tblPr>
      <w:tblGrid>
        <w:gridCol w:w="900"/>
        <w:gridCol w:w="4770"/>
        <w:gridCol w:w="3870"/>
      </w:tblGrid>
      <w:tr w:rsidR="00653F4C" w:rsidRPr="004B7376" w:rsidTr="004B7376">
        <w:tc>
          <w:tcPr>
            <w:tcW w:w="900" w:type="dxa"/>
            <w:shd w:val="clear" w:color="auto" w:fill="auto"/>
          </w:tcPr>
          <w:p w:rsidR="00653F4C" w:rsidRDefault="00653F4C" w:rsidP="004B7376">
            <w:pPr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  <w:p w:rsidR="00480BC8" w:rsidRDefault="00480BC8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981574" w:rsidRDefault="00142110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  <w:r w:rsidR="00981574">
              <w:rPr>
                <w:rFonts w:ascii="Arial" w:hAnsi="Arial" w:cs="Arial"/>
                <w:sz w:val="22"/>
                <w:szCs w:val="22"/>
              </w:rPr>
              <w:t>/2020</w:t>
            </w:r>
          </w:p>
          <w:p w:rsidR="00981574" w:rsidRDefault="00981574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981574" w:rsidRDefault="00981574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981574" w:rsidRDefault="00981574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142110" w:rsidRDefault="00142110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142110" w:rsidRDefault="00142110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E56EB1" w:rsidRDefault="00E56EB1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/2019</w:t>
            </w:r>
          </w:p>
          <w:p w:rsidR="00E56EB1" w:rsidRDefault="00E56EB1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E56EB1" w:rsidRDefault="00E56EB1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E56EB1" w:rsidRDefault="00E56EB1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260439" w:rsidRDefault="00260439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/2015</w:t>
            </w:r>
          </w:p>
          <w:p w:rsidR="00871C87" w:rsidRDefault="00871C87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/14</w:t>
            </w: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1/13</w:t>
            </w: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80BC8" w:rsidRDefault="00480BC8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/2013</w:t>
            </w: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Pr="001E5D82" w:rsidRDefault="00871C87" w:rsidP="004B737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/12</w:t>
            </w:r>
          </w:p>
        </w:tc>
        <w:tc>
          <w:tcPr>
            <w:tcW w:w="4770" w:type="dxa"/>
            <w:shd w:val="clear" w:color="auto" w:fill="auto"/>
          </w:tcPr>
          <w:p w:rsidR="00653F4C" w:rsidRPr="001E5D82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E5D82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  <w:p w:rsidR="00480BC8" w:rsidRDefault="00480BC8" w:rsidP="001E5D8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981574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*#</w:t>
            </w:r>
            <w:r w:rsidR="00142110" w:rsidRPr="00142110">
              <w:rPr>
                <w:rFonts w:ascii="Arial" w:hAnsi="Arial" w:cs="Arial"/>
                <w:color w:val="000000"/>
                <w:sz w:val="22"/>
                <w:szCs w:val="22"/>
              </w:rPr>
              <w:t xml:space="preserve">Schvaneveldt, N., Patterson, B., Butt, A., Kranz, C., &amp; Macali, J. (2020). </w:t>
            </w:r>
            <w:r w:rsidR="00142110" w:rsidRPr="00142110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Stop, Collaborate and Listen: Exploring the </w:t>
            </w:r>
            <w:proofErr w:type="spellStart"/>
            <w:r w:rsidR="00142110" w:rsidRPr="00142110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Gameful</w:t>
            </w:r>
            <w:proofErr w:type="spellEnd"/>
            <w:r w:rsidR="00142110" w:rsidRPr="00142110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 xml:space="preserve"> Side of Nursing Education.</w:t>
            </w:r>
            <w:r w:rsidR="0014211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81574">
              <w:rPr>
                <w:rFonts w:ascii="Arial" w:hAnsi="Arial" w:cs="Arial"/>
                <w:sz w:val="22"/>
                <w:szCs w:val="22"/>
              </w:rPr>
              <w:t>Medical</w:t>
            </w:r>
          </w:p>
          <w:p w:rsidR="00981574" w:rsidRDefault="00981574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brary Association Conference</w:t>
            </w:r>
          </w:p>
          <w:p w:rsidR="00981574" w:rsidRDefault="00981574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E56EB1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#</w:t>
            </w:r>
            <w:r w:rsidR="00260439">
              <w:rPr>
                <w:rFonts w:ascii="Arial" w:hAnsi="Arial" w:cs="Arial"/>
                <w:sz w:val="22"/>
                <w:szCs w:val="22"/>
              </w:rPr>
              <w:t>Lassche, M. &amp; Butt, A. (2019). Using virtual reality for deliberate practice and mastery learning. Academy of Health Science Educators</w:t>
            </w:r>
            <w:r w:rsidR="001A5263">
              <w:rPr>
                <w:rFonts w:ascii="Arial" w:hAnsi="Arial" w:cs="Arial"/>
                <w:sz w:val="22"/>
                <w:szCs w:val="22"/>
              </w:rPr>
              <w:t xml:space="preserve"> 6</w:t>
            </w:r>
            <w:r w:rsidR="001A5263" w:rsidRPr="001A5263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1A5263">
              <w:rPr>
                <w:rFonts w:ascii="Arial" w:hAnsi="Arial" w:cs="Arial"/>
                <w:sz w:val="22"/>
                <w:szCs w:val="22"/>
              </w:rPr>
              <w:t xml:space="preserve"> Annual Education Symposium</w:t>
            </w:r>
          </w:p>
          <w:p w:rsidR="00E56EB1" w:rsidRDefault="00E56EB1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#</w:t>
            </w:r>
            <w:r w:rsidR="00871C87">
              <w:rPr>
                <w:rFonts w:ascii="Arial" w:hAnsi="Arial" w:cs="Arial"/>
                <w:sz w:val="22"/>
                <w:szCs w:val="22"/>
              </w:rPr>
              <w:t>Butt, A. and Josephsen, J. (2015). Using multiple patient simulation to develop decision-m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>aki</w:t>
            </w:r>
            <w:r w:rsidR="00871C87">
              <w:rPr>
                <w:rFonts w:ascii="Arial" w:hAnsi="Arial" w:cs="Arial"/>
                <w:sz w:val="22"/>
                <w:szCs w:val="22"/>
              </w:rPr>
              <w:t>ng and delegation skills in undergraduate nursing s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>tudents. Great Ideas for Teach</w:t>
            </w:r>
            <w:r w:rsidR="00871C87">
              <w:rPr>
                <w:rFonts w:ascii="Arial" w:hAnsi="Arial" w:cs="Arial"/>
                <w:sz w:val="22"/>
                <w:szCs w:val="22"/>
              </w:rPr>
              <w:t>ing</w:t>
            </w:r>
            <w:r w:rsidR="001E5D82" w:rsidRPr="001E5D82">
              <w:rPr>
                <w:rFonts w:ascii="Arial" w:hAnsi="Arial" w:cs="Arial"/>
                <w:sz w:val="22"/>
                <w:szCs w:val="22"/>
              </w:rPr>
              <w:t xml:space="preserve"> and Learning Symposium.</w:t>
            </w:r>
            <w:r w:rsidR="00E5655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#</w:t>
            </w:r>
            <w:r w:rsidR="00871C87">
              <w:rPr>
                <w:rFonts w:ascii="Arial" w:hAnsi="Arial" w:cs="Arial"/>
                <w:sz w:val="22"/>
                <w:szCs w:val="22"/>
              </w:rPr>
              <w:t>Butt, A. (2014). Multiple patient simulation to develop decision-making and delegation skills in undergraduate nursing students. Hot Topics in Healthcare Simulation.</w:t>
            </w: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#</w:t>
            </w:r>
            <w:r w:rsidR="00871C87">
              <w:rPr>
                <w:rFonts w:ascii="Arial" w:hAnsi="Arial" w:cs="Arial"/>
                <w:sz w:val="22"/>
                <w:szCs w:val="22"/>
              </w:rPr>
              <w:t>Butt, A. &amp; Josephsen, J. (2013). Lessons learned and questions asked: Reflections on a m</w:t>
            </w:r>
            <w:r w:rsidR="00480BC8">
              <w:rPr>
                <w:rFonts w:ascii="Arial" w:hAnsi="Arial" w:cs="Arial"/>
                <w:sz w:val="22"/>
                <w:szCs w:val="22"/>
              </w:rPr>
              <w:t>ulti-patient scenario pilot. National League for Nursing</w:t>
            </w:r>
            <w:r w:rsidR="00871C87">
              <w:rPr>
                <w:rFonts w:ascii="Arial" w:hAnsi="Arial" w:cs="Arial"/>
                <w:sz w:val="22"/>
                <w:szCs w:val="22"/>
              </w:rPr>
              <w:t xml:space="preserve"> Technology Conference</w:t>
            </w: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Default="00480BC8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#</w:t>
            </w:r>
            <w:r w:rsidR="00871C87">
              <w:rPr>
                <w:rFonts w:ascii="Arial" w:hAnsi="Arial" w:cs="Arial"/>
                <w:sz w:val="22"/>
                <w:szCs w:val="22"/>
              </w:rPr>
              <w:t>Butt, A. &amp; Josephsen, J. (2013). Enhancing decision-making and delegation skills with simulation and informatics. Western Institute of Nursing conference.</w:t>
            </w:r>
          </w:p>
          <w:p w:rsidR="00871C87" w:rsidRDefault="00871C87" w:rsidP="001E5D82">
            <w:pPr>
              <w:rPr>
                <w:rFonts w:ascii="Arial" w:hAnsi="Arial" w:cs="Arial"/>
                <w:sz w:val="22"/>
                <w:szCs w:val="22"/>
              </w:rPr>
            </w:pPr>
          </w:p>
          <w:p w:rsidR="00B63DAB" w:rsidRPr="001E5D82" w:rsidRDefault="004F0ABA" w:rsidP="001E5D8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#</w:t>
            </w:r>
            <w:r w:rsidR="00871C87">
              <w:rPr>
                <w:rFonts w:ascii="Arial" w:hAnsi="Arial" w:cs="Arial"/>
                <w:sz w:val="22"/>
                <w:szCs w:val="22"/>
              </w:rPr>
              <w:t>Butt, A. (2012). Evolution of a preceptorship for senior level BSN student</w:t>
            </w:r>
            <w:r w:rsidR="00480BC8">
              <w:rPr>
                <w:rFonts w:ascii="Arial" w:hAnsi="Arial" w:cs="Arial"/>
                <w:sz w:val="22"/>
                <w:szCs w:val="22"/>
              </w:rPr>
              <w:t>s using tabletop simulation. National League for Nursing</w:t>
            </w:r>
            <w:r w:rsidR="00871C87">
              <w:rPr>
                <w:rFonts w:ascii="Arial" w:hAnsi="Arial" w:cs="Arial"/>
                <w:sz w:val="22"/>
                <w:szCs w:val="22"/>
              </w:rPr>
              <w:t xml:space="preserve"> Technology conference.</w:t>
            </w:r>
          </w:p>
          <w:p w:rsidR="001E5D82" w:rsidRDefault="001E5D82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:rsidR="00C832D2" w:rsidRPr="001E5D82" w:rsidRDefault="00C832D2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  <w:p w:rsidR="00480BC8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81574" w:rsidRDefault="0098157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rtland, OR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  <w:r w:rsidR="00142110">
              <w:rPr>
                <w:rFonts w:ascii="Arial" w:hAnsi="Arial" w:cs="Arial"/>
                <w:sz w:val="22"/>
                <w:szCs w:val="22"/>
              </w:rPr>
              <w:t xml:space="preserve"> (cancelled)</w:t>
            </w:r>
            <w:r w:rsidR="00480BC8">
              <w:rPr>
                <w:rFonts w:ascii="Arial" w:hAnsi="Arial" w:cs="Arial"/>
                <w:sz w:val="22"/>
                <w:szCs w:val="22"/>
              </w:rPr>
              <w:t>,</w:t>
            </w:r>
          </w:p>
          <w:p w:rsidR="00981574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1A5263">
              <w:rPr>
                <w:rFonts w:ascii="Arial" w:hAnsi="Arial" w:cs="Arial"/>
                <w:sz w:val="22"/>
                <w:szCs w:val="22"/>
              </w:rPr>
              <w:t>resented virtually</w:t>
            </w:r>
          </w:p>
          <w:p w:rsidR="00981574" w:rsidRDefault="0098157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81574" w:rsidRDefault="0098157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42110" w:rsidRDefault="0014211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42110" w:rsidRDefault="0014211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56EB1" w:rsidRDefault="00E56EB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, Salt Lake City, UT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E56EB1" w:rsidRDefault="00E56EB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E5D82" w:rsidRDefault="001E5D8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ise</w:t>
            </w:r>
            <w:r w:rsidR="00E56558">
              <w:rPr>
                <w:rFonts w:ascii="Arial" w:hAnsi="Arial" w:cs="Arial"/>
                <w:sz w:val="22"/>
                <w:szCs w:val="22"/>
              </w:rPr>
              <w:t xml:space="preserve"> State University, Boise</w:t>
            </w:r>
            <w:r>
              <w:rPr>
                <w:rFonts w:ascii="Arial" w:hAnsi="Arial" w:cs="Arial"/>
                <w:sz w:val="22"/>
                <w:szCs w:val="22"/>
              </w:rPr>
              <w:t>, ID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B27F2" w:rsidRDefault="009B27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56558" w:rsidRDefault="00E5655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City University of New York/NYU Langone Medical Cent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York, NY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Orleans, L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80BC8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 Diego, C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E5D82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okane, WA</w:t>
            </w:r>
            <w:r w:rsidR="004F0ABA">
              <w:rPr>
                <w:rFonts w:ascii="Arial" w:hAnsi="Arial" w:cs="Arial"/>
                <w:sz w:val="22"/>
                <w:szCs w:val="22"/>
              </w:rPr>
              <w:t>, USA</w:t>
            </w:r>
          </w:p>
        </w:tc>
      </w:tr>
    </w:tbl>
    <w:p w:rsidR="000976BB" w:rsidRPr="00930A2F" w:rsidRDefault="000976BB" w:rsidP="000976BB">
      <w:pPr>
        <w:ind w:firstLine="288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</w:rPr>
        <w:lastRenderedPageBreak/>
        <w:t xml:space="preserve">4.  </w:t>
      </w:r>
      <w:r w:rsidRPr="00930A2F">
        <w:rPr>
          <w:rFonts w:ascii="Arial" w:hAnsi="Arial" w:cs="Arial"/>
          <w:sz w:val="22"/>
          <w:szCs w:val="22"/>
          <w:u w:val="single"/>
        </w:rPr>
        <w:t>Media</w:t>
      </w:r>
    </w:p>
    <w:p w:rsidR="0022264A" w:rsidRPr="00930A2F" w:rsidRDefault="0022264A" w:rsidP="0078078A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32"/>
        <w:gridCol w:w="5635"/>
        <w:gridCol w:w="3405"/>
      </w:tblGrid>
      <w:tr w:rsidR="00653F4C" w:rsidRPr="004B7376" w:rsidTr="00871C87">
        <w:tc>
          <w:tcPr>
            <w:tcW w:w="936" w:type="dxa"/>
            <w:shd w:val="clear" w:color="auto" w:fill="auto"/>
          </w:tcPr>
          <w:p w:rsidR="00871C87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/2016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C7438" w:rsidRDefault="007C743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/2016</w:t>
            </w:r>
          </w:p>
        </w:tc>
        <w:tc>
          <w:tcPr>
            <w:tcW w:w="5635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/Topic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oise State video “game” could transform nursing education. Available at </w:t>
            </w:r>
            <w:hyperlink r:id="rId8" w:history="1">
              <w:r w:rsidRPr="00B55B50">
                <w:rPr>
                  <w:rStyle w:val="Hyperlink"/>
                  <w:rFonts w:ascii="Arial" w:hAnsi="Arial" w:cs="Arial"/>
                  <w:sz w:val="22"/>
                  <w:szCs w:val="22"/>
                </w:rPr>
                <w:t>http://www.idahostatesman.com/living/health-fitness/article73710932.html</w:t>
              </w:r>
            </w:hyperlink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71C8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aming technology improves learning for nursing students. Available at </w:t>
            </w:r>
            <w:hyperlink r:id="rId9" w:history="1">
              <w:r w:rsidRPr="00B55B50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news.boisestate.edu/update/2015/03/06/gaming-technology-improves-learning-nursing-students/</w:t>
              </w:r>
            </w:hyperlink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17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ype of Media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spaper, print and electronic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ctronic Newsletter</w:t>
            </w:r>
          </w:p>
        </w:tc>
      </w:tr>
    </w:tbl>
    <w:p w:rsidR="0022264A" w:rsidRPr="00930A2F" w:rsidRDefault="0041451E" w:rsidP="0022264A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B66076">
        <w:rPr>
          <w:rFonts w:ascii="Arial" w:hAnsi="Arial" w:cs="Arial"/>
          <w:b/>
          <w:bCs/>
          <w:sz w:val="22"/>
          <w:szCs w:val="22"/>
        </w:rPr>
        <w:t>H</w:t>
      </w:r>
      <w:r w:rsidR="00671BD7" w:rsidRPr="00B66076">
        <w:rPr>
          <w:rFonts w:ascii="Arial" w:hAnsi="Arial" w:cs="Arial"/>
          <w:b/>
          <w:bCs/>
          <w:sz w:val="22"/>
          <w:szCs w:val="22"/>
        </w:rPr>
        <w:t>.</w:t>
      </w:r>
      <w:r w:rsidR="0022264A" w:rsidRPr="00B66076">
        <w:rPr>
          <w:rFonts w:ascii="Arial" w:hAnsi="Arial" w:cs="Arial"/>
          <w:b/>
          <w:bCs/>
          <w:sz w:val="22"/>
          <w:szCs w:val="22"/>
        </w:rPr>
        <w:t xml:space="preserve"> </w:t>
      </w:r>
      <w:r w:rsidR="00373EF3" w:rsidRPr="00B66076">
        <w:rPr>
          <w:rFonts w:ascii="Arial" w:hAnsi="Arial" w:cs="Arial"/>
          <w:b/>
          <w:bCs/>
          <w:sz w:val="22"/>
          <w:szCs w:val="22"/>
          <w:u w:val="single"/>
        </w:rPr>
        <w:t xml:space="preserve">FACULTY </w:t>
      </w:r>
      <w:r w:rsidR="0022264A" w:rsidRPr="00B66076">
        <w:rPr>
          <w:rFonts w:ascii="Arial" w:hAnsi="Arial" w:cs="Arial"/>
          <w:b/>
          <w:bCs/>
          <w:sz w:val="22"/>
          <w:szCs w:val="22"/>
          <w:u w:val="single"/>
        </w:rPr>
        <w:t>PRACTICE</w:t>
      </w: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3870"/>
      </w:tblGrid>
      <w:tr w:rsidR="004073BB" w:rsidRPr="004B7376" w:rsidTr="004B7376">
        <w:tc>
          <w:tcPr>
            <w:tcW w:w="3870" w:type="dxa"/>
            <w:shd w:val="clear" w:color="auto" w:fill="auto"/>
          </w:tcPr>
          <w:p w:rsidR="004073BB" w:rsidRPr="004B7376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2264A" w:rsidRPr="00930A2F" w:rsidRDefault="0022264A" w:rsidP="00B91666">
      <w:pPr>
        <w:rPr>
          <w:rFonts w:ascii="Arial" w:hAnsi="Arial" w:cs="Arial"/>
          <w:b/>
          <w:bCs/>
          <w:sz w:val="22"/>
          <w:szCs w:val="22"/>
        </w:rPr>
      </w:pPr>
    </w:p>
    <w:p w:rsidR="0041451E" w:rsidRPr="00871C87" w:rsidRDefault="0022264A" w:rsidP="0022264A">
      <w:pPr>
        <w:rPr>
          <w:rFonts w:ascii="Arial" w:hAnsi="Arial" w:cs="Arial"/>
          <w:bCs/>
          <w:sz w:val="22"/>
          <w:szCs w:val="22"/>
        </w:rPr>
      </w:pPr>
      <w:r w:rsidRPr="00871C87">
        <w:rPr>
          <w:rFonts w:ascii="Arial" w:hAnsi="Arial" w:cs="Arial"/>
          <w:b/>
          <w:bCs/>
          <w:sz w:val="22"/>
          <w:szCs w:val="22"/>
        </w:rPr>
        <w:t xml:space="preserve">I.  </w:t>
      </w:r>
      <w:r w:rsidR="00A36C45" w:rsidRPr="00871C87">
        <w:rPr>
          <w:rFonts w:ascii="Arial" w:hAnsi="Arial" w:cs="Arial"/>
          <w:b/>
          <w:bCs/>
          <w:sz w:val="22"/>
          <w:szCs w:val="22"/>
          <w:u w:val="single"/>
        </w:rPr>
        <w:t>PROFESSIONAL ORGANIZATIONS &amp; SERVICE</w:t>
      </w:r>
    </w:p>
    <w:p w:rsidR="00671BD7" w:rsidRPr="00871C87" w:rsidRDefault="00671BD7" w:rsidP="00B91666">
      <w:pPr>
        <w:rPr>
          <w:rFonts w:ascii="Arial" w:hAnsi="Arial" w:cs="Arial"/>
          <w:bCs/>
          <w:sz w:val="22"/>
          <w:szCs w:val="22"/>
        </w:rPr>
      </w:pPr>
    </w:p>
    <w:p w:rsidR="00820D12" w:rsidRPr="00930A2F" w:rsidRDefault="00820D12" w:rsidP="00211E08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College of Nursing Committees</w:t>
      </w:r>
    </w:p>
    <w:p w:rsidR="00211E08" w:rsidRPr="00930A2F" w:rsidRDefault="00211E08" w:rsidP="00211E08">
      <w:pPr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4B7376">
        <w:tc>
          <w:tcPr>
            <w:tcW w:w="90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FA3D36">
              <w:rPr>
                <w:rFonts w:ascii="Arial" w:hAnsi="Arial" w:cs="Arial"/>
                <w:sz w:val="22"/>
                <w:szCs w:val="22"/>
              </w:rPr>
              <w:t>023-present</w:t>
            </w: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525FF0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525FF0">
              <w:rPr>
                <w:rFonts w:ascii="Arial" w:hAnsi="Arial" w:cs="Arial"/>
                <w:sz w:val="22"/>
                <w:szCs w:val="22"/>
              </w:rPr>
              <w:t>021</w:t>
            </w:r>
            <w:r w:rsidR="009B27F2">
              <w:rPr>
                <w:rFonts w:ascii="Arial" w:hAnsi="Arial" w:cs="Arial"/>
                <w:sz w:val="22"/>
                <w:szCs w:val="22"/>
              </w:rPr>
              <w:t>-present</w:t>
            </w:r>
          </w:p>
          <w:p w:rsidR="00525FF0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2021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-present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present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present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1A5263">
              <w:rPr>
                <w:rFonts w:ascii="Arial" w:hAnsi="Arial" w:cs="Arial"/>
                <w:sz w:val="22"/>
                <w:szCs w:val="22"/>
              </w:rPr>
              <w:t>020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:rsidR="004073BB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  <w:r w:rsidR="00433142">
              <w:rPr>
                <w:rFonts w:ascii="Arial" w:hAnsi="Arial" w:cs="Arial"/>
                <w:sz w:val="22"/>
                <w:szCs w:val="22"/>
              </w:rPr>
              <w:t>-17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B25F32" w:rsidRPr="00871C87" w:rsidRDefault="004073BB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6-2018</w:t>
            </w: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Faculty Search Committee</w:t>
            </w: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 Academic Appeals Committee</w:t>
            </w:r>
          </w:p>
          <w:p w:rsidR="00525FF0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B27F2" w:rsidRDefault="009B27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ccalaureate Admissions &amp; Advancement Committee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CD79E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ccalaureate Curriculum Committee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Team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ccalaureate Program Committee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tention &amp; Promotion Review Sub-Committee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stant Dean Search Committee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ccalaureate Search Committee</w:t>
            </w:r>
          </w:p>
          <w:p w:rsidR="004073BB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tention and Promotion Review</w:t>
            </w:r>
            <w:r>
              <w:rPr>
                <w:rFonts w:ascii="Arial" w:hAnsi="Arial" w:cs="Arial"/>
                <w:sz w:val="22"/>
                <w:szCs w:val="22"/>
              </w:rPr>
              <w:br/>
            </w:r>
            <w:r w:rsidR="009619DD">
              <w:rPr>
                <w:rFonts w:ascii="Arial" w:hAnsi="Arial" w:cs="Arial"/>
                <w:sz w:val="22"/>
                <w:szCs w:val="22"/>
              </w:rPr>
              <w:t>Sub-</w:t>
            </w:r>
            <w:r>
              <w:rPr>
                <w:rFonts w:ascii="Arial" w:hAnsi="Arial" w:cs="Arial"/>
                <w:sz w:val="22"/>
                <w:szCs w:val="22"/>
              </w:rPr>
              <w:t>Committee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dergradua</w:t>
            </w:r>
            <w:r w:rsidR="00AA737D">
              <w:rPr>
                <w:rFonts w:ascii="Arial" w:hAnsi="Arial" w:cs="Arial"/>
                <w:sz w:val="22"/>
                <w:szCs w:val="22"/>
              </w:rPr>
              <w:t>te Scholarship Committee</w:t>
            </w:r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 Hoc Member</w:t>
            </w: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525FF0" w:rsidRDefault="00525FF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</w:t>
            </w:r>
          </w:p>
          <w:p w:rsidR="009B27F2" w:rsidRDefault="009B27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 2018-21, Member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Lead, Member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 Hoc Member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073BB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 Hoc Member</w:t>
            </w:r>
          </w:p>
          <w:p w:rsidR="004073BB" w:rsidRDefault="004073B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D79E5" w:rsidRDefault="00CD79E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Pr="00871C87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20D12" w:rsidRPr="00930A2F" w:rsidRDefault="00820D12" w:rsidP="00820D12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lastRenderedPageBreak/>
        <w:t>Health Sciences Center Committees</w:t>
      </w:r>
    </w:p>
    <w:p w:rsidR="00820D12" w:rsidRPr="00930A2F" w:rsidRDefault="00820D12" w:rsidP="00820D12">
      <w:pPr>
        <w:ind w:left="360"/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4B7376">
        <w:tc>
          <w:tcPr>
            <w:tcW w:w="90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477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:rsidR="003632F4" w:rsidRPr="003632F4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53F4C" w:rsidRPr="004B7376" w:rsidTr="003632F4">
        <w:trPr>
          <w:trHeight w:val="216"/>
        </w:trPr>
        <w:tc>
          <w:tcPr>
            <w:tcW w:w="900" w:type="dxa"/>
            <w:shd w:val="clear" w:color="auto" w:fill="auto"/>
          </w:tcPr>
          <w:p w:rsidR="003C5DE9" w:rsidRDefault="003C5DE9" w:rsidP="00F14C15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F14C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present</w:t>
            </w:r>
          </w:p>
          <w:p w:rsidR="003C5DE9" w:rsidRDefault="003C5DE9" w:rsidP="00F14C15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F14C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present</w:t>
            </w:r>
          </w:p>
          <w:p w:rsidR="0038298E" w:rsidRDefault="0038298E" w:rsidP="00F14C15">
            <w:pPr>
              <w:rPr>
                <w:rFonts w:ascii="Arial" w:hAnsi="Arial" w:cs="Arial"/>
                <w:sz w:val="22"/>
                <w:szCs w:val="22"/>
              </w:rPr>
            </w:pPr>
          </w:p>
          <w:p w:rsidR="00653F4C" w:rsidRDefault="00F14C15" w:rsidP="00F14C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  <w:r w:rsidR="00044E8C">
              <w:rPr>
                <w:rFonts w:ascii="Arial" w:hAnsi="Arial" w:cs="Arial"/>
                <w:sz w:val="22"/>
                <w:szCs w:val="22"/>
              </w:rPr>
              <w:t>- present</w:t>
            </w:r>
          </w:p>
          <w:p w:rsidR="00F14C15" w:rsidRDefault="00F14C15" w:rsidP="00F14C15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Pr="004B7376" w:rsidRDefault="00A86FA4" w:rsidP="00F14C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present</w:t>
            </w:r>
          </w:p>
        </w:tc>
        <w:tc>
          <w:tcPr>
            <w:tcW w:w="4770" w:type="dxa"/>
            <w:shd w:val="clear" w:color="auto" w:fill="auto"/>
          </w:tcPr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 Sciences Education Executive Committee</w:t>
            </w:r>
          </w:p>
          <w:p w:rsidR="00FA3D36" w:rsidRDefault="00FA3D36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y of Health Sciences Educators Executive Committee</w:t>
            </w: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8298E" w:rsidRDefault="0038298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enter for </w:t>
            </w:r>
            <w:r w:rsidR="003E5915">
              <w:rPr>
                <w:rFonts w:ascii="Arial" w:hAnsi="Arial" w:cs="Arial"/>
                <w:sz w:val="22"/>
                <w:szCs w:val="22"/>
              </w:rPr>
              <w:t xml:space="preserve">Interprofessional </w:t>
            </w:r>
            <w:r w:rsidR="00BB75F4">
              <w:rPr>
                <w:rFonts w:ascii="Arial" w:hAnsi="Arial" w:cs="Arial"/>
                <w:sz w:val="22"/>
                <w:szCs w:val="22"/>
              </w:rPr>
              <w:t>Simulation-Based Experiential Learning</w:t>
            </w:r>
            <w:r w:rsidR="00A86FA4">
              <w:rPr>
                <w:rFonts w:ascii="Arial" w:hAnsi="Arial" w:cs="Arial"/>
                <w:sz w:val="22"/>
                <w:szCs w:val="22"/>
              </w:rPr>
              <w:t xml:space="preserve"> Executive</w:t>
            </w:r>
            <w:r w:rsidR="003E5915">
              <w:rPr>
                <w:rFonts w:ascii="Arial" w:hAnsi="Arial" w:cs="Arial"/>
                <w:sz w:val="22"/>
                <w:szCs w:val="22"/>
              </w:rPr>
              <w:t xml:space="preserve"> Committee</w:t>
            </w:r>
          </w:p>
          <w:p w:rsidR="0038298E" w:rsidRDefault="0038298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653F4C" w:rsidRDefault="00F14C1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U Academy of Health Science Educators Education Committee</w:t>
            </w:r>
            <w:r w:rsidR="00044E8C">
              <w:rPr>
                <w:rFonts w:ascii="Arial" w:hAnsi="Arial" w:cs="Arial"/>
                <w:sz w:val="22"/>
                <w:szCs w:val="22"/>
              </w:rPr>
              <w:t>/</w:t>
            </w:r>
            <w:r w:rsidR="005B5777">
              <w:rPr>
                <w:rFonts w:ascii="Arial" w:hAnsi="Arial" w:cs="Arial"/>
                <w:sz w:val="22"/>
                <w:szCs w:val="22"/>
              </w:rPr>
              <w:t>Education Symposium</w:t>
            </w:r>
          </w:p>
          <w:p w:rsidR="00F14C15" w:rsidRDefault="00F14C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4C15" w:rsidRPr="004B7376" w:rsidRDefault="00F14C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3C5DE9" w:rsidRDefault="003C5DE9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5B57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FA3D36" w:rsidRDefault="00FA3D36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FA3D36" w:rsidRDefault="00FA3D36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5B57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3C5DE9" w:rsidRDefault="003C5DE9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38298E" w:rsidRDefault="003E5915" w:rsidP="005B57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Director</w:t>
            </w:r>
          </w:p>
          <w:p w:rsidR="0038298E" w:rsidRDefault="0038298E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3E5915" w:rsidRDefault="003E5915" w:rsidP="005B5777">
            <w:pPr>
              <w:rPr>
                <w:rFonts w:ascii="Arial" w:hAnsi="Arial" w:cs="Arial"/>
                <w:sz w:val="22"/>
                <w:szCs w:val="22"/>
              </w:rPr>
            </w:pPr>
          </w:p>
          <w:p w:rsidR="00F14C15" w:rsidRPr="004B7376" w:rsidRDefault="00044E8C" w:rsidP="005B57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, Chair 2023 </w:t>
            </w:r>
          </w:p>
        </w:tc>
      </w:tr>
    </w:tbl>
    <w:p w:rsidR="00820D12" w:rsidRPr="00930A2F" w:rsidRDefault="00820D12" w:rsidP="00820D12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University Committees</w:t>
      </w:r>
    </w:p>
    <w:p w:rsidR="00820D12" w:rsidRPr="00930A2F" w:rsidRDefault="00820D12" w:rsidP="00820D12">
      <w:pPr>
        <w:ind w:left="720"/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B63DAB">
        <w:tc>
          <w:tcPr>
            <w:tcW w:w="950" w:type="dxa"/>
            <w:shd w:val="clear" w:color="auto" w:fill="auto"/>
          </w:tcPr>
          <w:p w:rsidR="00433142" w:rsidRPr="00433142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4-present</w:t>
            </w: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-present</w:t>
            </w: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present</w:t>
            </w: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B63DAB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17</w:t>
            </w: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vision 2030: Innovating the Classroom Experience</w:t>
            </w: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Teaching Committee</w:t>
            </w: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PRB/SFRC Committee</w:t>
            </w:r>
          </w:p>
          <w:p w:rsidR="009B27F2" w:rsidRDefault="009B27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B27F2" w:rsidRDefault="009B27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nate Consolidated Hearing Committee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P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Ambassador for Student Success</w:t>
            </w: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331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vited </w:t>
            </w:r>
            <w:r w:rsidR="00153331"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53331" w:rsidRDefault="00153331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C5DE9" w:rsidRDefault="003C5DE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E5915" w:rsidRDefault="003E59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P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 Ambassador</w:t>
            </w:r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20D12" w:rsidRPr="00930A2F" w:rsidRDefault="00820D12" w:rsidP="001931AD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Professional Organizations</w:t>
      </w:r>
    </w:p>
    <w:p w:rsidR="00820D12" w:rsidRPr="00930A2F" w:rsidRDefault="00820D12" w:rsidP="00820D12">
      <w:pPr>
        <w:ind w:left="360"/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4B7376">
        <w:tc>
          <w:tcPr>
            <w:tcW w:w="90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-present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present</w:t>
            </w: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9505E" w:rsidRDefault="00B63DA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  <w:r w:rsidR="00F9505E">
              <w:rPr>
                <w:rFonts w:ascii="Arial" w:hAnsi="Arial" w:cs="Arial"/>
                <w:sz w:val="22"/>
                <w:szCs w:val="22"/>
              </w:rPr>
              <w:t>-present</w:t>
            </w:r>
          </w:p>
          <w:p w:rsidR="00F9505E" w:rsidRDefault="00F9505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  <w:r w:rsidR="003632F4">
              <w:rPr>
                <w:rFonts w:ascii="Arial" w:hAnsi="Arial" w:cs="Arial"/>
                <w:sz w:val="22"/>
                <w:szCs w:val="22"/>
              </w:rPr>
              <w:t>-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sent</w:t>
            </w: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60439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present</w:t>
            </w: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480BC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0</w:t>
            </w:r>
            <w:r w:rsidR="00260439">
              <w:rPr>
                <w:rFonts w:ascii="Arial" w:hAnsi="Arial" w:cs="Arial"/>
                <w:sz w:val="22"/>
                <w:szCs w:val="22"/>
              </w:rPr>
              <w:t>-2016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85- present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8-present</w:t>
            </w: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-present</w:t>
            </w: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6- present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-present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present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Pr="00C832D2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present</w:t>
            </w:r>
          </w:p>
          <w:p w:rsidR="00F370F4" w:rsidRDefault="00F370F4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370F4" w:rsidRPr="00871C87" w:rsidRDefault="00F370F4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Committee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Nurses’ Association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 Organization of Nurse Leaders</w:t>
            </w: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 Nurses Foundation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9505E" w:rsidRDefault="00F9505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 Simulation Coalition</w:t>
            </w:r>
          </w:p>
          <w:p w:rsidR="00F9505E" w:rsidRDefault="00F9505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9505E" w:rsidRDefault="00F9505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y of Health Science Educators, University of Utah</w:t>
            </w: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ma</w:t>
            </w:r>
            <w:r w:rsidR="003632F4">
              <w:rPr>
                <w:rFonts w:ascii="Arial" w:hAnsi="Arial" w:cs="Arial"/>
                <w:sz w:val="22"/>
                <w:szCs w:val="22"/>
              </w:rPr>
              <w:t>:</w:t>
            </w:r>
            <w:r w:rsidR="00871C87">
              <w:rPr>
                <w:rFonts w:ascii="Arial" w:hAnsi="Arial" w:cs="Arial"/>
                <w:sz w:val="22"/>
                <w:szCs w:val="22"/>
              </w:rPr>
              <w:t xml:space="preserve"> Gamma Rho chapt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ma Theta Tau International:</w:t>
            </w:r>
            <w:r w:rsidR="00871C87">
              <w:rPr>
                <w:rFonts w:ascii="Arial" w:hAnsi="Arial" w:cs="Arial"/>
                <w:sz w:val="22"/>
                <w:szCs w:val="22"/>
              </w:rPr>
              <w:t xml:space="preserve"> Mu Gamma chapter</w:t>
            </w: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ma Theta Tau International Honor Society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 League for Nursing</w:t>
            </w: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Nurses’ Association</w:t>
            </w:r>
            <w:r w:rsidR="0091112B">
              <w:rPr>
                <w:rFonts w:ascii="Arial" w:hAnsi="Arial" w:cs="Arial"/>
                <w:sz w:val="22"/>
                <w:szCs w:val="22"/>
              </w:rPr>
              <w:t xml:space="preserve"> (+ state)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Association of Critical Care Nurses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Nursing Association for Clinical Simulation and Learning 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ciety for Simulation in Healthcare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Pr="00871C87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Educational Research Association</w:t>
            </w: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Role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eer Mentor Program, paired with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ra Wall, early-career RN/educator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F39DC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ard Member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, </w:t>
            </w:r>
            <w:r w:rsidR="001A5263">
              <w:rPr>
                <w:rFonts w:ascii="Arial" w:hAnsi="Arial" w:cs="Arial"/>
                <w:sz w:val="22"/>
                <w:szCs w:val="22"/>
              </w:rPr>
              <w:t>Community Rep 2019-20</w:t>
            </w:r>
            <w:r>
              <w:rPr>
                <w:rFonts w:ascii="Arial" w:hAnsi="Arial" w:cs="Arial"/>
                <w:sz w:val="22"/>
                <w:szCs w:val="22"/>
              </w:rPr>
              <w:t>/President-Elect 2023</w:t>
            </w:r>
            <w:r w:rsidR="009B27F2">
              <w:rPr>
                <w:rFonts w:ascii="Arial" w:hAnsi="Arial" w:cs="Arial"/>
                <w:sz w:val="22"/>
                <w:szCs w:val="22"/>
              </w:rPr>
              <w:t>-25</w:t>
            </w:r>
          </w:p>
          <w:p w:rsidR="00F9505E" w:rsidRDefault="00F9505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  <w:r w:rsidR="00F9505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A81230">
              <w:rPr>
                <w:rFonts w:ascii="Arial" w:hAnsi="Arial" w:cs="Arial"/>
                <w:sz w:val="22"/>
                <w:szCs w:val="22"/>
              </w:rPr>
              <w:t>Inducted as Fellow 2</w:t>
            </w:r>
            <w:r w:rsidR="00F9505E">
              <w:rPr>
                <w:rFonts w:ascii="Arial" w:hAnsi="Arial" w:cs="Arial"/>
                <w:sz w:val="22"/>
                <w:szCs w:val="22"/>
              </w:rPr>
              <w:t>0</w:t>
            </w:r>
            <w:r w:rsidR="00A81230">
              <w:rPr>
                <w:rFonts w:ascii="Arial" w:hAnsi="Arial" w:cs="Arial"/>
                <w:sz w:val="22"/>
                <w:szCs w:val="22"/>
              </w:rPr>
              <w:t>20</w:t>
            </w: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B25F32" w:rsidRDefault="00B25F3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  <w:r w:rsidR="003632F4">
              <w:rPr>
                <w:rFonts w:ascii="Arial" w:hAnsi="Arial" w:cs="Arial"/>
                <w:sz w:val="22"/>
                <w:szCs w:val="22"/>
              </w:rPr>
              <w:t>/Secretary 2017</w:t>
            </w:r>
            <w:r w:rsidR="004073BB">
              <w:rPr>
                <w:rFonts w:ascii="Arial" w:hAnsi="Arial" w:cs="Arial"/>
                <w:sz w:val="22"/>
                <w:szCs w:val="22"/>
              </w:rPr>
              <w:t>-2019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, Awards &amp; Scholarships</w:t>
            </w:r>
            <w:r w:rsidR="00480BC8">
              <w:rPr>
                <w:rFonts w:ascii="Arial" w:hAnsi="Arial" w:cs="Arial"/>
                <w:sz w:val="22"/>
                <w:szCs w:val="22"/>
              </w:rPr>
              <w:t>; Chair, Governance Committee</w:t>
            </w:r>
          </w:p>
          <w:p w:rsidR="009B27F2" w:rsidRDefault="009B27F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  <w:r w:rsidR="0091112B">
              <w:rPr>
                <w:rFonts w:ascii="Arial" w:hAnsi="Arial" w:cs="Arial"/>
                <w:sz w:val="22"/>
                <w:szCs w:val="22"/>
              </w:rPr>
              <w:t xml:space="preserve"> (Idaho, Utah)</w:t>
            </w: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60439" w:rsidRDefault="00260439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8161B" w:rsidRDefault="0008161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8161B" w:rsidRDefault="0008161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Pr="00871C87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159E7" w:rsidRPr="00930A2F" w:rsidRDefault="003159E7" w:rsidP="001931AD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lastRenderedPageBreak/>
        <w:t>Consultation and Boards</w:t>
      </w:r>
    </w:p>
    <w:p w:rsidR="003159E7" w:rsidRPr="00930A2F" w:rsidRDefault="003159E7" w:rsidP="003159E7">
      <w:pPr>
        <w:ind w:left="360"/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4B7376">
        <w:tc>
          <w:tcPr>
            <w:tcW w:w="90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Mo/</w:t>
            </w:r>
            <w:proofErr w:type="spellStart"/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r</w:t>
            </w:r>
            <w:proofErr w:type="spellEnd"/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sent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</w:t>
            </w:r>
            <w:r w:rsidR="003632F4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</w:t>
            </w:r>
            <w:r w:rsidR="003632F4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  <w:p w:rsidR="007C7438" w:rsidRDefault="007C743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3-</w:t>
            </w:r>
            <w:r w:rsidR="003632F4">
              <w:rPr>
                <w:rFonts w:ascii="Arial" w:hAnsi="Arial" w:cs="Arial"/>
                <w:sz w:val="22"/>
                <w:szCs w:val="22"/>
              </w:rPr>
              <w:t>20</w:t>
            </w: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  <w:p w:rsidR="00AA737D" w:rsidRDefault="00AA737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08161B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Firm/Client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Utah Center for Teaching Excellence Advisory Board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 League for Nursing, High Stakes Assessment study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iversity of Texas-Arlington simulation study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lsevier 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hadow Health</w:t>
            </w:r>
          </w:p>
          <w:p w:rsidR="00AA737D" w:rsidRDefault="00AA737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A737D" w:rsidRPr="00871C87" w:rsidRDefault="00AA737D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A81230" w:rsidRDefault="00A8123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isor</w:t>
            </w: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1112B" w:rsidRDefault="0091112B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expert</w:t>
            </w:r>
            <w:r w:rsidR="00E56558">
              <w:rPr>
                <w:rFonts w:ascii="Arial" w:hAnsi="Arial" w:cs="Arial"/>
                <w:sz w:val="22"/>
                <w:szCs w:val="22"/>
              </w:rPr>
              <w:t>/video review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E5655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871C87">
              <w:rPr>
                <w:rFonts w:ascii="Arial" w:hAnsi="Arial" w:cs="Arial"/>
                <w:sz w:val="22"/>
                <w:szCs w:val="22"/>
              </w:rPr>
              <w:t xml:space="preserve">imulation </w:t>
            </w:r>
            <w:r>
              <w:rPr>
                <w:rFonts w:ascii="Arial" w:hAnsi="Arial" w:cs="Arial"/>
                <w:sz w:val="22"/>
                <w:szCs w:val="22"/>
              </w:rPr>
              <w:t xml:space="preserve">expert/video </w:t>
            </w:r>
            <w:r w:rsidR="00871C87">
              <w:rPr>
                <w:rFonts w:ascii="Arial" w:hAnsi="Arial" w:cs="Arial"/>
                <w:sz w:val="22"/>
                <w:szCs w:val="22"/>
              </w:rPr>
              <w:t>review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E56558" w:rsidRDefault="00E5655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bject matter expert, virtual simulation curriculum development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A737D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bject matter expert, virtual simulation curriculum development an</w:t>
            </w:r>
            <w:r w:rsidR="00E56558"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 xml:space="preserve"> assessment</w:t>
            </w:r>
          </w:p>
        </w:tc>
      </w:tr>
    </w:tbl>
    <w:p w:rsidR="00820D12" w:rsidRPr="00930A2F" w:rsidRDefault="008E4FA2" w:rsidP="001931AD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Othe</w:t>
      </w:r>
      <w:r w:rsidR="00F370F4">
        <w:rPr>
          <w:rFonts w:ascii="Arial" w:hAnsi="Arial" w:cs="Arial"/>
          <w:bCs/>
          <w:sz w:val="22"/>
          <w:szCs w:val="22"/>
          <w:u w:val="single"/>
        </w:rPr>
        <w:t>r</w:t>
      </w:r>
    </w:p>
    <w:p w:rsidR="001E5D16" w:rsidRPr="00930A2F" w:rsidRDefault="001E5D16" w:rsidP="001E5D16">
      <w:pPr>
        <w:rPr>
          <w:rFonts w:ascii="Arial" w:hAnsi="Arial" w:cs="Arial"/>
          <w:bCs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153331">
        <w:tc>
          <w:tcPr>
            <w:tcW w:w="95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present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  <w:r w:rsidR="001A5263">
              <w:rPr>
                <w:rFonts w:ascii="Arial" w:hAnsi="Arial" w:cs="Arial"/>
                <w:sz w:val="22"/>
                <w:szCs w:val="22"/>
              </w:rPr>
              <w:t>-present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  <w:r w:rsidR="001A5263">
              <w:rPr>
                <w:rFonts w:ascii="Arial" w:hAnsi="Arial" w:cs="Arial"/>
                <w:sz w:val="22"/>
                <w:szCs w:val="22"/>
              </w:rPr>
              <w:t>-present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-present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153331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16</w:t>
            </w: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plementation of Gracie the Therapy Dog program for students, faculty and staff within CON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Cohort Mentor implementation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bs 4 Liberty (University of Utah Student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ociation)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llege </w:t>
            </w:r>
            <w:r w:rsidR="00433142">
              <w:rPr>
                <w:rFonts w:ascii="Arial" w:hAnsi="Arial" w:cs="Arial"/>
                <w:sz w:val="22"/>
                <w:szCs w:val="22"/>
              </w:rPr>
              <w:t xml:space="preserve">Student </w:t>
            </w:r>
            <w:r>
              <w:rPr>
                <w:rFonts w:ascii="Arial" w:hAnsi="Arial" w:cs="Arial"/>
                <w:sz w:val="22"/>
                <w:szCs w:val="22"/>
              </w:rPr>
              <w:t>Council</w:t>
            </w:r>
            <w:r w:rsidR="007D0408">
              <w:rPr>
                <w:rFonts w:ascii="Arial" w:hAnsi="Arial" w:cs="Arial"/>
                <w:sz w:val="22"/>
                <w:szCs w:val="22"/>
              </w:rPr>
              <w:t>/National Student Nurses Association</w:t>
            </w:r>
            <w:r w:rsidR="00153331">
              <w:rPr>
                <w:rFonts w:ascii="Arial" w:hAnsi="Arial" w:cs="Arial"/>
                <w:sz w:val="22"/>
                <w:szCs w:val="22"/>
              </w:rPr>
              <w:t xml:space="preserve"> – peer mentoring established within CSC, 2017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 Student Nurses’ Association (Boise State University Chapter)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3055F" w:rsidRPr="00871C87" w:rsidRDefault="0013055F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</w:t>
            </w: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A86FA4" w:rsidRDefault="00A86FA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1A5263" w:rsidRDefault="001A526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Advisor</w:t>
            </w: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Advisor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ulty Adviso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4FA2" w:rsidRPr="00070D7A" w:rsidRDefault="007F272B" w:rsidP="007F272B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070D7A">
        <w:rPr>
          <w:rFonts w:ascii="Arial" w:hAnsi="Arial" w:cs="Arial"/>
          <w:b/>
          <w:bCs/>
          <w:sz w:val="22"/>
          <w:szCs w:val="22"/>
        </w:rPr>
        <w:t xml:space="preserve">J.  </w:t>
      </w:r>
      <w:r w:rsidR="00202E90" w:rsidRPr="00070D7A">
        <w:rPr>
          <w:rFonts w:ascii="Arial" w:hAnsi="Arial" w:cs="Arial"/>
          <w:b/>
          <w:bCs/>
          <w:sz w:val="22"/>
          <w:szCs w:val="22"/>
          <w:u w:val="single"/>
        </w:rPr>
        <w:t>COMMUNITY SERVICE</w:t>
      </w:r>
    </w:p>
    <w:p w:rsidR="00671BD7" w:rsidRPr="00930A2F" w:rsidRDefault="00671BD7" w:rsidP="00B91666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950"/>
        <w:gridCol w:w="4770"/>
        <w:gridCol w:w="3870"/>
      </w:tblGrid>
      <w:tr w:rsidR="00653F4C" w:rsidRPr="004B7376" w:rsidTr="004B7376">
        <w:tc>
          <w:tcPr>
            <w:tcW w:w="90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  <w:p w:rsidR="007D0408" w:rsidRDefault="007D040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7-present</w:t>
            </w:r>
          </w:p>
          <w:p w:rsidR="007D0408" w:rsidRDefault="007D0408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11-13</w:t>
            </w:r>
          </w:p>
          <w:p w:rsidR="00474970" w:rsidRDefault="0047497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74970" w:rsidRPr="00871C87" w:rsidRDefault="0047497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982-present</w:t>
            </w:r>
          </w:p>
        </w:tc>
        <w:tc>
          <w:tcPr>
            <w:tcW w:w="47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  <w:p w:rsidR="007D0408" w:rsidRDefault="007D040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abs 4 Liberty </w:t>
            </w:r>
            <w:r>
              <w:rPr>
                <w:rFonts w:ascii="Arial" w:hAnsi="Arial" w:cs="Arial"/>
                <w:sz w:val="22"/>
                <w:szCs w:val="22"/>
              </w:rPr>
              <w:br/>
              <w:t>Morgan, UT</w:t>
            </w:r>
          </w:p>
          <w:p w:rsidR="007D0408" w:rsidRDefault="007D040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ide for Joy Therapeutic Riding Program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ise, ID</w:t>
            </w: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Pr="00871C87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Red Cross</w:t>
            </w:r>
          </w:p>
        </w:tc>
        <w:tc>
          <w:tcPr>
            <w:tcW w:w="387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</w:t>
            </w:r>
            <w:r w:rsidR="007D0408">
              <w:rPr>
                <w:rFonts w:ascii="Arial" w:hAnsi="Arial" w:cs="Arial"/>
                <w:sz w:val="22"/>
                <w:szCs w:val="22"/>
              </w:rPr>
              <w:t>/Foster</w:t>
            </w:r>
            <w:r w:rsidR="003E4794">
              <w:rPr>
                <w:rFonts w:ascii="Arial" w:hAnsi="Arial" w:cs="Arial"/>
                <w:sz w:val="22"/>
                <w:szCs w:val="22"/>
              </w:rPr>
              <w:t>/Trainer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</w:t>
            </w:r>
          </w:p>
          <w:p w:rsidR="007D0408" w:rsidRDefault="007D040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D0408" w:rsidRDefault="007D040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D0408" w:rsidRPr="00871C87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: Regular blood donor</w:t>
            </w:r>
          </w:p>
        </w:tc>
      </w:tr>
      <w:tr w:rsidR="00653F4C" w:rsidRPr="004B7376" w:rsidTr="004B7376">
        <w:tc>
          <w:tcPr>
            <w:tcW w:w="900" w:type="dxa"/>
            <w:shd w:val="clear" w:color="auto" w:fill="auto"/>
          </w:tcPr>
          <w:p w:rsidR="00653F4C" w:rsidRPr="004B7376" w:rsidRDefault="00653F4C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7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153331" w:rsidRDefault="00153331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sz w:val="22"/>
          <w:szCs w:val="22"/>
          <w:u w:val="single"/>
        </w:rPr>
      </w:pPr>
    </w:p>
    <w:p w:rsidR="00C832D2" w:rsidRDefault="00C832D2" w:rsidP="007C7438">
      <w:pPr>
        <w:rPr>
          <w:rFonts w:ascii="Arial" w:hAnsi="Arial" w:cs="Arial"/>
          <w:b/>
          <w:bCs/>
          <w:sz w:val="22"/>
          <w:szCs w:val="22"/>
          <w:u w:val="double"/>
        </w:rPr>
      </w:pPr>
    </w:p>
    <w:p w:rsidR="00F14C15" w:rsidRDefault="00F14C15" w:rsidP="007C7438">
      <w:pPr>
        <w:rPr>
          <w:rFonts w:ascii="Arial" w:hAnsi="Arial" w:cs="Arial"/>
          <w:b/>
          <w:bCs/>
          <w:sz w:val="22"/>
          <w:szCs w:val="22"/>
          <w:u w:val="double"/>
        </w:rPr>
      </w:pPr>
    </w:p>
    <w:p w:rsidR="002E3516" w:rsidRPr="00930A2F" w:rsidRDefault="00CA2B09" w:rsidP="002E351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930A2F">
        <w:rPr>
          <w:rFonts w:ascii="Arial" w:hAnsi="Arial" w:cs="Arial"/>
          <w:b/>
          <w:bCs/>
          <w:sz w:val="22"/>
          <w:szCs w:val="22"/>
          <w:u w:val="double"/>
        </w:rPr>
        <w:t>S</w:t>
      </w:r>
      <w:r w:rsidR="002E3516" w:rsidRPr="00930A2F">
        <w:rPr>
          <w:rFonts w:ascii="Arial" w:hAnsi="Arial" w:cs="Arial"/>
          <w:b/>
          <w:bCs/>
          <w:sz w:val="22"/>
          <w:szCs w:val="22"/>
          <w:u w:val="double"/>
        </w:rPr>
        <w:t>ECTION II</w:t>
      </w:r>
    </w:p>
    <w:p w:rsidR="002E3516" w:rsidRPr="00930A2F" w:rsidRDefault="002E3516" w:rsidP="00202E90">
      <w:pPr>
        <w:rPr>
          <w:rFonts w:ascii="Arial" w:hAnsi="Arial" w:cs="Arial"/>
          <w:b/>
          <w:sz w:val="22"/>
          <w:szCs w:val="22"/>
          <w:u w:val="single"/>
        </w:rPr>
      </w:pPr>
    </w:p>
    <w:p w:rsidR="00FC726B" w:rsidRPr="00B66076" w:rsidRDefault="00FC726B" w:rsidP="00202E90">
      <w:pPr>
        <w:rPr>
          <w:rFonts w:ascii="Arial" w:hAnsi="Arial" w:cs="Arial"/>
          <w:b/>
          <w:color w:val="FF0000"/>
          <w:sz w:val="22"/>
          <w:szCs w:val="22"/>
          <w:u w:val="single"/>
        </w:rPr>
      </w:pPr>
    </w:p>
    <w:p w:rsidR="00E43832" w:rsidRPr="00070D7A" w:rsidRDefault="007335ED" w:rsidP="00202E90">
      <w:pPr>
        <w:jc w:val="both"/>
        <w:rPr>
          <w:rFonts w:ascii="Arial" w:hAnsi="Arial" w:cs="Arial"/>
          <w:sz w:val="22"/>
          <w:szCs w:val="22"/>
        </w:rPr>
      </w:pPr>
      <w:r w:rsidRPr="00070D7A">
        <w:rPr>
          <w:rFonts w:ascii="Arial" w:hAnsi="Arial" w:cs="Arial"/>
          <w:b/>
          <w:sz w:val="22"/>
          <w:szCs w:val="22"/>
        </w:rPr>
        <w:t>M</w:t>
      </w:r>
      <w:r w:rsidR="00202E90" w:rsidRPr="00070D7A">
        <w:rPr>
          <w:rFonts w:ascii="Arial" w:hAnsi="Arial" w:cs="Arial"/>
          <w:b/>
          <w:sz w:val="22"/>
          <w:szCs w:val="22"/>
        </w:rPr>
        <w:t xml:space="preserve">.  </w:t>
      </w:r>
      <w:r w:rsidR="00E43832" w:rsidRPr="00070D7A">
        <w:rPr>
          <w:rFonts w:ascii="Arial" w:hAnsi="Arial" w:cs="Arial"/>
          <w:b/>
          <w:sz w:val="22"/>
          <w:szCs w:val="22"/>
          <w:u w:val="single"/>
        </w:rPr>
        <w:t xml:space="preserve">CURRENT &amp; PAST AREAS OF TEACHING RESPONSIBILITY </w:t>
      </w:r>
    </w:p>
    <w:p w:rsidR="00E43832" w:rsidRPr="00930A2F" w:rsidRDefault="00E43832" w:rsidP="00B91666">
      <w:pPr>
        <w:rPr>
          <w:rFonts w:ascii="Arial" w:hAnsi="Arial" w:cs="Arial"/>
          <w:sz w:val="22"/>
          <w:szCs w:val="22"/>
        </w:rPr>
      </w:pPr>
    </w:p>
    <w:p w:rsidR="00E43832" w:rsidRPr="00153331" w:rsidRDefault="00147B2B" w:rsidP="0091112B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153331">
        <w:rPr>
          <w:rFonts w:ascii="Arial" w:hAnsi="Arial" w:cs="Arial"/>
          <w:sz w:val="22"/>
          <w:szCs w:val="22"/>
          <w:u w:val="single"/>
        </w:rPr>
        <w:t xml:space="preserve">Courses Taught Over Past </w:t>
      </w:r>
      <w:r w:rsidR="008002ED" w:rsidRPr="00153331">
        <w:rPr>
          <w:rFonts w:ascii="Arial" w:hAnsi="Arial" w:cs="Arial"/>
          <w:sz w:val="22"/>
          <w:szCs w:val="22"/>
          <w:u w:val="single"/>
        </w:rPr>
        <w:t xml:space="preserve">5 Years </w:t>
      </w:r>
    </w:p>
    <w:p w:rsidR="00153331" w:rsidRPr="00153331" w:rsidRDefault="00153331" w:rsidP="00153331">
      <w:pPr>
        <w:ind w:left="724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268"/>
        <w:gridCol w:w="1228"/>
        <w:gridCol w:w="3049"/>
        <w:gridCol w:w="1272"/>
        <w:gridCol w:w="1245"/>
        <w:gridCol w:w="1794"/>
      </w:tblGrid>
      <w:tr w:rsidR="00653F4C" w:rsidRPr="004B7376" w:rsidTr="003E22B1">
        <w:trPr>
          <w:trHeight w:val="3691"/>
        </w:trPr>
        <w:tc>
          <w:tcPr>
            <w:tcW w:w="1246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-present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</w:t>
            </w:r>
            <w:r w:rsidR="00F9505E">
              <w:rPr>
                <w:rFonts w:ascii="Arial" w:hAnsi="Arial" w:cs="Arial"/>
                <w:sz w:val="22"/>
                <w:szCs w:val="22"/>
              </w:rPr>
              <w:t>2</w:t>
            </w:r>
            <w:r w:rsidR="00F14C15">
              <w:rPr>
                <w:rFonts w:ascii="Arial" w:hAnsi="Arial" w:cs="Arial"/>
                <w:sz w:val="22"/>
                <w:szCs w:val="22"/>
              </w:rPr>
              <w:t>2</w:t>
            </w:r>
          </w:p>
          <w:p w:rsidR="0013055F" w:rsidRDefault="0013055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/Spring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B3084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  <w:r w:rsidR="009619DD">
              <w:rPr>
                <w:rFonts w:ascii="Arial" w:hAnsi="Arial" w:cs="Arial"/>
                <w:sz w:val="22"/>
                <w:szCs w:val="22"/>
              </w:rPr>
              <w:t>-</w:t>
            </w:r>
            <w:r w:rsidR="00A81230">
              <w:rPr>
                <w:rFonts w:ascii="Arial" w:hAnsi="Arial" w:cs="Arial"/>
                <w:sz w:val="22"/>
                <w:szCs w:val="22"/>
              </w:rPr>
              <w:t>23</w:t>
            </w:r>
          </w:p>
          <w:p w:rsidR="0013055F" w:rsidRDefault="0013055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/Spring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  <w:r w:rsidR="007D0408">
              <w:rPr>
                <w:rFonts w:ascii="Arial" w:hAnsi="Arial" w:cs="Arial"/>
                <w:sz w:val="22"/>
                <w:szCs w:val="22"/>
              </w:rPr>
              <w:t>-</w:t>
            </w:r>
            <w:r w:rsidR="00F9505E">
              <w:rPr>
                <w:rFonts w:ascii="Arial" w:hAnsi="Arial" w:cs="Arial"/>
                <w:sz w:val="22"/>
                <w:szCs w:val="22"/>
              </w:rPr>
              <w:t>2</w:t>
            </w:r>
            <w:r w:rsidR="00F14C15">
              <w:rPr>
                <w:rFonts w:ascii="Arial" w:hAnsi="Arial" w:cs="Arial"/>
                <w:sz w:val="22"/>
                <w:szCs w:val="22"/>
              </w:rPr>
              <w:t>2</w:t>
            </w:r>
          </w:p>
          <w:p w:rsidR="0013055F" w:rsidRPr="00070D7A" w:rsidRDefault="0013055F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</w:t>
            </w:r>
          </w:p>
        </w:tc>
        <w:tc>
          <w:tcPr>
            <w:tcW w:w="1228" w:type="dxa"/>
            <w:tcBorders>
              <w:right w:val="single" w:sz="4" w:space="0" w:color="auto"/>
            </w:tcBorders>
            <w:shd w:val="clear" w:color="auto" w:fill="auto"/>
          </w:tcPr>
          <w:p w:rsidR="00653F4C" w:rsidRDefault="00F13657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Course #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NA)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00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B3084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05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71</w:t>
            </w:r>
          </w:p>
          <w:p w:rsidR="00070D7A" w:rsidRP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49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(Basic &amp; Advanced)</w:t>
            </w: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essional Roles 1</w:t>
            </w:r>
          </w:p>
          <w:p w:rsidR="009619DD" w:rsidRDefault="009619D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3376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B3084B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undations of Clinical Nursing Care</w:t>
            </w:r>
          </w:p>
          <w:p w:rsidR="003632F4" w:rsidRDefault="003632F4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rriculum Development &amp; Evaluation</w:t>
            </w:r>
          </w:p>
          <w:p w:rsidR="00070D7A" w:rsidRP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2" w:type="dxa"/>
            <w:tcBorders>
              <w:right w:val="single" w:sz="4" w:space="0" w:color="auto"/>
            </w:tcBorders>
            <w:shd w:val="clear" w:color="auto" w:fill="auto"/>
          </w:tcPr>
          <w:p w:rsidR="00653F4C" w:rsidRDefault="00F13657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 xml:space="preserve">Credit </w:t>
            </w:r>
            <w:proofErr w:type="spellStart"/>
            <w:r>
              <w:rPr>
                <w:rFonts w:ascii="Arial" w:hAnsi="Arial" w:cs="Arial"/>
                <w:sz w:val="22"/>
                <w:szCs w:val="22"/>
                <w:u w:val="single"/>
              </w:rPr>
              <w:t>Hrs</w:t>
            </w:r>
            <w:proofErr w:type="spellEnd"/>
          </w:p>
          <w:p w:rsidR="00F13657" w:rsidRDefault="00F13657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NA)</w:t>
            </w:r>
          </w:p>
          <w:p w:rsidR="00F370F4" w:rsidRDefault="00F370F4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  <w:p w:rsidR="009619DD" w:rsidRDefault="009619DD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</w:p>
          <w:p w:rsidR="00F370F4" w:rsidRDefault="00F370F4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B3084B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  <w:p w:rsidR="003632F4" w:rsidRDefault="003632F4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13657" w:rsidP="001305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</w:t>
            </w:r>
          </w:p>
          <w:p w:rsidR="00F44A3E" w:rsidRDefault="00F44A3E" w:rsidP="001305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F1365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44A3E" w:rsidRDefault="00F44A3E" w:rsidP="0013055F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3F2FBD" w:rsidP="001305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3</w:t>
            </w:r>
          </w:p>
          <w:p w:rsidR="00F44A3E" w:rsidRDefault="00F44A3E" w:rsidP="0013055F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13055F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Pr="00070D7A" w:rsidRDefault="003F2FBD" w:rsidP="001305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44A3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45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  <w:p w:rsidR="00F13657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AA737D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:rsidR="00F370F4" w:rsidRDefault="00F13657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F370F4">
              <w:rPr>
                <w:rFonts w:ascii="Arial" w:hAnsi="Arial" w:cs="Arial"/>
                <w:sz w:val="22"/>
                <w:szCs w:val="22"/>
              </w:rPr>
              <w:t>(NA)</w:t>
            </w:r>
          </w:p>
          <w:p w:rsidR="00F370F4" w:rsidRDefault="00F370F4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:rsidR="003632F4" w:rsidRDefault="00F370F4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AA737D">
              <w:rPr>
                <w:rFonts w:ascii="Arial" w:hAnsi="Arial" w:cs="Arial"/>
                <w:sz w:val="22"/>
                <w:szCs w:val="22"/>
              </w:rPr>
              <w:t>72</w:t>
            </w:r>
          </w:p>
          <w:p w:rsidR="003632F4" w:rsidRDefault="003632F4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632F4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9619D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370F4" w:rsidRDefault="00333768" w:rsidP="00F14C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:rsidR="00B3084B" w:rsidRDefault="00F370F4" w:rsidP="00F14C1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AA737D">
              <w:rPr>
                <w:rFonts w:ascii="Arial" w:hAnsi="Arial" w:cs="Arial"/>
                <w:sz w:val="22"/>
                <w:szCs w:val="22"/>
              </w:rPr>
              <w:t>72</w:t>
            </w:r>
            <w:r w:rsidR="00F13657">
              <w:rPr>
                <w:rFonts w:ascii="Arial" w:hAnsi="Arial" w:cs="Arial"/>
                <w:sz w:val="22"/>
                <w:szCs w:val="22"/>
              </w:rPr>
              <w:t>/60</w:t>
            </w:r>
          </w:p>
          <w:p w:rsidR="009619DD" w:rsidRDefault="00433142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:rsidR="009619DD" w:rsidRDefault="009619DD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F13657" w:rsidRDefault="00F13657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</w:p>
          <w:p w:rsidR="00F44A3E" w:rsidRDefault="00F13657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F44A3E">
              <w:rPr>
                <w:rFonts w:ascii="Arial" w:hAnsi="Arial" w:cs="Arial"/>
                <w:sz w:val="22"/>
                <w:szCs w:val="22"/>
              </w:rPr>
              <w:t xml:space="preserve">   </w:t>
            </w:r>
          </w:p>
          <w:p w:rsidR="00070D7A" w:rsidRPr="00070D7A" w:rsidRDefault="00F44A3E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="00AA737D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1764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F13657" w:rsidRDefault="00F13657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ilitator</w:t>
            </w:r>
          </w:p>
          <w:p w:rsidR="00F370F4" w:rsidRDefault="00F370F4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F370F4" w:rsidRDefault="00F370F4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3632F4" w:rsidRDefault="0013055F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Member</w:t>
            </w:r>
            <w:r w:rsidR="00F14C15">
              <w:rPr>
                <w:rFonts w:ascii="Arial" w:hAnsi="Arial" w:cs="Arial"/>
                <w:sz w:val="22"/>
                <w:szCs w:val="22"/>
              </w:rPr>
              <w:t>/Team Lead</w:t>
            </w:r>
          </w:p>
          <w:p w:rsidR="00F370F4" w:rsidRDefault="00F370F4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9619DD" w:rsidRDefault="009619DD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Lead</w:t>
            </w:r>
            <w:r w:rsidR="00A81230">
              <w:rPr>
                <w:rFonts w:ascii="Arial" w:hAnsi="Arial" w:cs="Arial"/>
                <w:sz w:val="22"/>
                <w:szCs w:val="22"/>
              </w:rPr>
              <w:t>/</w:t>
            </w:r>
            <w:r w:rsidR="00F13657">
              <w:rPr>
                <w:rFonts w:ascii="Arial" w:hAnsi="Arial" w:cs="Arial"/>
                <w:sz w:val="22"/>
                <w:szCs w:val="22"/>
              </w:rPr>
              <w:t xml:space="preserve">Team </w:t>
            </w:r>
            <w:r w:rsidR="00A81230">
              <w:rPr>
                <w:rFonts w:ascii="Arial" w:hAnsi="Arial" w:cs="Arial"/>
                <w:sz w:val="22"/>
                <w:szCs w:val="22"/>
              </w:rPr>
              <w:t>Member</w:t>
            </w:r>
          </w:p>
          <w:p w:rsidR="009619DD" w:rsidRDefault="009619DD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9619D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Pr="00070D7A" w:rsidRDefault="00070D7A" w:rsidP="009619D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ingle </w:t>
            </w:r>
            <w:r w:rsidR="009619DD">
              <w:rPr>
                <w:rFonts w:ascii="Arial" w:hAnsi="Arial" w:cs="Arial"/>
                <w:sz w:val="22"/>
                <w:szCs w:val="22"/>
              </w:rPr>
              <w:t>Faculty</w:t>
            </w:r>
          </w:p>
        </w:tc>
      </w:tr>
      <w:tr w:rsidR="00653F4C" w:rsidRPr="004B7376" w:rsidTr="003E22B1">
        <w:trPr>
          <w:trHeight w:val="1806"/>
        </w:trPr>
        <w:tc>
          <w:tcPr>
            <w:tcW w:w="1246" w:type="dxa"/>
            <w:shd w:val="clear" w:color="auto" w:fill="auto"/>
          </w:tcPr>
          <w:p w:rsidR="00653F4C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:rsidR="00070D7A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  <w:r w:rsidR="007D0408">
              <w:rPr>
                <w:rFonts w:ascii="Arial" w:hAnsi="Arial" w:cs="Arial"/>
                <w:sz w:val="22"/>
                <w:szCs w:val="22"/>
              </w:rPr>
              <w:t>-17</w:t>
            </w:r>
          </w:p>
          <w:p w:rsidR="00070D7A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E56558" w:rsidRPr="004B7376" w:rsidRDefault="007D0408" w:rsidP="00871C8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</w:t>
            </w:r>
            <w:r w:rsidR="00F9505E">
              <w:rPr>
                <w:rFonts w:ascii="Arial" w:hAnsi="Arial" w:cs="Arial"/>
                <w:sz w:val="22"/>
                <w:szCs w:val="22"/>
              </w:rPr>
              <w:t>2</w:t>
            </w:r>
            <w:r w:rsidR="00F14C15">
              <w:rPr>
                <w:rFonts w:ascii="Arial" w:hAnsi="Arial" w:cs="Arial"/>
                <w:sz w:val="22"/>
                <w:szCs w:val="22"/>
              </w:rPr>
              <w:t>2</w:t>
            </w:r>
            <w:r w:rsidR="003F2FBD">
              <w:rPr>
                <w:rFonts w:ascii="Arial" w:hAnsi="Arial" w:cs="Arial"/>
                <w:sz w:val="22"/>
                <w:szCs w:val="22"/>
              </w:rPr>
              <w:t xml:space="preserve">        </w:t>
            </w:r>
          </w:p>
        </w:tc>
        <w:tc>
          <w:tcPr>
            <w:tcW w:w="1228" w:type="dxa"/>
            <w:tcBorders>
              <w:right w:val="single" w:sz="4" w:space="0" w:color="auto"/>
            </w:tcBorders>
            <w:shd w:val="clear" w:color="auto" w:fill="auto"/>
          </w:tcPr>
          <w:p w:rsidR="00653F4C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500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650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F2FBD" w:rsidRPr="004B7376" w:rsidRDefault="003F2FB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NA)</w:t>
            </w:r>
          </w:p>
        </w:tc>
        <w:tc>
          <w:tcPr>
            <w:tcW w:w="3049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inciples of Clinical Management III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Clinical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F2FBD" w:rsidRPr="004B7376" w:rsidRDefault="007D0408" w:rsidP="0015333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(25</w:t>
            </w:r>
            <w:r w:rsidR="003E4794">
              <w:rPr>
                <w:rFonts w:ascii="Arial" w:hAnsi="Arial" w:cs="Arial"/>
                <w:sz w:val="22"/>
                <w:szCs w:val="22"/>
              </w:rPr>
              <w:t>-30</w:t>
            </w:r>
            <w:r>
              <w:rPr>
                <w:rFonts w:ascii="Arial" w:hAnsi="Arial" w:cs="Arial"/>
                <w:sz w:val="22"/>
                <w:szCs w:val="22"/>
              </w:rPr>
              <w:t>% teaching load</w:t>
            </w:r>
            <w:r w:rsidR="003E22B1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272" w:type="dxa"/>
            <w:tcBorders>
              <w:right w:val="single" w:sz="4" w:space="0" w:color="auto"/>
            </w:tcBorders>
            <w:shd w:val="clear" w:color="auto" w:fill="auto"/>
          </w:tcPr>
          <w:p w:rsidR="00653F4C" w:rsidRDefault="00433142" w:rsidP="0043314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</w:t>
            </w:r>
            <w:r w:rsidR="00070D7A">
              <w:rPr>
                <w:rFonts w:ascii="Arial" w:hAnsi="Arial" w:cs="Arial"/>
                <w:sz w:val="22"/>
                <w:szCs w:val="22"/>
              </w:rPr>
              <w:t>3</w:t>
            </w:r>
          </w:p>
          <w:p w:rsidR="00070D7A" w:rsidRDefault="00070D7A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070D7A" w:rsidP="003E22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  <w:p w:rsidR="003E22B1" w:rsidRDefault="003E22B1" w:rsidP="003E22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3E22B1" w:rsidRPr="004B7376" w:rsidRDefault="003E22B1" w:rsidP="003E22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NA)</w:t>
            </w:r>
          </w:p>
        </w:tc>
        <w:tc>
          <w:tcPr>
            <w:tcW w:w="1245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AA737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68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070D7A" w:rsidRDefault="00AA737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68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3E4794">
              <w:rPr>
                <w:rFonts w:ascii="Arial" w:hAnsi="Arial" w:cs="Arial"/>
                <w:sz w:val="22"/>
                <w:szCs w:val="22"/>
              </w:rPr>
              <w:t>(N/A)</w:t>
            </w:r>
          </w:p>
          <w:p w:rsidR="00871C87" w:rsidRDefault="00871C8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:rsidR="00153331" w:rsidRPr="004B7376" w:rsidRDefault="00AA737D" w:rsidP="0015333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</w:p>
          <w:p w:rsidR="00070D7A" w:rsidRPr="004B7376" w:rsidRDefault="00070D7A" w:rsidP="00871C8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64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Member</w:t>
            </w: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14C15" w:rsidRDefault="00F14C15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Member</w:t>
            </w:r>
          </w:p>
          <w:p w:rsidR="003E22B1" w:rsidRDefault="003E22B1" w:rsidP="00153331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4B7376" w:rsidRDefault="003F2FBD" w:rsidP="0015333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cilitator/Team member</w:t>
            </w:r>
          </w:p>
        </w:tc>
      </w:tr>
    </w:tbl>
    <w:p w:rsidR="008002ED" w:rsidRPr="00930A2F" w:rsidRDefault="00147B2B" w:rsidP="00147B2B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930A2F">
        <w:rPr>
          <w:rFonts w:ascii="Arial" w:hAnsi="Arial" w:cs="Arial"/>
          <w:sz w:val="22"/>
          <w:szCs w:val="22"/>
          <w:u w:val="single"/>
        </w:rPr>
        <w:t>Development of New Course</w:t>
      </w:r>
      <w:r w:rsidR="003E22B1">
        <w:rPr>
          <w:rFonts w:ascii="Arial" w:hAnsi="Arial" w:cs="Arial"/>
          <w:sz w:val="22"/>
          <w:szCs w:val="22"/>
          <w:u w:val="single"/>
        </w:rPr>
        <w:t>s</w:t>
      </w:r>
    </w:p>
    <w:p w:rsidR="008002ED" w:rsidRPr="00930A2F" w:rsidRDefault="008002ED" w:rsidP="00B91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1350"/>
        <w:gridCol w:w="3600"/>
        <w:gridCol w:w="882"/>
        <w:gridCol w:w="2628"/>
      </w:tblGrid>
      <w:tr w:rsidR="00653F4C" w:rsidRPr="004B7376" w:rsidTr="003F2FBD">
        <w:tc>
          <w:tcPr>
            <w:tcW w:w="108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3376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  <w:p w:rsidR="00333768" w:rsidRDefault="0033376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</w:t>
            </w: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P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  <w:p w:rsidR="00871C87" w:rsidRDefault="00871C87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3E22B1" w:rsidRPr="00070D7A" w:rsidRDefault="003E22B1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urse No.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33768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00</w:t>
            </w:r>
          </w:p>
          <w:p w:rsidR="00333768" w:rsidRDefault="00333768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0800" w:rsidRDefault="00C8080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05</w:t>
            </w: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P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71</w:t>
            </w:r>
          </w:p>
        </w:tc>
        <w:tc>
          <w:tcPr>
            <w:tcW w:w="3600" w:type="dxa"/>
            <w:tcBorders>
              <w:left w:val="single" w:sz="4" w:space="0" w:color="auto"/>
            </w:tcBorders>
            <w:shd w:val="clear" w:color="auto" w:fill="auto"/>
          </w:tcPr>
          <w:p w:rsidR="00433142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  <w:p w:rsidR="003E22B1" w:rsidRDefault="003E22B1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33768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Redesign: Professional Roles 1</w:t>
            </w:r>
          </w:p>
          <w:p w:rsidR="00333768" w:rsidRDefault="00333768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3142" w:rsidRPr="00433142" w:rsidRDefault="00433142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Redesign: Foundations of Clinical Nursing Care</w:t>
            </w:r>
          </w:p>
          <w:p w:rsidR="00433142" w:rsidRDefault="00433142" w:rsidP="00653F4C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070D7A" w:rsidRDefault="00070D7A" w:rsidP="00653F4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7D0408">
              <w:rPr>
                <w:rFonts w:ascii="Arial" w:hAnsi="Arial" w:cs="Arial"/>
                <w:sz w:val="22"/>
                <w:szCs w:val="22"/>
              </w:rPr>
              <w:t>ourse Redesign: C</w:t>
            </w:r>
            <w:r>
              <w:rPr>
                <w:rFonts w:ascii="Arial" w:hAnsi="Arial" w:cs="Arial"/>
                <w:sz w:val="22"/>
                <w:szCs w:val="22"/>
              </w:rPr>
              <w:t>urriculum</w:t>
            </w:r>
            <w:r w:rsidR="003E22B1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E22B1"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>Development &amp; Evaluation</w:t>
            </w:r>
          </w:p>
        </w:tc>
        <w:tc>
          <w:tcPr>
            <w:tcW w:w="882" w:type="dxa"/>
            <w:tcBorders>
              <w:right w:val="single" w:sz="4" w:space="0" w:color="auto"/>
            </w:tcBorders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redit Hrs.</w:t>
            </w:r>
          </w:p>
          <w:p w:rsidR="00333768" w:rsidRDefault="00433142" w:rsidP="0043314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333768">
              <w:rPr>
                <w:rFonts w:ascii="Arial" w:hAnsi="Arial" w:cs="Arial"/>
                <w:sz w:val="22"/>
                <w:szCs w:val="22"/>
              </w:rPr>
              <w:t>4</w:t>
            </w:r>
          </w:p>
          <w:p w:rsidR="00333768" w:rsidRDefault="00333768" w:rsidP="00433142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33768" w:rsidP="0043314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</w:t>
            </w:r>
          </w:p>
          <w:p w:rsidR="00433142" w:rsidRDefault="00333768" w:rsidP="0043314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33142">
              <w:rPr>
                <w:rFonts w:ascii="Arial" w:hAnsi="Arial" w:cs="Arial"/>
                <w:sz w:val="22"/>
                <w:szCs w:val="22"/>
              </w:rPr>
              <w:t>4</w:t>
            </w:r>
          </w:p>
          <w:p w:rsidR="00433142" w:rsidRDefault="00433142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433142" w:rsidRDefault="00433142" w:rsidP="00070D7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070D7A" w:rsidRPr="00070D7A" w:rsidRDefault="00F13657" w:rsidP="003E22B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3E22B1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628" w:type="dxa"/>
            <w:tcBorders>
              <w:left w:val="single" w:sz="4" w:space="0" w:color="auto"/>
            </w:tcBorders>
            <w:shd w:val="clear" w:color="auto" w:fill="auto"/>
          </w:tcPr>
          <w:p w:rsidR="00653F4C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  <w:p w:rsidR="00F13657" w:rsidRDefault="00871C87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:rsidR="00333768" w:rsidRDefault="00F13657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AA737D">
              <w:rPr>
                <w:rFonts w:ascii="Arial" w:hAnsi="Arial" w:cs="Arial"/>
                <w:sz w:val="22"/>
                <w:szCs w:val="22"/>
              </w:rPr>
              <w:t>72</w:t>
            </w:r>
          </w:p>
          <w:p w:rsidR="00333768" w:rsidRDefault="00333768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333768" w:rsidRDefault="00333768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:rsidR="00070D7A" w:rsidRDefault="00AA737D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68-72</w:t>
            </w:r>
          </w:p>
          <w:p w:rsidR="00070D7A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070D7A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871C87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AA737D">
              <w:rPr>
                <w:rFonts w:ascii="Arial" w:hAnsi="Arial" w:cs="Arial"/>
                <w:sz w:val="22"/>
                <w:szCs w:val="22"/>
              </w:rPr>
              <w:t>20</w:t>
            </w:r>
          </w:p>
          <w:p w:rsidR="003E22B1" w:rsidRPr="00070D7A" w:rsidRDefault="00AA737D" w:rsidP="00070D7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4A3E"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</w:tc>
      </w:tr>
    </w:tbl>
    <w:p w:rsidR="0041451E" w:rsidRDefault="00971273" w:rsidP="00B91666">
      <w:pPr>
        <w:numPr>
          <w:ilvl w:val="0"/>
          <w:numId w:val="11"/>
        </w:numPr>
        <w:rPr>
          <w:rFonts w:ascii="Arial" w:hAnsi="Arial" w:cs="Arial"/>
          <w:bCs/>
          <w:sz w:val="22"/>
          <w:szCs w:val="22"/>
          <w:u w:val="single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Honors Students Supervised or Taught</w:t>
      </w:r>
    </w:p>
    <w:p w:rsidR="003E22B1" w:rsidRDefault="003E22B1" w:rsidP="003E22B1">
      <w:pPr>
        <w:rPr>
          <w:rFonts w:ascii="Arial" w:hAnsi="Arial" w:cs="Arial"/>
          <w:bCs/>
          <w:sz w:val="22"/>
          <w:szCs w:val="22"/>
          <w:u w:val="single"/>
        </w:rPr>
      </w:pPr>
    </w:p>
    <w:p w:rsidR="003E22B1" w:rsidRDefault="003E22B1" w:rsidP="003E22B1">
      <w:pPr>
        <w:rPr>
          <w:rFonts w:ascii="Arial" w:hAnsi="Arial" w:cs="Arial"/>
          <w:bCs/>
          <w:sz w:val="22"/>
          <w:szCs w:val="22"/>
          <w:u w:val="single"/>
        </w:rPr>
      </w:pPr>
    </w:p>
    <w:p w:rsidR="003E22B1" w:rsidRPr="00F13657" w:rsidRDefault="003E22B1" w:rsidP="003E22B1">
      <w:pPr>
        <w:rPr>
          <w:rFonts w:ascii="Arial" w:hAnsi="Arial" w:cs="Arial"/>
          <w:bCs/>
          <w:sz w:val="22"/>
          <w:szCs w:val="22"/>
          <w:u w:val="single"/>
        </w:rPr>
      </w:pPr>
    </w:p>
    <w:p w:rsidR="001E5D16" w:rsidRPr="00930A2F" w:rsidRDefault="001E5D16" w:rsidP="00B91666">
      <w:pPr>
        <w:rPr>
          <w:rFonts w:ascii="Arial" w:hAnsi="Arial" w:cs="Arial"/>
          <w:sz w:val="22"/>
          <w:szCs w:val="22"/>
        </w:rPr>
      </w:pPr>
    </w:p>
    <w:p w:rsidR="0041451E" w:rsidRPr="00930A2F" w:rsidRDefault="00971273" w:rsidP="00B91666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Independent Study</w:t>
      </w:r>
      <w:r w:rsidR="007F272B" w:rsidRPr="00930A2F">
        <w:rPr>
          <w:rFonts w:ascii="Arial" w:hAnsi="Arial" w:cs="Arial"/>
          <w:bCs/>
          <w:sz w:val="22"/>
          <w:szCs w:val="22"/>
          <w:u w:val="single"/>
        </w:rPr>
        <w:t xml:space="preserve"> / Faculty Consultation</w:t>
      </w:r>
    </w:p>
    <w:p w:rsidR="007F272B" w:rsidRPr="00930A2F" w:rsidRDefault="007F272B" w:rsidP="007F272B">
      <w:pPr>
        <w:ind w:left="364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4B7376" w:rsidTr="004B7376">
        <w:tc>
          <w:tcPr>
            <w:tcW w:w="108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495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Level/Student Name</w:t>
            </w:r>
          </w:p>
        </w:tc>
        <w:tc>
          <w:tcPr>
            <w:tcW w:w="3510" w:type="dxa"/>
            <w:shd w:val="clear" w:color="auto" w:fill="auto"/>
          </w:tcPr>
          <w:p w:rsidR="00653F4C" w:rsidRPr="004B7376" w:rsidRDefault="00EF39D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53F4C" w:rsidRPr="004B7376" w:rsidTr="004B7376">
        <w:tc>
          <w:tcPr>
            <w:tcW w:w="1080" w:type="dxa"/>
            <w:shd w:val="clear" w:color="auto" w:fill="auto"/>
          </w:tcPr>
          <w:p w:rsidR="003F2FBD" w:rsidRDefault="003F2FBD" w:rsidP="00203013">
            <w:pPr>
              <w:rPr>
                <w:rFonts w:ascii="Arial" w:hAnsi="Arial" w:cs="Arial"/>
                <w:sz w:val="22"/>
                <w:szCs w:val="22"/>
              </w:rPr>
            </w:pPr>
          </w:p>
          <w:p w:rsidR="00653F4C" w:rsidRPr="004B7376" w:rsidRDefault="00203013" w:rsidP="0020301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4950" w:type="dxa"/>
            <w:shd w:val="clear" w:color="auto" w:fill="auto"/>
          </w:tcPr>
          <w:p w:rsidR="003F2FBD" w:rsidRDefault="003F2FB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653F4C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dergraduate/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Dyiyah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umpuni</w:t>
            </w:r>
            <w:proofErr w:type="spellEnd"/>
          </w:p>
          <w:p w:rsidR="00203013" w:rsidRPr="004B7376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Universita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Indonesia Baccalaureate Thesis </w:t>
            </w:r>
          </w:p>
        </w:tc>
        <w:tc>
          <w:tcPr>
            <w:tcW w:w="3510" w:type="dxa"/>
            <w:shd w:val="clear" w:color="auto" w:fill="auto"/>
          </w:tcPr>
          <w:p w:rsidR="003F2FBD" w:rsidRDefault="003F2FBD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653F4C" w:rsidRPr="004B7376" w:rsidRDefault="00EF39D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ited Committee Member</w:t>
            </w:r>
          </w:p>
        </w:tc>
      </w:tr>
    </w:tbl>
    <w:p w:rsidR="001E5D16" w:rsidRPr="00930A2F" w:rsidRDefault="001E5D16" w:rsidP="00B91666">
      <w:pPr>
        <w:rPr>
          <w:rFonts w:ascii="Arial" w:hAnsi="Arial" w:cs="Arial"/>
          <w:sz w:val="22"/>
          <w:szCs w:val="22"/>
        </w:rPr>
      </w:pPr>
    </w:p>
    <w:p w:rsidR="0041451E" w:rsidRPr="00930A2F" w:rsidRDefault="00712FAA" w:rsidP="00971273">
      <w:pPr>
        <w:numPr>
          <w:ilvl w:val="0"/>
          <w:numId w:val="11"/>
        </w:numPr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 xml:space="preserve">Graduate </w:t>
      </w:r>
      <w:r w:rsidR="00971273" w:rsidRPr="00930A2F">
        <w:rPr>
          <w:rFonts w:ascii="Arial" w:hAnsi="Arial" w:cs="Arial"/>
          <w:bCs/>
          <w:sz w:val="22"/>
          <w:szCs w:val="22"/>
          <w:u w:val="single"/>
        </w:rPr>
        <w:t>Student</w:t>
      </w:r>
      <w:r w:rsidR="002251FB" w:rsidRPr="00930A2F">
        <w:rPr>
          <w:rFonts w:ascii="Arial" w:hAnsi="Arial" w:cs="Arial"/>
          <w:bCs/>
          <w:sz w:val="22"/>
          <w:szCs w:val="22"/>
          <w:u w:val="single"/>
        </w:rPr>
        <w:t>s</w:t>
      </w:r>
      <w:r w:rsidR="00971273" w:rsidRPr="00930A2F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Pr="00930A2F">
        <w:rPr>
          <w:rFonts w:ascii="Arial" w:hAnsi="Arial" w:cs="Arial"/>
          <w:bCs/>
          <w:sz w:val="22"/>
          <w:szCs w:val="22"/>
          <w:u w:val="single"/>
        </w:rPr>
        <w:t>Supervision</w:t>
      </w:r>
    </w:p>
    <w:p w:rsidR="002157F7" w:rsidRPr="00930A2F" w:rsidRDefault="002157F7" w:rsidP="00B91666">
      <w:pPr>
        <w:rPr>
          <w:rFonts w:ascii="Arial" w:hAnsi="Arial" w:cs="Arial"/>
          <w:sz w:val="22"/>
          <w:szCs w:val="22"/>
        </w:rPr>
      </w:pPr>
    </w:p>
    <w:p w:rsidR="008002ED" w:rsidRPr="00930A2F" w:rsidRDefault="00F93D0A" w:rsidP="00F93D0A">
      <w:pPr>
        <w:ind w:left="724"/>
        <w:rPr>
          <w:rFonts w:ascii="Arial" w:hAnsi="Arial" w:cs="Arial"/>
          <w:sz w:val="22"/>
          <w:szCs w:val="22"/>
          <w:u w:val="single"/>
        </w:rPr>
      </w:pPr>
      <w:r w:rsidRPr="00930A2F">
        <w:rPr>
          <w:rFonts w:ascii="Arial" w:hAnsi="Arial" w:cs="Arial"/>
          <w:sz w:val="22"/>
          <w:szCs w:val="22"/>
        </w:rPr>
        <w:t xml:space="preserve">A.  </w:t>
      </w:r>
      <w:r w:rsidR="008002ED" w:rsidRPr="00930A2F">
        <w:rPr>
          <w:rFonts w:ascii="Arial" w:hAnsi="Arial" w:cs="Arial"/>
          <w:sz w:val="22"/>
          <w:szCs w:val="22"/>
          <w:u w:val="single"/>
        </w:rPr>
        <w:t xml:space="preserve">Master’s Thesis </w:t>
      </w:r>
      <w:r w:rsidR="007F272B" w:rsidRPr="00930A2F">
        <w:rPr>
          <w:rFonts w:ascii="Arial" w:hAnsi="Arial" w:cs="Arial"/>
          <w:sz w:val="22"/>
          <w:szCs w:val="22"/>
          <w:u w:val="single"/>
        </w:rPr>
        <w:t>/ Project</w:t>
      </w:r>
    </w:p>
    <w:p w:rsidR="001E5D16" w:rsidRPr="00930A2F" w:rsidRDefault="001E5D16" w:rsidP="001931AD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4B7376" w:rsidTr="004B7376">
        <w:tc>
          <w:tcPr>
            <w:tcW w:w="108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8078A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Pr="00474970" w:rsidRDefault="00474970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4950" w:type="dxa"/>
            <w:shd w:val="clear" w:color="auto" w:fill="auto"/>
          </w:tcPr>
          <w:p w:rsidR="00474970" w:rsidRPr="00474970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8078A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essica Diaz</w:t>
            </w: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na Rodriguez</w:t>
            </w: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istina Monge</w:t>
            </w: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P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DeAnn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Monson</w:t>
            </w:r>
          </w:p>
        </w:tc>
        <w:tc>
          <w:tcPr>
            <w:tcW w:w="351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582E7A" w:rsidRDefault="00582E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78078A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3F2FBD">
              <w:rPr>
                <w:rFonts w:ascii="Arial" w:hAnsi="Arial" w:cs="Arial"/>
                <w:sz w:val="22"/>
                <w:szCs w:val="22"/>
              </w:rPr>
              <w:t xml:space="preserve">SN </w:t>
            </w:r>
            <w:r>
              <w:rPr>
                <w:rFonts w:ascii="Arial" w:hAnsi="Arial" w:cs="Arial"/>
                <w:sz w:val="22"/>
                <w:szCs w:val="22"/>
              </w:rPr>
              <w:t>Ed Practicum Preceptor (Simulation)</w:t>
            </w: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3F2FBD">
              <w:rPr>
                <w:rFonts w:ascii="Arial" w:hAnsi="Arial" w:cs="Arial"/>
                <w:sz w:val="22"/>
                <w:szCs w:val="22"/>
              </w:rPr>
              <w:t xml:space="preserve">SN </w:t>
            </w:r>
            <w:r>
              <w:rPr>
                <w:rFonts w:ascii="Arial" w:hAnsi="Arial" w:cs="Arial"/>
                <w:sz w:val="22"/>
                <w:szCs w:val="22"/>
              </w:rPr>
              <w:t>Ed Practicum Preceptor (classroom/Professional Roles)</w:t>
            </w:r>
          </w:p>
          <w:p w:rsidR="00203013" w:rsidRDefault="00203013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3F2FBD">
              <w:rPr>
                <w:rFonts w:ascii="Arial" w:hAnsi="Arial" w:cs="Arial"/>
                <w:sz w:val="22"/>
                <w:szCs w:val="22"/>
              </w:rPr>
              <w:t xml:space="preserve">SN </w:t>
            </w:r>
            <w:r>
              <w:rPr>
                <w:rFonts w:ascii="Arial" w:hAnsi="Arial" w:cs="Arial"/>
                <w:sz w:val="22"/>
                <w:szCs w:val="22"/>
              </w:rPr>
              <w:t>Ed Practicum Preceptor</w:t>
            </w:r>
            <w:r w:rsidR="00203013">
              <w:rPr>
                <w:rFonts w:ascii="Arial" w:hAnsi="Arial" w:cs="Arial"/>
                <w:sz w:val="22"/>
                <w:szCs w:val="22"/>
              </w:rPr>
              <w:t xml:space="preserve"> (Simulation)</w:t>
            </w:r>
          </w:p>
          <w:p w:rsid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474970" w:rsidRPr="00474970" w:rsidRDefault="00474970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3F2FBD">
              <w:rPr>
                <w:rFonts w:ascii="Arial" w:hAnsi="Arial" w:cs="Arial"/>
                <w:sz w:val="22"/>
                <w:szCs w:val="22"/>
              </w:rPr>
              <w:t xml:space="preserve">SN </w:t>
            </w:r>
            <w:r>
              <w:rPr>
                <w:rFonts w:ascii="Arial" w:hAnsi="Arial" w:cs="Arial"/>
                <w:sz w:val="22"/>
                <w:szCs w:val="22"/>
              </w:rPr>
              <w:t>Ed Practicum Preceptor</w:t>
            </w:r>
            <w:r w:rsidR="00203013">
              <w:rPr>
                <w:rFonts w:ascii="Arial" w:hAnsi="Arial" w:cs="Arial"/>
                <w:sz w:val="22"/>
                <w:szCs w:val="22"/>
              </w:rPr>
              <w:t xml:space="preserve"> (Simulation)</w:t>
            </w:r>
          </w:p>
        </w:tc>
      </w:tr>
      <w:tr w:rsidR="00653F4C" w:rsidRPr="004B7376" w:rsidTr="004B7376">
        <w:tc>
          <w:tcPr>
            <w:tcW w:w="1080" w:type="dxa"/>
            <w:shd w:val="clear" w:color="auto" w:fill="auto"/>
          </w:tcPr>
          <w:p w:rsidR="00653F4C" w:rsidRPr="004B7376" w:rsidRDefault="00653F4C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5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1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002ED" w:rsidRPr="00930A2F" w:rsidRDefault="008002ED" w:rsidP="001931AD">
      <w:pPr>
        <w:rPr>
          <w:rFonts w:ascii="Arial" w:hAnsi="Arial" w:cs="Arial"/>
          <w:sz w:val="22"/>
          <w:szCs w:val="22"/>
          <w:u w:val="single"/>
        </w:rPr>
      </w:pPr>
      <w:r w:rsidRPr="00930A2F">
        <w:rPr>
          <w:rFonts w:ascii="Arial" w:hAnsi="Arial" w:cs="Arial"/>
          <w:sz w:val="22"/>
          <w:szCs w:val="22"/>
        </w:rPr>
        <w:tab/>
      </w:r>
      <w:r w:rsidR="00F93D0A" w:rsidRPr="00930A2F">
        <w:rPr>
          <w:rFonts w:ascii="Arial" w:hAnsi="Arial" w:cs="Arial"/>
          <w:sz w:val="22"/>
          <w:szCs w:val="22"/>
        </w:rPr>
        <w:tab/>
        <w:t xml:space="preserve">B.  </w:t>
      </w:r>
      <w:r w:rsidR="007F272B" w:rsidRPr="00930A2F">
        <w:rPr>
          <w:rFonts w:ascii="Arial" w:hAnsi="Arial" w:cs="Arial"/>
          <w:sz w:val="22"/>
          <w:szCs w:val="22"/>
          <w:u w:val="single"/>
        </w:rPr>
        <w:t>Dissertations</w:t>
      </w:r>
    </w:p>
    <w:p w:rsidR="001E5D16" w:rsidRPr="00930A2F" w:rsidRDefault="001E5D16" w:rsidP="001931AD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4B7376" w:rsidTr="004B7376">
        <w:tc>
          <w:tcPr>
            <w:tcW w:w="108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495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</w:tc>
        <w:tc>
          <w:tcPr>
            <w:tcW w:w="351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53F4C" w:rsidRPr="004B7376" w:rsidTr="004B7376">
        <w:tc>
          <w:tcPr>
            <w:tcW w:w="1080" w:type="dxa"/>
            <w:shd w:val="clear" w:color="auto" w:fill="auto"/>
          </w:tcPr>
          <w:p w:rsidR="00653F4C" w:rsidRPr="004B7376" w:rsidRDefault="00653F4C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5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1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EF39DC" w:rsidRPr="00C832D2" w:rsidRDefault="00F13657" w:rsidP="001931A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202</w:t>
      </w:r>
      <w:r w:rsidR="00EF39DC">
        <w:rPr>
          <w:rFonts w:ascii="Arial" w:hAnsi="Arial" w:cs="Arial"/>
          <w:sz w:val="22"/>
          <w:szCs w:val="22"/>
        </w:rPr>
        <w:t>3</w:t>
      </w:r>
      <w:r w:rsidR="00EF39DC">
        <w:rPr>
          <w:rFonts w:ascii="Arial" w:hAnsi="Arial" w:cs="Arial"/>
          <w:sz w:val="22"/>
          <w:szCs w:val="22"/>
        </w:rPr>
        <w:tab/>
        <w:t xml:space="preserve"> </w:t>
      </w:r>
      <w:r w:rsidR="003F2FBD" w:rsidRPr="00C832D2">
        <w:rPr>
          <w:rFonts w:ascii="Arial" w:hAnsi="Arial" w:cs="Arial"/>
          <w:sz w:val="22"/>
          <w:szCs w:val="22"/>
        </w:rPr>
        <w:t>Kirsten Schmutz</w:t>
      </w:r>
      <w:r w:rsidR="00EF39DC" w:rsidRPr="00C832D2">
        <w:rPr>
          <w:rFonts w:ascii="Arial" w:hAnsi="Arial" w:cs="Arial"/>
          <w:sz w:val="22"/>
          <w:szCs w:val="22"/>
        </w:rPr>
        <w:t>, University of Utah, expected         Committee Member</w:t>
      </w:r>
    </w:p>
    <w:p w:rsidR="00EF39DC" w:rsidRPr="00C832D2" w:rsidRDefault="00EF39DC" w:rsidP="00EF39DC">
      <w:pPr>
        <w:ind w:left="1440" w:firstLine="360"/>
        <w:rPr>
          <w:rFonts w:ascii="Arial" w:hAnsi="Arial"/>
          <w:bCs/>
          <w:i/>
          <w:sz w:val="22"/>
          <w:szCs w:val="22"/>
        </w:rPr>
      </w:pPr>
      <w:r w:rsidRPr="00C832D2">
        <w:rPr>
          <w:rFonts w:ascii="Arial" w:hAnsi="Arial" w:cs="Arial"/>
          <w:sz w:val="22"/>
          <w:szCs w:val="22"/>
        </w:rPr>
        <w:t xml:space="preserve"> completion 2024. </w:t>
      </w:r>
      <w:r w:rsidRPr="00C832D2">
        <w:rPr>
          <w:rFonts w:ascii="Arial" w:hAnsi="Arial"/>
          <w:bCs/>
          <w:i/>
          <w:sz w:val="22"/>
          <w:szCs w:val="22"/>
        </w:rPr>
        <w:t xml:space="preserve">Identifying barriers to patient </w:t>
      </w:r>
    </w:p>
    <w:p w:rsidR="00EF39DC" w:rsidRPr="00C832D2" w:rsidRDefault="00EF39DC" w:rsidP="00EF39DC">
      <w:pPr>
        <w:ind w:left="1440" w:firstLine="360"/>
        <w:rPr>
          <w:rFonts w:ascii="Arial" w:hAnsi="Arial"/>
          <w:bCs/>
          <w:i/>
          <w:sz w:val="22"/>
          <w:szCs w:val="22"/>
        </w:rPr>
      </w:pPr>
      <w:r w:rsidRPr="00C832D2">
        <w:rPr>
          <w:rFonts w:ascii="Arial" w:hAnsi="Arial"/>
          <w:bCs/>
          <w:i/>
          <w:sz w:val="22"/>
          <w:szCs w:val="22"/>
        </w:rPr>
        <w:t xml:space="preserve"> participation in physical therapy in the ICU after </w:t>
      </w:r>
    </w:p>
    <w:p w:rsidR="00EF39DC" w:rsidRPr="00C832D2" w:rsidRDefault="00EF39DC" w:rsidP="00EF39DC">
      <w:pPr>
        <w:ind w:left="1440" w:firstLine="360"/>
        <w:rPr>
          <w:rFonts w:ascii="Arial" w:hAnsi="Arial"/>
          <w:bCs/>
          <w:i/>
          <w:sz w:val="22"/>
          <w:szCs w:val="22"/>
        </w:rPr>
      </w:pPr>
      <w:r w:rsidRPr="00C832D2">
        <w:rPr>
          <w:rFonts w:ascii="Arial" w:hAnsi="Arial"/>
          <w:bCs/>
          <w:i/>
          <w:sz w:val="22"/>
          <w:szCs w:val="22"/>
        </w:rPr>
        <w:t xml:space="preserve"> cardiac surgery and how healthcare providers </w:t>
      </w:r>
    </w:p>
    <w:p w:rsidR="00CA0D0B" w:rsidRPr="003E22B1" w:rsidRDefault="00EF39DC" w:rsidP="00EF39DC">
      <w:pPr>
        <w:ind w:left="1440" w:firstLine="360"/>
        <w:rPr>
          <w:rFonts w:ascii="Arial" w:hAnsi="Arial"/>
          <w:bCs/>
          <w:sz w:val="22"/>
          <w:szCs w:val="22"/>
        </w:rPr>
      </w:pPr>
      <w:r w:rsidRPr="00C832D2">
        <w:rPr>
          <w:rFonts w:ascii="Arial" w:hAnsi="Arial"/>
          <w:bCs/>
          <w:i/>
          <w:sz w:val="22"/>
          <w:szCs w:val="22"/>
        </w:rPr>
        <w:t>overcome them</w:t>
      </w:r>
      <w:r w:rsidRPr="00C832D2">
        <w:rPr>
          <w:rFonts w:ascii="Arial" w:hAnsi="Arial"/>
          <w:bCs/>
          <w:sz w:val="22"/>
          <w:szCs w:val="22"/>
        </w:rPr>
        <w:t>.</w:t>
      </w:r>
      <w:r w:rsidRPr="00C832D2">
        <w:rPr>
          <w:rFonts w:ascii="Arial" w:hAnsi="Arial" w:cs="Arial"/>
          <w:sz w:val="22"/>
          <w:szCs w:val="22"/>
        </w:rPr>
        <w:tab/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</w:p>
    <w:p w:rsidR="00F13657" w:rsidRPr="00F13657" w:rsidRDefault="00F13657" w:rsidP="001931AD">
      <w:pPr>
        <w:rPr>
          <w:rFonts w:ascii="Arial" w:hAnsi="Arial" w:cs="Arial"/>
          <w:sz w:val="22"/>
          <w:szCs w:val="22"/>
        </w:rPr>
      </w:pPr>
    </w:p>
    <w:p w:rsidR="00CA0D0B" w:rsidRPr="00930A2F" w:rsidRDefault="00F93D0A" w:rsidP="00F93D0A">
      <w:pPr>
        <w:ind w:left="724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</w:rPr>
        <w:t xml:space="preserve">C.  </w:t>
      </w:r>
      <w:r w:rsidR="00CA0D0B" w:rsidRPr="00930A2F">
        <w:rPr>
          <w:rFonts w:ascii="Arial" w:hAnsi="Arial" w:cs="Arial"/>
          <w:sz w:val="22"/>
          <w:szCs w:val="22"/>
          <w:u w:val="single"/>
        </w:rPr>
        <w:t>DNP Capstone</w:t>
      </w:r>
    </w:p>
    <w:p w:rsidR="00CA0D0B" w:rsidRPr="00930A2F" w:rsidRDefault="00CA0D0B" w:rsidP="00CA0D0B">
      <w:pPr>
        <w:ind w:left="364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080"/>
        <w:gridCol w:w="4950"/>
        <w:gridCol w:w="3510"/>
      </w:tblGrid>
      <w:tr w:rsidR="00653F4C" w:rsidRPr="004B7376" w:rsidTr="004B7376">
        <w:tc>
          <w:tcPr>
            <w:tcW w:w="108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Pr="00070D7A" w:rsidRDefault="00070D7A" w:rsidP="00846EAD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495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  <w:p w:rsidR="00F13657" w:rsidRDefault="00F13657" w:rsidP="00871C87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Pr="00C832D2" w:rsidRDefault="00F44A3E" w:rsidP="00871C87">
            <w:pPr>
              <w:rPr>
                <w:rFonts w:ascii="Arial" w:hAnsi="Arial" w:cs="Arial"/>
                <w:sz w:val="22"/>
                <w:szCs w:val="22"/>
              </w:rPr>
            </w:pPr>
            <w:r w:rsidRPr="00C832D2">
              <w:rPr>
                <w:rFonts w:ascii="Arial" w:hAnsi="Arial" w:cs="Arial"/>
                <w:sz w:val="22"/>
                <w:szCs w:val="22"/>
              </w:rPr>
              <w:t>Abbey Hafen</w:t>
            </w:r>
            <w:r w:rsidR="00EF39DC" w:rsidRPr="00C832D2">
              <w:rPr>
                <w:rFonts w:ascii="Arial" w:hAnsi="Arial" w:cs="Arial"/>
                <w:sz w:val="22"/>
                <w:szCs w:val="22"/>
              </w:rPr>
              <w:t xml:space="preserve">, University of Utah, </w:t>
            </w:r>
          </w:p>
          <w:p w:rsidR="00EF39DC" w:rsidRPr="00C832D2" w:rsidRDefault="00EF39DC" w:rsidP="00871C87">
            <w:pPr>
              <w:rPr>
                <w:rFonts w:ascii="Arial" w:hAnsi="Arial" w:cs="Arial"/>
                <w:sz w:val="22"/>
                <w:szCs w:val="22"/>
              </w:rPr>
            </w:pPr>
            <w:r w:rsidRPr="00C832D2">
              <w:rPr>
                <w:rFonts w:ascii="Arial" w:hAnsi="Arial" w:cs="Arial"/>
                <w:sz w:val="22"/>
                <w:szCs w:val="22"/>
              </w:rPr>
              <w:t xml:space="preserve">completion 2024. </w:t>
            </w:r>
            <w:r w:rsidR="00C832D2" w:rsidRPr="00C832D2">
              <w:rPr>
                <w:rFonts w:ascii="Arial" w:hAnsi="Arial"/>
                <w:i/>
                <w:color w:val="000000"/>
                <w:sz w:val="22"/>
                <w:szCs w:val="22"/>
              </w:rPr>
              <w:t xml:space="preserve">A </w:t>
            </w:r>
            <w:proofErr w:type="gramStart"/>
            <w:r w:rsidR="00C832D2" w:rsidRPr="00C832D2">
              <w:rPr>
                <w:rFonts w:ascii="Arial" w:hAnsi="Arial"/>
                <w:i/>
                <w:color w:val="000000"/>
                <w:sz w:val="22"/>
                <w:szCs w:val="22"/>
              </w:rPr>
              <w:t>goals of care-focused simulation</w:t>
            </w:r>
            <w:proofErr w:type="gramEnd"/>
            <w:r w:rsidR="00C832D2" w:rsidRPr="00C832D2">
              <w:rPr>
                <w:rFonts w:ascii="Arial" w:hAnsi="Arial"/>
                <w:i/>
                <w:color w:val="000000"/>
                <w:sz w:val="22"/>
                <w:szCs w:val="22"/>
              </w:rPr>
              <w:t xml:space="preserve"> for Family Nurse Practitioner students.</w:t>
            </w:r>
          </w:p>
          <w:p w:rsidR="00C832D2" w:rsidRDefault="00C832D2" w:rsidP="00871C87">
            <w:pPr>
              <w:rPr>
                <w:rFonts w:ascii="Arial" w:hAnsi="Arial" w:cs="Arial"/>
                <w:sz w:val="22"/>
                <w:szCs w:val="22"/>
              </w:rPr>
            </w:pPr>
          </w:p>
          <w:p w:rsidR="00871C87" w:rsidRPr="00871C87" w:rsidRDefault="00EF39DC" w:rsidP="00871C87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aul</w:t>
            </w:r>
            <w:r w:rsidR="00C832D2">
              <w:rPr>
                <w:rFonts w:ascii="Arial" w:hAnsi="Arial" w:cs="Arial"/>
                <w:sz w:val="22"/>
                <w:szCs w:val="22"/>
              </w:rPr>
              <w:t>l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Mizer, </w:t>
            </w:r>
            <w:r w:rsidR="00070D7A">
              <w:rPr>
                <w:rFonts w:ascii="Arial" w:hAnsi="Arial" w:cs="Arial"/>
                <w:sz w:val="22"/>
                <w:szCs w:val="22"/>
              </w:rPr>
              <w:t>Chatham University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871C87" w:rsidRPr="00871C87">
              <w:rPr>
                <w:rFonts w:ascii="Arial" w:hAnsi="Arial" w:cs="Arial"/>
                <w:i/>
                <w:sz w:val="22"/>
                <w:szCs w:val="22"/>
              </w:rPr>
              <w:t>Using simulation to promote critical thinking development in undergraduate nursing students.</w:t>
            </w:r>
          </w:p>
          <w:p w:rsidR="00070D7A" w:rsidRP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10" w:type="dxa"/>
            <w:shd w:val="clear" w:color="auto" w:fill="auto"/>
          </w:tcPr>
          <w:p w:rsidR="00653F4C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  <w:p w:rsidR="00F13657" w:rsidRDefault="00F13657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Content Expert</w:t>
            </w:r>
          </w:p>
          <w:p w:rsidR="00F44A3E" w:rsidRDefault="00F44A3E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C832D2" w:rsidRDefault="00C832D2" w:rsidP="00846EAD">
            <w:pPr>
              <w:rPr>
                <w:rFonts w:ascii="Arial" w:hAnsi="Arial" w:cs="Arial"/>
                <w:sz w:val="22"/>
                <w:szCs w:val="22"/>
              </w:rPr>
            </w:pPr>
          </w:p>
          <w:p w:rsid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eptor,</w:t>
            </w:r>
          </w:p>
          <w:p w:rsidR="00070D7A" w:rsidRPr="00070D7A" w:rsidRDefault="00070D7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Member</w:t>
            </w:r>
          </w:p>
        </w:tc>
      </w:tr>
      <w:tr w:rsidR="00653F4C" w:rsidRPr="004B7376" w:rsidTr="004B7376">
        <w:tc>
          <w:tcPr>
            <w:tcW w:w="1080" w:type="dxa"/>
            <w:shd w:val="clear" w:color="auto" w:fill="auto"/>
          </w:tcPr>
          <w:p w:rsidR="00653F4C" w:rsidRPr="004B7376" w:rsidRDefault="00653F4C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5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10" w:type="dxa"/>
            <w:shd w:val="clear" w:color="auto" w:fill="auto"/>
          </w:tcPr>
          <w:p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03013" w:rsidRDefault="00203013" w:rsidP="007F272B">
      <w:pPr>
        <w:rPr>
          <w:rFonts w:ascii="Arial" w:hAnsi="Arial" w:cs="Arial"/>
          <w:sz w:val="22"/>
          <w:szCs w:val="22"/>
        </w:rPr>
      </w:pPr>
    </w:p>
    <w:p w:rsidR="00203013" w:rsidRPr="00203013" w:rsidRDefault="00203013" w:rsidP="00203013">
      <w:pPr>
        <w:rPr>
          <w:rFonts w:ascii="Arial" w:hAnsi="Arial" w:cs="Arial"/>
          <w:sz w:val="22"/>
          <w:szCs w:val="22"/>
        </w:rPr>
      </w:pPr>
    </w:p>
    <w:p w:rsidR="0022264A" w:rsidRPr="00203013" w:rsidRDefault="0022264A" w:rsidP="00203013">
      <w:pPr>
        <w:tabs>
          <w:tab w:val="left" w:pos="3210"/>
        </w:tabs>
        <w:rPr>
          <w:rFonts w:ascii="Arial" w:hAnsi="Arial" w:cs="Arial"/>
          <w:sz w:val="22"/>
          <w:szCs w:val="22"/>
        </w:rPr>
      </w:pPr>
    </w:p>
    <w:sectPr w:rsidR="0022264A" w:rsidRPr="00203013" w:rsidSect="003868E9">
      <w:headerReference w:type="default" r:id="rId10"/>
      <w:footerReference w:type="even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1F2" w:rsidRDefault="003E31F2">
      <w:r>
        <w:separator/>
      </w:r>
    </w:p>
  </w:endnote>
  <w:endnote w:type="continuationSeparator" w:id="0">
    <w:p w:rsidR="003E31F2" w:rsidRDefault="003E3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60433091"/>
      <w:docPartObj>
        <w:docPartGallery w:val="Page Numbers (Bottom of Page)"/>
        <w:docPartUnique/>
      </w:docPartObj>
    </w:sdtPr>
    <w:sdtContent>
      <w:p w:rsidR="0091112B" w:rsidRDefault="0091112B" w:rsidP="009111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91112B" w:rsidRDefault="0091112B" w:rsidP="00C832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46147861"/>
      <w:docPartObj>
        <w:docPartGallery w:val="Page Numbers (Bottom of Page)"/>
        <w:docPartUnique/>
      </w:docPartObj>
    </w:sdtPr>
    <w:sdtContent>
      <w:p w:rsidR="0091112B" w:rsidRDefault="0091112B" w:rsidP="009111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t xml:space="preserve">Ann Butt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:rsidR="0091112B" w:rsidRDefault="0091112B" w:rsidP="008F21E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1F2" w:rsidRDefault="003E31F2">
      <w:r>
        <w:separator/>
      </w:r>
    </w:p>
  </w:footnote>
  <w:footnote w:type="continuationSeparator" w:id="0">
    <w:p w:rsidR="003E31F2" w:rsidRDefault="003E31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112B" w:rsidRPr="00356B98" w:rsidRDefault="0091112B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UNIVERSITY OF UTAH COLLEGE OF NURSING</w:t>
    </w:r>
  </w:p>
  <w:p w:rsidR="0091112B" w:rsidRPr="00356B98" w:rsidRDefault="0091112B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ACADEMIC VI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0942C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066935"/>
    <w:multiLevelType w:val="hybridMultilevel"/>
    <w:tmpl w:val="B2B8D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87C19"/>
    <w:multiLevelType w:val="hybridMultilevel"/>
    <w:tmpl w:val="56A67436"/>
    <w:lvl w:ilvl="0" w:tplc="2778B33C">
      <w:start w:val="1"/>
      <w:numFmt w:val="decimal"/>
      <w:lvlText w:val="%1."/>
      <w:lvlJc w:val="left"/>
      <w:pPr>
        <w:tabs>
          <w:tab w:val="num" w:pos="648"/>
        </w:tabs>
        <w:ind w:left="64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F293A60"/>
    <w:multiLevelType w:val="multilevel"/>
    <w:tmpl w:val="F2CAD880"/>
    <w:lvl w:ilvl="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04609A1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520"/>
        </w:tabs>
        <w:ind w:left="252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13C04EED"/>
    <w:multiLevelType w:val="hybridMultilevel"/>
    <w:tmpl w:val="4F8AE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32E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7" w15:restartNumberingAfterBreak="0">
    <w:nsid w:val="26BB07AF"/>
    <w:multiLevelType w:val="hybridMultilevel"/>
    <w:tmpl w:val="CE6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F5F72"/>
    <w:multiLevelType w:val="hybridMultilevel"/>
    <w:tmpl w:val="18ACE0B8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9" w15:restartNumberingAfterBreak="0">
    <w:nsid w:val="2C613AE4"/>
    <w:multiLevelType w:val="multilevel"/>
    <w:tmpl w:val="E910B77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6F2382"/>
    <w:multiLevelType w:val="hybridMultilevel"/>
    <w:tmpl w:val="7996E97C"/>
    <w:lvl w:ilvl="0" w:tplc="C00634AE">
      <w:start w:val="1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EE7EAB"/>
    <w:multiLevelType w:val="hybridMultilevel"/>
    <w:tmpl w:val="89F2AD20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CA0080D"/>
    <w:multiLevelType w:val="hybridMultilevel"/>
    <w:tmpl w:val="C7580E26"/>
    <w:lvl w:ilvl="0" w:tplc="04090015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E0D3DC2"/>
    <w:multiLevelType w:val="hybridMultilevel"/>
    <w:tmpl w:val="77AA2CE6"/>
    <w:lvl w:ilvl="0" w:tplc="1CD209DC">
      <w:start w:val="1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4D1E86"/>
    <w:multiLevelType w:val="hybridMultilevel"/>
    <w:tmpl w:val="5114E77A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49A0001"/>
    <w:multiLevelType w:val="hybridMultilevel"/>
    <w:tmpl w:val="DB9687CC"/>
    <w:lvl w:ilvl="0" w:tplc="FA22ABB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8B451E0">
      <w:start w:val="10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490D42F9"/>
    <w:multiLevelType w:val="hybridMultilevel"/>
    <w:tmpl w:val="F2CAD880"/>
    <w:lvl w:ilvl="0" w:tplc="6454417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4B733D72"/>
    <w:multiLevelType w:val="multilevel"/>
    <w:tmpl w:val="10642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166CED"/>
    <w:multiLevelType w:val="multilevel"/>
    <w:tmpl w:val="3630401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D3596A"/>
    <w:multiLevelType w:val="hybridMultilevel"/>
    <w:tmpl w:val="7A942302"/>
    <w:lvl w:ilvl="0" w:tplc="E7820014">
      <w:start w:val="1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6F75B4"/>
    <w:multiLevelType w:val="hybridMultilevel"/>
    <w:tmpl w:val="6C1E4C66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21" w15:restartNumberingAfterBreak="0">
    <w:nsid w:val="63F61DA4"/>
    <w:multiLevelType w:val="hybridMultilevel"/>
    <w:tmpl w:val="7548C780"/>
    <w:lvl w:ilvl="0" w:tplc="0C0A5508">
      <w:start w:val="15"/>
      <w:numFmt w:val="upperLetter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3FD3360"/>
    <w:multiLevelType w:val="hybridMultilevel"/>
    <w:tmpl w:val="CAFCDC70"/>
    <w:lvl w:ilvl="0" w:tplc="B78856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12850AA"/>
    <w:multiLevelType w:val="hybridMultilevel"/>
    <w:tmpl w:val="A724C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A42F3D"/>
    <w:multiLevelType w:val="hybridMultilevel"/>
    <w:tmpl w:val="034AB0B4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76B42E38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26" w15:restartNumberingAfterBreak="0">
    <w:nsid w:val="77B65893"/>
    <w:multiLevelType w:val="multilevel"/>
    <w:tmpl w:val="AD04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8"/>
  </w:num>
  <w:num w:numId="3">
    <w:abstractNumId w:val="26"/>
  </w:num>
  <w:num w:numId="4">
    <w:abstractNumId w:val="17"/>
  </w:num>
  <w:num w:numId="5">
    <w:abstractNumId w:val="14"/>
  </w:num>
  <w:num w:numId="6">
    <w:abstractNumId w:val="24"/>
  </w:num>
  <w:num w:numId="7">
    <w:abstractNumId w:val="11"/>
  </w:num>
  <w:num w:numId="8">
    <w:abstractNumId w:val="4"/>
  </w:num>
  <w:num w:numId="9">
    <w:abstractNumId w:val="20"/>
  </w:num>
  <w:num w:numId="10">
    <w:abstractNumId w:val="22"/>
  </w:num>
  <w:num w:numId="11">
    <w:abstractNumId w:val="8"/>
  </w:num>
  <w:num w:numId="12">
    <w:abstractNumId w:val="16"/>
  </w:num>
  <w:num w:numId="13">
    <w:abstractNumId w:val="19"/>
  </w:num>
  <w:num w:numId="14">
    <w:abstractNumId w:val="10"/>
  </w:num>
  <w:num w:numId="15">
    <w:abstractNumId w:val="21"/>
  </w:num>
  <w:num w:numId="16">
    <w:abstractNumId w:val="13"/>
  </w:num>
  <w:num w:numId="17">
    <w:abstractNumId w:val="2"/>
  </w:num>
  <w:num w:numId="18">
    <w:abstractNumId w:val="15"/>
  </w:num>
  <w:num w:numId="19">
    <w:abstractNumId w:val="3"/>
  </w:num>
  <w:num w:numId="20">
    <w:abstractNumId w:val="12"/>
  </w:num>
  <w:num w:numId="21">
    <w:abstractNumId w:val="6"/>
  </w:num>
  <w:num w:numId="22">
    <w:abstractNumId w:val="25"/>
  </w:num>
  <w:num w:numId="23">
    <w:abstractNumId w:val="5"/>
  </w:num>
  <w:num w:numId="24">
    <w:abstractNumId w:val="0"/>
  </w:num>
  <w:num w:numId="25">
    <w:abstractNumId w:val="7"/>
  </w:num>
  <w:num w:numId="26">
    <w:abstractNumId w:val="23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M1MLEyMjC0MTI0MTQyUdpeDU4uLM/DyQApNaAMWlYfMsAAAA"/>
  </w:docVars>
  <w:rsids>
    <w:rsidRoot w:val="004068C3"/>
    <w:rsid w:val="0000069A"/>
    <w:rsid w:val="00000CCE"/>
    <w:rsid w:val="00007090"/>
    <w:rsid w:val="0001378F"/>
    <w:rsid w:val="0001563C"/>
    <w:rsid w:val="00023115"/>
    <w:rsid w:val="00023B10"/>
    <w:rsid w:val="00035499"/>
    <w:rsid w:val="00044E8C"/>
    <w:rsid w:val="000471FD"/>
    <w:rsid w:val="00070D7A"/>
    <w:rsid w:val="0008161B"/>
    <w:rsid w:val="00091213"/>
    <w:rsid w:val="000976BB"/>
    <w:rsid w:val="000C7B6D"/>
    <w:rsid w:val="000E1C0C"/>
    <w:rsid w:val="000E28CF"/>
    <w:rsid w:val="000F0E7D"/>
    <w:rsid w:val="001038A9"/>
    <w:rsid w:val="001105C5"/>
    <w:rsid w:val="001244C1"/>
    <w:rsid w:val="0013055F"/>
    <w:rsid w:val="001405DC"/>
    <w:rsid w:val="00142110"/>
    <w:rsid w:val="00147B2B"/>
    <w:rsid w:val="00153331"/>
    <w:rsid w:val="00165933"/>
    <w:rsid w:val="001800F5"/>
    <w:rsid w:val="001841A9"/>
    <w:rsid w:val="001931AD"/>
    <w:rsid w:val="001A5263"/>
    <w:rsid w:val="001A6B0C"/>
    <w:rsid w:val="001C67B9"/>
    <w:rsid w:val="001D3372"/>
    <w:rsid w:val="001E5D16"/>
    <w:rsid w:val="001E5D82"/>
    <w:rsid w:val="001E71BE"/>
    <w:rsid w:val="001E733C"/>
    <w:rsid w:val="00202E90"/>
    <w:rsid w:val="00203013"/>
    <w:rsid w:val="00211E08"/>
    <w:rsid w:val="002153DC"/>
    <w:rsid w:val="002157F7"/>
    <w:rsid w:val="0022264A"/>
    <w:rsid w:val="002251FB"/>
    <w:rsid w:val="00260439"/>
    <w:rsid w:val="00270E1A"/>
    <w:rsid w:val="00281D8A"/>
    <w:rsid w:val="00282C5B"/>
    <w:rsid w:val="0029013E"/>
    <w:rsid w:val="002A32A8"/>
    <w:rsid w:val="002D0CBB"/>
    <w:rsid w:val="002D4541"/>
    <w:rsid w:val="002E3516"/>
    <w:rsid w:val="002E6B6C"/>
    <w:rsid w:val="003159E7"/>
    <w:rsid w:val="00333768"/>
    <w:rsid w:val="00356B98"/>
    <w:rsid w:val="003632F4"/>
    <w:rsid w:val="00367F82"/>
    <w:rsid w:val="003716EA"/>
    <w:rsid w:val="00373EF3"/>
    <w:rsid w:val="0038298E"/>
    <w:rsid w:val="003868E9"/>
    <w:rsid w:val="003934EA"/>
    <w:rsid w:val="003A1D2A"/>
    <w:rsid w:val="003A775F"/>
    <w:rsid w:val="003C5DE9"/>
    <w:rsid w:val="003E22B1"/>
    <w:rsid w:val="003E31F2"/>
    <w:rsid w:val="003E4794"/>
    <w:rsid w:val="003E5915"/>
    <w:rsid w:val="003F2FBD"/>
    <w:rsid w:val="003F3653"/>
    <w:rsid w:val="003F3CC9"/>
    <w:rsid w:val="004068C3"/>
    <w:rsid w:val="004073BB"/>
    <w:rsid w:val="0041451E"/>
    <w:rsid w:val="00425D6D"/>
    <w:rsid w:val="004320C5"/>
    <w:rsid w:val="00433142"/>
    <w:rsid w:val="004657AF"/>
    <w:rsid w:val="00474970"/>
    <w:rsid w:val="00480BC8"/>
    <w:rsid w:val="004B7376"/>
    <w:rsid w:val="004C07F3"/>
    <w:rsid w:val="004D5597"/>
    <w:rsid w:val="004D7FA9"/>
    <w:rsid w:val="004E2DE3"/>
    <w:rsid w:val="004F0ABA"/>
    <w:rsid w:val="004F4297"/>
    <w:rsid w:val="005245A6"/>
    <w:rsid w:val="00525FF0"/>
    <w:rsid w:val="00536CAC"/>
    <w:rsid w:val="00552C76"/>
    <w:rsid w:val="00582E7A"/>
    <w:rsid w:val="00591BB6"/>
    <w:rsid w:val="005B5777"/>
    <w:rsid w:val="005C2943"/>
    <w:rsid w:val="005C29C6"/>
    <w:rsid w:val="005D097C"/>
    <w:rsid w:val="005E2D0E"/>
    <w:rsid w:val="00617ED8"/>
    <w:rsid w:val="00623ACB"/>
    <w:rsid w:val="00627C68"/>
    <w:rsid w:val="00653F4C"/>
    <w:rsid w:val="006558E4"/>
    <w:rsid w:val="00660FD6"/>
    <w:rsid w:val="00664E57"/>
    <w:rsid w:val="00671BD7"/>
    <w:rsid w:val="00672E38"/>
    <w:rsid w:val="00687D21"/>
    <w:rsid w:val="006A24FB"/>
    <w:rsid w:val="006E335C"/>
    <w:rsid w:val="006F01BB"/>
    <w:rsid w:val="0071198C"/>
    <w:rsid w:val="00712258"/>
    <w:rsid w:val="00712FAA"/>
    <w:rsid w:val="007163EC"/>
    <w:rsid w:val="007335ED"/>
    <w:rsid w:val="00754645"/>
    <w:rsid w:val="007708D8"/>
    <w:rsid w:val="00774546"/>
    <w:rsid w:val="0078078A"/>
    <w:rsid w:val="007814E7"/>
    <w:rsid w:val="0078313B"/>
    <w:rsid w:val="00792DEC"/>
    <w:rsid w:val="007A3518"/>
    <w:rsid w:val="007B0E81"/>
    <w:rsid w:val="007C49D9"/>
    <w:rsid w:val="007C7438"/>
    <w:rsid w:val="007D0408"/>
    <w:rsid w:val="007D6210"/>
    <w:rsid w:val="007E003F"/>
    <w:rsid w:val="007F272B"/>
    <w:rsid w:val="007F2DA7"/>
    <w:rsid w:val="008002ED"/>
    <w:rsid w:val="00820D12"/>
    <w:rsid w:val="00822E82"/>
    <w:rsid w:val="0082721F"/>
    <w:rsid w:val="00846EAD"/>
    <w:rsid w:val="00847CCD"/>
    <w:rsid w:val="00854050"/>
    <w:rsid w:val="00871C87"/>
    <w:rsid w:val="008742FB"/>
    <w:rsid w:val="00877D0B"/>
    <w:rsid w:val="00894142"/>
    <w:rsid w:val="008C406D"/>
    <w:rsid w:val="008C5771"/>
    <w:rsid w:val="008E4FA2"/>
    <w:rsid w:val="008E5EDB"/>
    <w:rsid w:val="008F21EC"/>
    <w:rsid w:val="008F5FA1"/>
    <w:rsid w:val="0091112B"/>
    <w:rsid w:val="0092603E"/>
    <w:rsid w:val="00927CF5"/>
    <w:rsid w:val="00930A2F"/>
    <w:rsid w:val="00932168"/>
    <w:rsid w:val="00942DF5"/>
    <w:rsid w:val="0094752F"/>
    <w:rsid w:val="00950B5E"/>
    <w:rsid w:val="0095482D"/>
    <w:rsid w:val="00957F15"/>
    <w:rsid w:val="009619DD"/>
    <w:rsid w:val="00962731"/>
    <w:rsid w:val="00971273"/>
    <w:rsid w:val="00981574"/>
    <w:rsid w:val="0098289C"/>
    <w:rsid w:val="0098706B"/>
    <w:rsid w:val="00995634"/>
    <w:rsid w:val="009B27F2"/>
    <w:rsid w:val="009F2DAC"/>
    <w:rsid w:val="009F3C4E"/>
    <w:rsid w:val="00A0219A"/>
    <w:rsid w:val="00A0526B"/>
    <w:rsid w:val="00A13F25"/>
    <w:rsid w:val="00A167BD"/>
    <w:rsid w:val="00A179A0"/>
    <w:rsid w:val="00A36C45"/>
    <w:rsid w:val="00A64E8A"/>
    <w:rsid w:val="00A66198"/>
    <w:rsid w:val="00A710F1"/>
    <w:rsid w:val="00A81230"/>
    <w:rsid w:val="00A86FA4"/>
    <w:rsid w:val="00A8770A"/>
    <w:rsid w:val="00A91E53"/>
    <w:rsid w:val="00AA3282"/>
    <w:rsid w:val="00AA737D"/>
    <w:rsid w:val="00AB482D"/>
    <w:rsid w:val="00AC0778"/>
    <w:rsid w:val="00AE7E33"/>
    <w:rsid w:val="00B25F32"/>
    <w:rsid w:val="00B3084B"/>
    <w:rsid w:val="00B37826"/>
    <w:rsid w:val="00B575A5"/>
    <w:rsid w:val="00B63DAB"/>
    <w:rsid w:val="00B66076"/>
    <w:rsid w:val="00B778C9"/>
    <w:rsid w:val="00B91666"/>
    <w:rsid w:val="00BA6128"/>
    <w:rsid w:val="00BB75F4"/>
    <w:rsid w:val="00BC6004"/>
    <w:rsid w:val="00BC67CA"/>
    <w:rsid w:val="00BD7549"/>
    <w:rsid w:val="00BE26D5"/>
    <w:rsid w:val="00C032B2"/>
    <w:rsid w:val="00C1526E"/>
    <w:rsid w:val="00C16225"/>
    <w:rsid w:val="00C62D12"/>
    <w:rsid w:val="00C63EE6"/>
    <w:rsid w:val="00C80800"/>
    <w:rsid w:val="00C832D2"/>
    <w:rsid w:val="00C85079"/>
    <w:rsid w:val="00CA0D0B"/>
    <w:rsid w:val="00CA0E4F"/>
    <w:rsid w:val="00CA2B09"/>
    <w:rsid w:val="00CB3888"/>
    <w:rsid w:val="00CB39A1"/>
    <w:rsid w:val="00CD79E5"/>
    <w:rsid w:val="00CF4CB6"/>
    <w:rsid w:val="00D02FD8"/>
    <w:rsid w:val="00D3066C"/>
    <w:rsid w:val="00D43AA2"/>
    <w:rsid w:val="00D74E18"/>
    <w:rsid w:val="00D95665"/>
    <w:rsid w:val="00D96902"/>
    <w:rsid w:val="00DE4C61"/>
    <w:rsid w:val="00DF088D"/>
    <w:rsid w:val="00E1164B"/>
    <w:rsid w:val="00E347D3"/>
    <w:rsid w:val="00E43832"/>
    <w:rsid w:val="00E56558"/>
    <w:rsid w:val="00E56EB1"/>
    <w:rsid w:val="00E5713D"/>
    <w:rsid w:val="00E66C25"/>
    <w:rsid w:val="00E90F88"/>
    <w:rsid w:val="00E92619"/>
    <w:rsid w:val="00EA3117"/>
    <w:rsid w:val="00EB30AA"/>
    <w:rsid w:val="00EB5B11"/>
    <w:rsid w:val="00EB5D0E"/>
    <w:rsid w:val="00ED375A"/>
    <w:rsid w:val="00EF24C7"/>
    <w:rsid w:val="00EF24EF"/>
    <w:rsid w:val="00EF2A76"/>
    <w:rsid w:val="00EF39DC"/>
    <w:rsid w:val="00EF7123"/>
    <w:rsid w:val="00F025E2"/>
    <w:rsid w:val="00F030F6"/>
    <w:rsid w:val="00F03BDF"/>
    <w:rsid w:val="00F13657"/>
    <w:rsid w:val="00F14C15"/>
    <w:rsid w:val="00F370F4"/>
    <w:rsid w:val="00F44A3E"/>
    <w:rsid w:val="00F50A4F"/>
    <w:rsid w:val="00F87576"/>
    <w:rsid w:val="00F93D0A"/>
    <w:rsid w:val="00F9505E"/>
    <w:rsid w:val="00FA3D36"/>
    <w:rsid w:val="00FA4138"/>
    <w:rsid w:val="00FC726B"/>
    <w:rsid w:val="00FD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2ED693"/>
  <w15:chartTrackingRefBased/>
  <w15:docId w15:val="{403CFFE7-E86C-AD48-8306-8C5EC44FB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20D1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AA3282"/>
    <w:rPr>
      <w:b/>
      <w:bCs/>
    </w:rPr>
  </w:style>
  <w:style w:type="paragraph" w:customStyle="1" w:styleId="indent">
    <w:name w:val="indent"/>
    <w:basedOn w:val="Normal"/>
    <w:rsid w:val="00AA3282"/>
    <w:pPr>
      <w:spacing w:before="100" w:beforeAutospacing="1" w:after="100" w:afterAutospacing="1"/>
      <w:ind w:left="480" w:hanging="480"/>
    </w:pPr>
  </w:style>
  <w:style w:type="paragraph" w:styleId="Header">
    <w:name w:val="header"/>
    <w:basedOn w:val="Normal"/>
    <w:rsid w:val="00386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68E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92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67B9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1038A9"/>
    <w:pPr>
      <w:widowControl w:val="0"/>
      <w:snapToGrid w:val="0"/>
      <w:ind w:left="720"/>
      <w:contextualSpacing/>
    </w:pPr>
    <w:rPr>
      <w:szCs w:val="20"/>
    </w:rPr>
  </w:style>
  <w:style w:type="character" w:styleId="Hyperlink">
    <w:name w:val="Hyperlink"/>
    <w:rsid w:val="001038A9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070D7A"/>
    <w:pPr>
      <w:ind w:left="720"/>
    </w:pPr>
  </w:style>
  <w:style w:type="character" w:styleId="FollowedHyperlink">
    <w:name w:val="FollowedHyperlink"/>
    <w:rsid w:val="00070D7A"/>
    <w:rPr>
      <w:color w:val="954F72"/>
      <w:u w:val="single"/>
    </w:rPr>
  </w:style>
  <w:style w:type="character" w:styleId="Emphasis">
    <w:name w:val="Emphasis"/>
    <w:uiPriority w:val="20"/>
    <w:qFormat/>
    <w:rsid w:val="00070D7A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433142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433142"/>
    <w:rPr>
      <w:rFonts w:ascii="Calibri" w:eastAsia="Calibri" w:hAnsi="Calibri"/>
      <w:sz w:val="22"/>
      <w:szCs w:val="21"/>
    </w:rPr>
  </w:style>
  <w:style w:type="character" w:customStyle="1" w:styleId="mark8170oai9r">
    <w:name w:val="mark8170oai9r"/>
    <w:rsid w:val="00023115"/>
  </w:style>
  <w:style w:type="character" w:customStyle="1" w:styleId="markmg09q4xtb">
    <w:name w:val="markmg09q4xtb"/>
    <w:rsid w:val="00023115"/>
  </w:style>
  <w:style w:type="character" w:customStyle="1" w:styleId="markesjvs9njh">
    <w:name w:val="markesjvs9njh"/>
    <w:rsid w:val="00023115"/>
  </w:style>
  <w:style w:type="paragraph" w:styleId="ListParagraph">
    <w:name w:val="List Paragraph"/>
    <w:basedOn w:val="Normal"/>
    <w:uiPriority w:val="72"/>
    <w:qFormat/>
    <w:rsid w:val="009B27F2"/>
    <w:pPr>
      <w:ind w:left="720"/>
      <w:contextualSpacing/>
    </w:pPr>
  </w:style>
  <w:style w:type="character" w:styleId="PageNumber">
    <w:name w:val="page number"/>
    <w:basedOn w:val="DefaultParagraphFont"/>
    <w:rsid w:val="00C83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0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7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7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3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dahostatesman.com/living/health-fitness/article73710932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cholarworks.boisestate.edu/td/93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news.boisestate.edu/update/2015/03/06/gaming-technology-improves-learning-nursing-student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280</Words>
  <Characters>187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</vt:lpstr>
    </vt:vector>
  </TitlesOfParts>
  <Company>College of Nursing</Company>
  <LinksUpToDate>false</LinksUpToDate>
  <CharactersWithSpaces>21937</CharactersWithSpaces>
  <SharedDoc>false</SharedDoc>
  <HLinks>
    <vt:vector size="18" baseType="variant">
      <vt:variant>
        <vt:i4>3801205</vt:i4>
      </vt:variant>
      <vt:variant>
        <vt:i4>6</vt:i4>
      </vt:variant>
      <vt:variant>
        <vt:i4>0</vt:i4>
      </vt:variant>
      <vt:variant>
        <vt:i4>5</vt:i4>
      </vt:variant>
      <vt:variant>
        <vt:lpwstr>https://news.boisestate.edu/update/2015/03/06/gaming-technology-improves-learning-nursing-students/</vt:lpwstr>
      </vt:variant>
      <vt:variant>
        <vt:lpwstr/>
      </vt:variant>
      <vt:variant>
        <vt:i4>1966087</vt:i4>
      </vt:variant>
      <vt:variant>
        <vt:i4>3</vt:i4>
      </vt:variant>
      <vt:variant>
        <vt:i4>0</vt:i4>
      </vt:variant>
      <vt:variant>
        <vt:i4>5</vt:i4>
      </vt:variant>
      <vt:variant>
        <vt:lpwstr>http://www.idahostatesman.com/living/health-fitness/article73710932.html</vt:lpwstr>
      </vt:variant>
      <vt:variant>
        <vt:lpwstr/>
      </vt:variant>
      <vt:variant>
        <vt:i4>1507396</vt:i4>
      </vt:variant>
      <vt:variant>
        <vt:i4>0</vt:i4>
      </vt:variant>
      <vt:variant>
        <vt:i4>0</vt:i4>
      </vt:variant>
      <vt:variant>
        <vt:i4>5</vt:i4>
      </vt:variant>
      <vt:variant>
        <vt:lpwstr>http://scholarworks.boisestate.edu/td/9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</dc:title>
  <dc:subject/>
  <dc:creator>Dori Fortune</dc:creator>
  <cp:keywords/>
  <dc:description/>
  <cp:lastModifiedBy>Ann Butt</cp:lastModifiedBy>
  <cp:revision>2</cp:revision>
  <cp:lastPrinted>2009-09-09T21:07:00Z</cp:lastPrinted>
  <dcterms:created xsi:type="dcterms:W3CDTF">2024-02-28T00:15:00Z</dcterms:created>
  <dcterms:modified xsi:type="dcterms:W3CDTF">2024-02-28T00:15:00Z</dcterms:modified>
</cp:coreProperties>
</file>